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0" w:name="content"/>
    <w:bookmarkStart w:id="79" w:name="日本で飼育されている犬種の平均寿命一覧"/>
    <w:p>
      <w:pPr>
        <w:pStyle w:val="Heading1"/>
      </w:pPr>
      <w:r>
        <w:rPr>
          <w:rFonts w:hint="eastAsia"/>
        </w:rPr>
        <w:t xml:space="preserve">日本で飼育されている犬種の平均寿命一覧</w:t>
      </w:r>
    </w:p>
    <w:bookmarkStart w:id="42" w:name="小型犬純血種"/>
    <w:p>
      <w:pPr>
        <w:pStyle w:val="Heading2"/>
      </w:pPr>
      <w:r>
        <w:rPr>
          <w:rFonts w:hint="eastAsia"/>
        </w:rPr>
        <w:t xml:space="preserve">小型犬（純血種）</w:t>
      </w:r>
    </w:p>
    <w:p>
      <w:pPr>
        <w:pStyle w:val="FirstParagraph"/>
      </w:pPr>
      <w:r>
        <w:rPr>
          <w:rFonts w:hint="eastAsia"/>
        </w:rPr>
        <w:t xml:space="preserve">日本で人気の小型犬種の平均寿命と特徴を以下にまとめま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犬種名（日本語）</w:t>
            </w:r>
          </w:p>
        </w:tc>
        <w:tc>
          <w:tcPr/>
          <w:p>
            <w:pPr>
              <w:pStyle w:val="Compact"/>
            </w:pPr>
            <w:r>
              <w:rPr>
                <w:rFonts w:hint="eastAsia"/>
              </w:rPr>
              <w:t xml:space="preserve">英語名</w:t>
            </w:r>
          </w:p>
        </w:tc>
        <w:tc>
          <w:tcPr/>
          <w:p>
            <w:pPr>
              <w:pStyle w:val="Compact"/>
            </w:pPr>
            <w:r>
              <w:rPr>
                <w:rFonts w:hint="eastAsia"/>
              </w:rPr>
              <w:t xml:space="preserve">犬種タイプ</w:t>
            </w:r>
          </w:p>
        </w:tc>
        <w:tc>
          <w:tcPr/>
          <w:p>
            <w:pPr>
              <w:pStyle w:val="Compact"/>
            </w:pPr>
            <w:r>
              <w:rPr>
                <w:rFonts w:hint="eastAsia"/>
              </w:rPr>
              <w:t xml:space="preserve">平均寿命（歳）</w:t>
            </w:r>
          </w:p>
        </w:tc>
        <w:tc>
          <w:tcPr/>
          <w:p>
            <w:pPr>
              <w:pStyle w:val="Compact"/>
            </w:pPr>
            <w:r>
              <w:rPr>
                <w:rFonts w:hint="eastAsia"/>
              </w:rPr>
              <w:t xml:space="preserve">コメント（特徴・人気度など）</w:t>
            </w:r>
          </w:p>
        </w:tc>
      </w:tr>
      <w:tr>
        <w:tc>
          <w:tcPr/>
          <w:p>
            <w:pPr>
              <w:pStyle w:val="Compact"/>
            </w:pPr>
            <w:r>
              <w:t xml:space="preserve">トイ・プードル</w:t>
            </w:r>
          </w:p>
        </w:tc>
        <w:tc>
          <w:tcPr/>
          <w:p>
            <w:pPr>
              <w:pStyle w:val="Compact"/>
            </w:pPr>
            <w:r>
              <w:t xml:space="preserve">Toy Poodle</w:t>
            </w:r>
          </w:p>
        </w:tc>
        <w:tc>
          <w:tcPr/>
          <w:p>
            <w:pPr>
              <w:pStyle w:val="Compact"/>
            </w:pPr>
            <w:r>
              <w:rPr>
                <w:rFonts w:hint="eastAsia"/>
              </w:rPr>
              <w:t xml:space="preserve">純血種</w:t>
            </w:r>
          </w:p>
        </w:tc>
        <w:tc>
          <w:tcPr/>
          <w:p>
            <w:pPr>
              <w:pStyle w:val="Compact"/>
            </w:pPr>
            <w:r>
              <w:rPr>
                <w:rFonts w:hint="eastAsia"/>
                <w:b/>
                <w:bCs/>
              </w:rPr>
              <w:t xml:space="preserve">15.3歳</w:t>
            </w:r>
            <w:hyperlink r:id="rId21">
              <w:r>
                <w:rPr>
                  <w:rStyle w:val="Hyperlink"/>
                </w:rPr>
                <w:t xml:space="preserve">[1]</w:t>
              </w:r>
            </w:hyperlink>
          </w:p>
        </w:tc>
        <w:tc>
          <w:tcPr/>
          <w:p>
            <w:pPr>
              <w:pStyle w:val="Compact"/>
            </w:pPr>
            <w:r>
              <w:rPr>
                <w:rFonts w:hint="eastAsia"/>
              </w:rPr>
              <w:t xml:space="preserve">初心者でも飼いやすく、長年人気No.1の犬種。非常に賢く長寿で知られます</w:t>
            </w:r>
            <w:hyperlink r:id="rId21">
              <w:r>
                <w:rPr>
                  <w:rStyle w:val="Hyperlink"/>
                </w:rPr>
                <w:t xml:space="preserve">[1]</w:t>
              </w:r>
            </w:hyperlink>
            <w:r>
              <w:t xml:space="preserve">。</w:t>
            </w:r>
          </w:p>
        </w:tc>
      </w:tr>
      <w:tr>
        <w:tc>
          <w:tcPr/>
          <w:p>
            <w:pPr>
              <w:pStyle w:val="Compact"/>
            </w:pPr>
            <w:r>
              <w:t xml:space="preserve">チワワ</w:t>
            </w:r>
          </w:p>
        </w:tc>
        <w:tc>
          <w:tcPr/>
          <w:p>
            <w:pPr>
              <w:pStyle w:val="Compact"/>
            </w:pPr>
            <w:r>
              <w:t xml:space="preserve">Chihuahua</w:t>
            </w:r>
          </w:p>
        </w:tc>
        <w:tc>
          <w:tcPr/>
          <w:p>
            <w:pPr>
              <w:pStyle w:val="Compact"/>
            </w:pPr>
            <w:r>
              <w:rPr>
                <w:rFonts w:hint="eastAsia"/>
              </w:rPr>
              <w:t xml:space="preserve">純血種</w:t>
            </w:r>
          </w:p>
        </w:tc>
        <w:tc>
          <w:tcPr/>
          <w:p>
            <w:pPr>
              <w:pStyle w:val="Compact"/>
            </w:pPr>
            <w:r>
              <w:rPr>
                <w:rFonts w:hint="eastAsia"/>
                <w:b/>
                <w:bCs/>
              </w:rPr>
              <w:t xml:space="preserve">13.9歳</w:t>
            </w:r>
            <w:hyperlink r:id="rId22">
              <w:r>
                <w:rPr>
                  <w:rStyle w:val="Hyperlink"/>
                </w:rPr>
                <w:t xml:space="preserve">[2]</w:t>
              </w:r>
            </w:hyperlink>
          </w:p>
        </w:tc>
        <w:tc>
          <w:tcPr/>
          <w:p>
            <w:pPr>
              <w:pStyle w:val="Compact"/>
            </w:pPr>
            <w:r>
              <w:rPr>
                <w:rFonts w:hint="eastAsia"/>
              </w:rPr>
              <w:t xml:space="preserve">世界最小の犬種ですが</w:t>
            </w:r>
            <w:r>
              <w:rPr>
                <w:rFonts w:hint="eastAsia"/>
                <w:b/>
                <w:bCs/>
              </w:rPr>
              <w:t xml:space="preserve">なかなかの長寿</w:t>
            </w:r>
            <w:r>
              <w:rPr>
                <w:rFonts w:hint="eastAsia"/>
              </w:rPr>
              <w:t xml:space="preserve">（平均13.9歳）で、見た目に反して勇敢な性格です</w:t>
            </w:r>
            <w:hyperlink r:id="rId22">
              <w:r>
                <w:rPr>
                  <w:rStyle w:val="Hyperlink"/>
                </w:rPr>
                <w:t xml:space="preserve">[2]</w:t>
              </w:r>
            </w:hyperlink>
            <w:r>
              <w:t xml:space="preserve">。</w:t>
            </w:r>
          </w:p>
        </w:tc>
      </w:tr>
      <w:tr>
        <w:tc>
          <w:tcPr/>
          <w:p>
            <w:pPr>
              <w:pStyle w:val="Compact"/>
            </w:pPr>
            <w:r>
              <w:t xml:space="preserve">ミニチュア・ダックスフンド</w:t>
            </w:r>
          </w:p>
        </w:tc>
        <w:tc>
          <w:tcPr/>
          <w:p>
            <w:pPr>
              <w:pStyle w:val="Compact"/>
            </w:pPr>
            <w:r>
              <w:t xml:space="preserve">Miniature Dachshund</w:t>
            </w:r>
          </w:p>
        </w:tc>
        <w:tc>
          <w:tcPr/>
          <w:p>
            <w:pPr>
              <w:pStyle w:val="Compact"/>
            </w:pPr>
            <w:r>
              <w:rPr>
                <w:rFonts w:hint="eastAsia"/>
              </w:rPr>
              <w:t xml:space="preserve">純血種</w:t>
            </w:r>
          </w:p>
        </w:tc>
        <w:tc>
          <w:tcPr/>
          <w:p>
            <w:pPr>
              <w:pStyle w:val="Compact"/>
            </w:pPr>
            <w:r>
              <w:rPr>
                <w:rFonts w:hint="eastAsia"/>
                <w:b/>
                <w:bCs/>
              </w:rPr>
              <w:t xml:space="preserve">14.9歳</w:t>
            </w:r>
            <w:hyperlink r:id="rId23">
              <w:r>
                <w:rPr>
                  <w:rStyle w:val="Hyperlink"/>
                </w:rPr>
                <w:t xml:space="preserve">[3]</w:t>
              </w:r>
            </w:hyperlink>
          </w:p>
        </w:tc>
        <w:tc>
          <w:tcPr/>
          <w:p>
            <w:pPr>
              <w:pStyle w:val="Compact"/>
            </w:pPr>
            <w:r>
              <w:rPr>
                <w:rFonts w:hint="eastAsia"/>
              </w:rPr>
              <w:t xml:space="preserve">胴長短足の愛らしい体型で人気。平均寿命14.9歳と</w:t>
            </w:r>
            <w:r>
              <w:rPr>
                <w:rFonts w:hint="eastAsia"/>
                <w:b/>
                <w:bCs/>
              </w:rPr>
              <w:t xml:space="preserve">長寿犬種</w:t>
            </w:r>
            <w:r>
              <w:rPr>
                <w:rFonts w:hint="eastAsia"/>
              </w:rPr>
              <w:t xml:space="preserve">で、フレンドリーで利口な性格も人気の理由です</w:t>
            </w:r>
            <w:hyperlink r:id="rId23">
              <w:r>
                <w:rPr>
                  <w:rStyle w:val="Hyperlink"/>
                </w:rPr>
                <w:t xml:space="preserve">[3]</w:t>
              </w:r>
            </w:hyperlink>
            <w:r>
              <w:t xml:space="preserve">。</w:t>
            </w:r>
          </w:p>
        </w:tc>
      </w:tr>
      <w:tr>
        <w:tc>
          <w:tcPr/>
          <w:p>
            <w:pPr>
              <w:pStyle w:val="Compact"/>
            </w:pPr>
            <w:r>
              <w:t xml:space="preserve">ポメラニアン</w:t>
            </w:r>
          </w:p>
        </w:tc>
        <w:tc>
          <w:tcPr/>
          <w:p>
            <w:pPr>
              <w:pStyle w:val="Compact"/>
            </w:pPr>
            <w:r>
              <w:t xml:space="preserve">Pomeranian</w:t>
            </w:r>
          </w:p>
        </w:tc>
        <w:tc>
          <w:tcPr/>
          <w:p>
            <w:pPr>
              <w:pStyle w:val="Compact"/>
            </w:pPr>
            <w:r>
              <w:rPr>
                <w:rFonts w:hint="eastAsia"/>
              </w:rPr>
              <w:t xml:space="preserve">純血種</w:t>
            </w:r>
          </w:p>
        </w:tc>
        <w:tc>
          <w:tcPr/>
          <w:p>
            <w:pPr>
              <w:pStyle w:val="Compact"/>
            </w:pPr>
            <w:r>
              <w:rPr>
                <w:rFonts w:hint="eastAsia"/>
                <w:b/>
                <w:bCs/>
              </w:rPr>
              <w:t xml:space="preserve">13.7歳</w:t>
            </w:r>
            <w:hyperlink r:id="rId24">
              <w:r>
                <w:rPr>
                  <w:rStyle w:val="Hyperlink"/>
                </w:rPr>
                <w:t xml:space="preserve">[4]</w:t>
              </w:r>
            </w:hyperlink>
          </w:p>
        </w:tc>
        <w:tc>
          <w:tcPr/>
          <w:p>
            <w:pPr>
              <w:pStyle w:val="Compact"/>
            </w:pPr>
            <w:r>
              <w:rPr>
                <w:rFonts w:hint="eastAsia"/>
              </w:rPr>
              <w:t xml:space="preserve">フワフワの被毛が魅力の超小型スピッツ。平均寿命13.7歳と比較的長生きですが、気管や呼吸器の疾患に注意が必要です</w:t>
            </w:r>
            <w:hyperlink r:id="rId25">
              <w:r>
                <w:rPr>
                  <w:rStyle w:val="Hyperlink"/>
                </w:rPr>
                <w:t xml:space="preserve">[5]</w:t>
              </w:r>
            </w:hyperlink>
            <w:r>
              <w:t xml:space="preserve">。</w:t>
            </w:r>
          </w:p>
        </w:tc>
      </w:tr>
      <w:tr>
        <w:tc>
          <w:tcPr/>
          <w:p>
            <w:pPr>
              <w:pStyle w:val="Compact"/>
            </w:pPr>
            <w:r>
              <w:t xml:space="preserve">ヨークシャー・テリア</w:t>
            </w:r>
          </w:p>
        </w:tc>
        <w:tc>
          <w:tcPr/>
          <w:p>
            <w:pPr>
              <w:pStyle w:val="Compact"/>
            </w:pPr>
            <w:r>
              <w:t xml:space="preserve">Yorkshire Terrier</w:t>
            </w:r>
          </w:p>
        </w:tc>
        <w:tc>
          <w:tcPr/>
          <w:p>
            <w:pPr>
              <w:pStyle w:val="Compact"/>
            </w:pPr>
            <w:r>
              <w:rPr>
                <w:rFonts w:hint="eastAsia"/>
              </w:rPr>
              <w:t xml:space="preserve">純血種</w:t>
            </w:r>
          </w:p>
        </w:tc>
        <w:tc>
          <w:tcPr/>
          <w:p>
            <w:pPr>
              <w:pStyle w:val="Compact"/>
            </w:pPr>
            <w:r>
              <w:rPr>
                <w:rFonts w:hint="eastAsia"/>
                <w:b/>
                <w:bCs/>
              </w:rPr>
              <w:t xml:space="preserve">13.8歳</w:t>
            </w:r>
            <w:hyperlink r:id="rId26">
              <w:r>
                <w:rPr>
                  <w:rStyle w:val="Hyperlink"/>
                </w:rPr>
                <w:t xml:space="preserve">[6]</w:t>
              </w:r>
            </w:hyperlink>
          </w:p>
        </w:tc>
        <w:tc>
          <w:tcPr/>
          <w:p>
            <w:pPr>
              <w:pStyle w:val="Compact"/>
            </w:pPr>
            <w:r>
              <w:rPr>
                <w:rFonts w:hint="eastAsia"/>
              </w:rPr>
              <w:t xml:space="preserve">“ヨーキー”の愛称で親しまれる小型テリア。平均寿命13.8歳と長寿で、気管虚脱など呼吸器の弱さに気を付けます</w:t>
            </w:r>
            <w:hyperlink r:id="rId27">
              <w:r>
                <w:rPr>
                  <w:rStyle w:val="Hyperlink"/>
                </w:rPr>
                <w:t xml:space="preserve">[7]</w:t>
              </w:r>
            </w:hyperlink>
            <w:r>
              <w:t xml:space="preserve">。</w:t>
            </w:r>
          </w:p>
        </w:tc>
      </w:tr>
      <w:tr>
        <w:tc>
          <w:tcPr/>
          <w:p>
            <w:pPr>
              <w:pStyle w:val="Compact"/>
            </w:pPr>
            <w:r>
              <w:t xml:space="preserve">マルチーズ</w:t>
            </w:r>
          </w:p>
        </w:tc>
        <w:tc>
          <w:tcPr/>
          <w:p>
            <w:pPr>
              <w:pStyle w:val="Compact"/>
            </w:pPr>
            <w:r>
              <w:t xml:space="preserve">Maltese</w:t>
            </w:r>
          </w:p>
        </w:tc>
        <w:tc>
          <w:tcPr/>
          <w:p>
            <w:pPr>
              <w:pStyle w:val="Compact"/>
            </w:pPr>
            <w:r>
              <w:rPr>
                <w:rFonts w:hint="eastAsia"/>
              </w:rPr>
              <w:t xml:space="preserve">純血種</w:t>
            </w:r>
          </w:p>
        </w:tc>
        <w:tc>
          <w:tcPr/>
          <w:p>
            <w:pPr>
              <w:pStyle w:val="Compact"/>
            </w:pPr>
            <w:r>
              <w:rPr>
                <w:rFonts w:hint="eastAsia"/>
                <w:b/>
                <w:bCs/>
              </w:rPr>
              <w:t xml:space="preserve">13.6歳</w:t>
            </w:r>
            <w:hyperlink r:id="rId28">
              <w:r>
                <w:rPr>
                  <w:rStyle w:val="Hyperlink"/>
                </w:rPr>
                <w:t xml:space="preserve">[8]</w:t>
              </w:r>
            </w:hyperlink>
          </w:p>
        </w:tc>
        <w:tc>
          <w:tcPr/>
          <w:p>
            <w:pPr>
              <w:pStyle w:val="Compact"/>
            </w:pPr>
            <w:r>
              <w:rPr>
                <w:rFonts w:hint="eastAsia"/>
              </w:rPr>
              <w:t xml:space="preserve">真っ白で愛らしい愛玩犬。平均寿命13.6歳ほどで、小型犬ではありますが心臓病や関節疾患に注意が必要です</w:t>
            </w:r>
            <w:hyperlink r:id="rId25">
              <w:r>
                <w:rPr>
                  <w:rStyle w:val="Hyperlink"/>
                </w:rPr>
                <w:t xml:space="preserve">[5]</w:t>
              </w:r>
            </w:hyperlink>
            <w:r>
              <w:t xml:space="preserve">。</w:t>
            </w:r>
          </w:p>
        </w:tc>
      </w:tr>
      <w:tr>
        <w:tc>
          <w:tcPr/>
          <w:p>
            <w:pPr>
              <w:pStyle w:val="Compact"/>
            </w:pPr>
            <w:r>
              <w:t xml:space="preserve">シー・ズー</w:t>
            </w:r>
          </w:p>
        </w:tc>
        <w:tc>
          <w:tcPr/>
          <w:p>
            <w:pPr>
              <w:pStyle w:val="Compact"/>
            </w:pPr>
            <w:r>
              <w:t xml:space="preserve">Shih Tzu</w:t>
            </w:r>
          </w:p>
        </w:tc>
        <w:tc>
          <w:tcPr/>
          <w:p>
            <w:pPr>
              <w:pStyle w:val="Compact"/>
            </w:pPr>
            <w:r>
              <w:rPr>
                <w:rFonts w:hint="eastAsia"/>
              </w:rPr>
              <w:t xml:space="preserve">純血種</w:t>
            </w:r>
          </w:p>
        </w:tc>
        <w:tc>
          <w:tcPr/>
          <w:p>
            <w:pPr>
              <w:pStyle w:val="Compact"/>
            </w:pPr>
            <w:r>
              <w:rPr>
                <w:rFonts w:hint="eastAsia"/>
                <w:b/>
                <w:bCs/>
              </w:rPr>
              <w:t xml:space="preserve">14.0歳</w:t>
            </w:r>
            <w:hyperlink r:id="rId28">
              <w:r>
                <w:rPr>
                  <w:rStyle w:val="Hyperlink"/>
                </w:rPr>
                <w:t xml:space="preserve">[8]</w:t>
              </w:r>
            </w:hyperlink>
          </w:p>
        </w:tc>
        <w:tc>
          <w:tcPr/>
          <w:p>
            <w:pPr>
              <w:pStyle w:val="Compact"/>
            </w:pPr>
            <w:r>
              <w:rPr>
                <w:rFonts w:hint="eastAsia"/>
              </w:rPr>
              <w:t xml:space="preserve">穏やかで人懐こい愛玩犬。平均寿命14歳と長生きですが、目や皮膚のトラブルが起こりやすいためケアが欠かせません</w:t>
            </w:r>
            <w:hyperlink r:id="rId29">
              <w:r>
                <w:rPr>
                  <w:rStyle w:val="Hyperlink"/>
                </w:rPr>
                <w:t xml:space="preserve">[9]</w:t>
              </w:r>
            </w:hyperlink>
            <w:r>
              <w:t xml:space="preserve">。</w:t>
            </w:r>
          </w:p>
        </w:tc>
      </w:tr>
      <w:tr>
        <w:tc>
          <w:tcPr/>
          <w:p>
            <w:pPr>
              <w:pStyle w:val="Compact"/>
            </w:pPr>
            <w:r>
              <w:t xml:space="preserve">パピヨン</w:t>
            </w:r>
          </w:p>
        </w:tc>
        <w:tc>
          <w:tcPr/>
          <w:p>
            <w:pPr>
              <w:pStyle w:val="Compact"/>
            </w:pPr>
            <w:r>
              <w:t xml:space="preserve">Papillon</w:t>
            </w:r>
          </w:p>
        </w:tc>
        <w:tc>
          <w:tcPr/>
          <w:p>
            <w:pPr>
              <w:pStyle w:val="Compact"/>
            </w:pPr>
            <w:r>
              <w:rPr>
                <w:rFonts w:hint="eastAsia"/>
              </w:rPr>
              <w:t xml:space="preserve">純血種</w:t>
            </w:r>
          </w:p>
        </w:tc>
        <w:tc>
          <w:tcPr/>
          <w:p>
            <w:pPr>
              <w:pStyle w:val="Compact"/>
            </w:pPr>
            <w:r>
              <w:rPr>
                <w:rFonts w:hint="eastAsia"/>
                <w:b/>
                <w:bCs/>
              </w:rPr>
              <w:t xml:space="preserve">14.5歳</w:t>
            </w:r>
            <w:hyperlink r:id="rId30">
              <w:r>
                <w:rPr>
                  <w:rStyle w:val="Hyperlink"/>
                </w:rPr>
                <w:t xml:space="preserve">[10]</w:t>
              </w:r>
            </w:hyperlink>
          </w:p>
        </w:tc>
        <w:tc>
          <w:tcPr/>
          <w:p>
            <w:pPr>
              <w:pStyle w:val="Compact"/>
            </w:pPr>
            <w:r>
              <w:rPr>
                <w:rFonts w:hint="eastAsia"/>
              </w:rPr>
              <w:t xml:space="preserve">平均寿命14.5歳と長寿な犬種。名前はフランス語で「蝶」を意味し、優美な見た目ですが</w:t>
            </w:r>
            <w:r>
              <w:rPr>
                <w:rFonts w:hint="eastAsia"/>
                <w:b/>
                <w:bCs/>
              </w:rPr>
              <w:t xml:space="preserve">活発で好奇心旺盛</w:t>
            </w:r>
            <w:r>
              <w:rPr>
                <w:rFonts w:hint="eastAsia"/>
              </w:rPr>
              <w:t xml:space="preserve">な性格です</w:t>
            </w:r>
            <w:hyperlink r:id="rId30">
              <w:r>
                <w:rPr>
                  <w:rStyle w:val="Hyperlink"/>
                </w:rPr>
                <w:t xml:space="preserve">[10]</w:t>
              </w:r>
            </w:hyperlink>
            <w:r>
              <w:t xml:space="preserve">。</w:t>
            </w:r>
          </w:p>
        </w:tc>
      </w:tr>
      <w:tr>
        <w:tc>
          <w:tcPr/>
          <w:p>
            <w:pPr>
              <w:pStyle w:val="Compact"/>
            </w:pPr>
            <w:r>
              <w:t xml:space="preserve">ミニチュア・シュナウザー</w:t>
            </w:r>
          </w:p>
        </w:tc>
        <w:tc>
          <w:tcPr/>
          <w:p>
            <w:pPr>
              <w:pStyle w:val="Compact"/>
            </w:pPr>
            <w:r>
              <w:t xml:space="preserve">Miniature Schnauzer</w:t>
            </w:r>
          </w:p>
        </w:tc>
        <w:tc>
          <w:tcPr/>
          <w:p>
            <w:pPr>
              <w:pStyle w:val="Compact"/>
            </w:pPr>
            <w:r>
              <w:rPr>
                <w:rFonts w:hint="eastAsia"/>
              </w:rPr>
              <w:t xml:space="preserve">純血種</w:t>
            </w:r>
          </w:p>
        </w:tc>
        <w:tc>
          <w:tcPr/>
          <w:p>
            <w:pPr>
              <w:pStyle w:val="Compact"/>
            </w:pPr>
            <w:r>
              <w:rPr>
                <w:rFonts w:hint="eastAsia"/>
                <w:b/>
                <w:bCs/>
              </w:rPr>
              <w:t xml:space="preserve">13.6歳</w:t>
            </w:r>
            <w:hyperlink r:id="rId26">
              <w:r>
                <w:rPr>
                  <w:rStyle w:val="Hyperlink"/>
                </w:rPr>
                <w:t xml:space="preserve">[6]</w:t>
              </w:r>
            </w:hyperlink>
          </w:p>
        </w:tc>
        <w:tc>
          <w:tcPr/>
          <w:p>
            <w:pPr>
              <w:pStyle w:val="Compact"/>
            </w:pPr>
            <w:r>
              <w:rPr>
                <w:rFonts w:hint="eastAsia"/>
              </w:rPr>
              <w:t xml:space="preserve">凛々しい眉ひげが特徴の小型テリア。平均寿命13.6歳で比較的長生きですが、尿路結石など泌尿器の病気に注意が必要です</w:t>
            </w:r>
            <w:hyperlink r:id="rId31">
              <w:r>
                <w:rPr>
                  <w:rStyle w:val="Hyperlink"/>
                </w:rPr>
                <w:t xml:space="preserve">[11]</w:t>
              </w:r>
            </w:hyperlink>
            <w:r>
              <w:t xml:space="preserve">。</w:t>
            </w:r>
          </w:p>
        </w:tc>
      </w:tr>
      <w:tr>
        <w:tc>
          <w:tcPr/>
          <w:p>
            <w:pPr>
              <w:pStyle w:val="Compact"/>
            </w:pPr>
            <w:r>
              <w:t xml:space="preserve">パグ</w:t>
            </w:r>
          </w:p>
        </w:tc>
        <w:tc>
          <w:tcPr/>
          <w:p>
            <w:pPr>
              <w:pStyle w:val="Compact"/>
            </w:pPr>
            <w:r>
              <w:t xml:space="preserve">Pug</w:t>
            </w:r>
          </w:p>
        </w:tc>
        <w:tc>
          <w:tcPr/>
          <w:p>
            <w:pPr>
              <w:pStyle w:val="Compact"/>
            </w:pPr>
            <w:r>
              <w:rPr>
                <w:rFonts w:hint="eastAsia"/>
              </w:rPr>
              <w:t xml:space="preserve">純血種</w:t>
            </w:r>
          </w:p>
        </w:tc>
        <w:tc>
          <w:tcPr/>
          <w:p>
            <w:pPr>
              <w:pStyle w:val="Compact"/>
            </w:pPr>
            <w:r>
              <w:rPr>
                <w:rFonts w:hint="eastAsia"/>
                <w:b/>
                <w:bCs/>
              </w:rPr>
              <w:t xml:space="preserve">12.6歳</w:t>
            </w:r>
            <w:hyperlink r:id="rId32">
              <w:r>
                <w:rPr>
                  <w:rStyle w:val="Hyperlink"/>
                </w:rPr>
                <w:t xml:space="preserve">[12]</w:t>
              </w:r>
            </w:hyperlink>
          </w:p>
        </w:tc>
        <w:tc>
          <w:tcPr/>
          <w:p>
            <w:pPr>
              <w:pStyle w:val="Compact"/>
            </w:pPr>
            <w:r>
              <w:rPr>
                <w:rFonts w:hint="eastAsia"/>
              </w:rPr>
              <w:t xml:space="preserve">愛嬌ある短吻の小型犬。平均寿命は約12～13歳とされています</w:t>
            </w:r>
            <w:hyperlink r:id="rId33">
              <w:r>
                <w:rPr>
                  <w:rStyle w:val="Hyperlink"/>
                </w:rPr>
                <w:t xml:space="preserve">[13]</w:t>
              </w:r>
            </w:hyperlink>
            <w:r>
              <w:rPr>
                <w:rFonts w:hint="eastAsia"/>
              </w:rPr>
              <w:t xml:space="preserve">。短頭種のため呼吸器疾患に注意が必要です。</w:t>
            </w:r>
          </w:p>
        </w:tc>
      </w:tr>
      <w:tr>
        <w:tc>
          <w:tcPr/>
          <w:p>
            <w:pPr>
              <w:pStyle w:val="Compact"/>
            </w:pPr>
            <w:r>
              <w:t xml:space="preserve">キャバリア・キング・チャールズ・スパニエル</w:t>
            </w:r>
          </w:p>
        </w:tc>
        <w:tc>
          <w:tcPr/>
          <w:p>
            <w:pPr>
              <w:pStyle w:val="Compact"/>
            </w:pPr>
            <w:r>
              <w:t xml:space="preserve">Cavalier King Charles Spaniel</w:t>
            </w:r>
          </w:p>
        </w:tc>
        <w:tc>
          <w:tcPr/>
          <w:p>
            <w:pPr>
              <w:pStyle w:val="Compact"/>
            </w:pPr>
            <w:r>
              <w:rPr>
                <w:rFonts w:hint="eastAsia"/>
              </w:rPr>
              <w:t xml:space="preserve">純血種</w:t>
            </w:r>
          </w:p>
        </w:tc>
        <w:tc>
          <w:tcPr/>
          <w:p>
            <w:pPr>
              <w:pStyle w:val="Compact"/>
            </w:pPr>
            <w:r>
              <w:rPr>
                <w:rFonts w:hint="eastAsia"/>
                <w:b/>
                <w:bCs/>
              </w:rPr>
              <w:t xml:space="preserve">12.4歳</w:t>
            </w:r>
            <w:hyperlink r:id="rId32">
              <w:r>
                <w:rPr>
                  <w:rStyle w:val="Hyperlink"/>
                </w:rPr>
                <w:t xml:space="preserve">[12]</w:t>
              </w:r>
            </w:hyperlink>
          </w:p>
        </w:tc>
        <w:tc>
          <w:tcPr/>
          <w:p>
            <w:pPr>
              <w:pStyle w:val="Compact"/>
            </w:pPr>
            <w:r>
              <w:rPr>
                <w:rFonts w:hint="eastAsia"/>
              </w:rPr>
              <w:t xml:space="preserve">温和で甘えん坊な愛玩スパニエル。平均寿命12年前後で心臓疾患にかかりやすい傾向があり、定期検診が重要です。</w:t>
            </w:r>
          </w:p>
        </w:tc>
      </w:tr>
      <w:tr>
        <w:tc>
          <w:tcPr/>
          <w:p>
            <w:pPr>
              <w:pStyle w:val="Compact"/>
            </w:pPr>
            <w:r>
              <w:t xml:space="preserve">ミニチュア・ピンシャー</w:t>
            </w:r>
          </w:p>
        </w:tc>
        <w:tc>
          <w:tcPr/>
          <w:p>
            <w:pPr>
              <w:pStyle w:val="Compact"/>
            </w:pPr>
            <w:r>
              <w:t xml:space="preserve">Miniature Pinscher</w:t>
            </w:r>
          </w:p>
        </w:tc>
        <w:tc>
          <w:tcPr/>
          <w:p>
            <w:pPr>
              <w:pStyle w:val="Compact"/>
            </w:pPr>
            <w:r>
              <w:rPr>
                <w:rFonts w:hint="eastAsia"/>
              </w:rPr>
              <w:t xml:space="preserve">純血種</w:t>
            </w:r>
          </w:p>
        </w:tc>
        <w:tc>
          <w:tcPr/>
          <w:p>
            <w:pPr>
              <w:pStyle w:val="Compact"/>
            </w:pPr>
            <w:r>
              <w:rPr>
                <w:rFonts w:hint="eastAsia"/>
                <w:b/>
                <w:bCs/>
              </w:rPr>
              <w:t xml:space="preserve">14.3歳</w:t>
            </w:r>
            <w:hyperlink r:id="rId34">
              <w:r>
                <w:rPr>
                  <w:rStyle w:val="Hyperlink"/>
                </w:rPr>
                <w:t xml:space="preserve">[14]</w:t>
              </w:r>
            </w:hyperlink>
          </w:p>
        </w:tc>
        <w:tc>
          <w:tcPr/>
          <w:p>
            <w:pPr>
              <w:pStyle w:val="Compact"/>
            </w:pPr>
            <w:r>
              <w:rPr>
                <w:rFonts w:hint="eastAsia"/>
              </w:rPr>
              <w:t xml:space="preserve">小柄でもエネルギッシュなピンシャー犬種。平均寿命14歳超と長生きで、活発な運動を好みます。</w:t>
            </w:r>
          </w:p>
        </w:tc>
      </w:tr>
      <w:tr>
        <w:tc>
          <w:tcPr/>
          <w:p>
            <w:pPr>
              <w:pStyle w:val="Compact"/>
            </w:pPr>
            <w:r>
              <w:t xml:space="preserve">ペキニーズ</w:t>
            </w:r>
          </w:p>
        </w:tc>
        <w:tc>
          <w:tcPr/>
          <w:p>
            <w:pPr>
              <w:pStyle w:val="Compact"/>
            </w:pPr>
            <w:r>
              <w:t xml:space="preserve">Pekingese</w:t>
            </w:r>
          </w:p>
        </w:tc>
        <w:tc>
          <w:tcPr/>
          <w:p>
            <w:pPr>
              <w:pStyle w:val="Compact"/>
            </w:pPr>
            <w:r>
              <w:rPr>
                <w:rFonts w:hint="eastAsia"/>
              </w:rPr>
              <w:t xml:space="preserve">純血種</w:t>
            </w:r>
          </w:p>
        </w:tc>
        <w:tc>
          <w:tcPr/>
          <w:p>
            <w:pPr>
              <w:pStyle w:val="Compact"/>
            </w:pPr>
            <w:r>
              <w:rPr>
                <w:rFonts w:hint="eastAsia"/>
                <w:b/>
                <w:bCs/>
              </w:rPr>
              <w:t xml:space="preserve">13.1歳</w:t>
            </w:r>
            <w:hyperlink r:id="rId35">
              <w:r>
                <w:rPr>
                  <w:rStyle w:val="Hyperlink"/>
                </w:rPr>
                <w:t xml:space="preserve">[15]</w:t>
              </w:r>
            </w:hyperlink>
          </w:p>
        </w:tc>
        <w:tc>
          <w:tcPr/>
          <w:p>
            <w:pPr>
              <w:pStyle w:val="Compact"/>
            </w:pPr>
            <w:r>
              <w:rPr>
                <w:rFonts w:hint="eastAsia"/>
              </w:rPr>
              <w:t xml:space="preserve">独特の風貌を持つ中国由来の愛玩犬。平均寿命13歳程度で、小型短吻種のため暑さや呼吸困難に注意します。</w:t>
            </w:r>
          </w:p>
        </w:tc>
      </w:tr>
      <w:tr>
        <w:tc>
          <w:tcPr/>
          <w:p>
            <w:pPr>
              <w:pStyle w:val="Compact"/>
            </w:pPr>
            <w:r>
              <w:t xml:space="preserve">イタリアン・グレーハウンド</w:t>
            </w:r>
          </w:p>
        </w:tc>
        <w:tc>
          <w:tcPr/>
          <w:p>
            <w:pPr>
              <w:pStyle w:val="Compact"/>
            </w:pPr>
            <w:r>
              <w:t xml:space="preserve">Italian Greyhound</w:t>
            </w:r>
          </w:p>
        </w:tc>
        <w:tc>
          <w:tcPr/>
          <w:p>
            <w:pPr>
              <w:pStyle w:val="Compact"/>
            </w:pPr>
            <w:r>
              <w:rPr>
                <w:rFonts w:hint="eastAsia"/>
              </w:rPr>
              <w:t xml:space="preserve">純血種</w:t>
            </w:r>
          </w:p>
        </w:tc>
        <w:tc>
          <w:tcPr/>
          <w:p>
            <w:pPr>
              <w:pStyle w:val="Compact"/>
            </w:pPr>
            <w:r>
              <w:rPr>
                <w:rFonts w:hint="eastAsia"/>
                <w:b/>
                <w:bCs/>
              </w:rPr>
              <w:t xml:space="preserve">14.5歳</w:t>
            </w:r>
            <w:hyperlink r:id="rId36">
              <w:r>
                <w:rPr>
                  <w:rStyle w:val="Hyperlink"/>
                </w:rPr>
                <w:t xml:space="preserve">[16]</w:t>
              </w:r>
            </w:hyperlink>
          </w:p>
        </w:tc>
        <w:tc>
          <w:tcPr/>
          <w:p>
            <w:pPr>
              <w:pStyle w:val="Compact"/>
            </w:pPr>
            <w:r>
              <w:rPr>
                <w:rFonts w:hint="eastAsia"/>
              </w:rPr>
              <w:t xml:space="preserve">小柄で優美なサイトハウンド。平均寿命14～15歳と長寿傾向があり</w:t>
            </w:r>
            <w:hyperlink r:id="rId37">
              <w:r>
                <w:rPr>
                  <w:rStyle w:val="Hyperlink"/>
                </w:rPr>
                <w:t xml:space="preserve">[17]</w:t>
              </w:r>
            </w:hyperlink>
            <w:r>
              <w:rPr>
                <w:rFonts w:hint="eastAsia"/>
              </w:rPr>
              <w:t xml:space="preserve">、活発で走ることが大好きです。</w:t>
            </w:r>
          </w:p>
        </w:tc>
      </w:tr>
      <w:tr>
        <w:tc>
          <w:tcPr/>
          <w:p>
            <w:pPr>
              <w:pStyle w:val="Compact"/>
            </w:pPr>
            <w:r>
              <w:rPr>
                <w:rFonts w:hint="eastAsia"/>
              </w:rPr>
              <w:t xml:space="preserve">日本スピッツ</w:t>
            </w:r>
          </w:p>
        </w:tc>
        <w:tc>
          <w:tcPr/>
          <w:p>
            <w:pPr>
              <w:pStyle w:val="Compact"/>
            </w:pPr>
            <w:r>
              <w:t xml:space="preserve">Japanese Spitz</w:t>
            </w:r>
          </w:p>
        </w:tc>
        <w:tc>
          <w:tcPr/>
          <w:p>
            <w:pPr>
              <w:pStyle w:val="Compact"/>
            </w:pPr>
            <w:r>
              <w:rPr>
                <w:rFonts w:hint="eastAsia"/>
              </w:rPr>
              <w:t xml:space="preserve">純血種</w:t>
            </w:r>
          </w:p>
        </w:tc>
        <w:tc>
          <w:tcPr/>
          <w:p>
            <w:pPr>
              <w:pStyle w:val="Compact"/>
            </w:pPr>
            <w:r>
              <w:rPr>
                <w:rFonts w:hint="eastAsia"/>
                <w:b/>
                <w:bCs/>
              </w:rPr>
              <w:t xml:space="preserve">13.1歳</w:t>
            </w:r>
            <w:hyperlink r:id="rId38">
              <w:r>
                <w:rPr>
                  <w:rStyle w:val="Hyperlink"/>
                </w:rPr>
                <w:t xml:space="preserve">[18]</w:t>
              </w:r>
            </w:hyperlink>
          </w:p>
        </w:tc>
        <w:tc>
          <w:tcPr/>
          <w:p>
            <w:pPr>
              <w:pStyle w:val="Compact"/>
            </w:pPr>
            <w:r>
              <w:rPr>
                <w:rFonts w:hint="eastAsia"/>
              </w:rPr>
              <w:t xml:space="preserve">真っ白な被毛が特徴の日本原産の小型スピッツ。平均寿命13歳程度で、人懐こく無駄吠えが少ないと言われます。</w:t>
            </w:r>
          </w:p>
        </w:tc>
      </w:tr>
      <w:tr>
        <w:tc>
          <w:tcPr/>
          <w:p>
            <w:pPr>
              <w:pStyle w:val="Compact"/>
            </w:pPr>
            <w:r>
              <w:t xml:space="preserve">ウエスト・ハイランド・ホワイト・テリア</w:t>
            </w:r>
          </w:p>
        </w:tc>
        <w:tc>
          <w:tcPr/>
          <w:p>
            <w:pPr>
              <w:pStyle w:val="Compact"/>
            </w:pPr>
            <w:r>
              <w:t xml:space="preserve">West Highland White Terrier</w:t>
            </w:r>
          </w:p>
        </w:tc>
        <w:tc>
          <w:tcPr/>
          <w:p>
            <w:pPr>
              <w:pStyle w:val="Compact"/>
            </w:pPr>
            <w:r>
              <w:rPr>
                <w:rFonts w:hint="eastAsia"/>
              </w:rPr>
              <w:t xml:space="preserve">純血種</w:t>
            </w:r>
          </w:p>
        </w:tc>
        <w:tc>
          <w:tcPr/>
          <w:p>
            <w:pPr>
              <w:pStyle w:val="Compact"/>
            </w:pPr>
            <w:r>
              <w:rPr>
                <w:rFonts w:hint="eastAsia"/>
                <w:b/>
                <w:bCs/>
              </w:rPr>
              <w:t xml:space="preserve">13.9歳</w:t>
            </w:r>
            <w:hyperlink r:id="rId39">
              <w:r>
                <w:rPr>
                  <w:rStyle w:val="Hyperlink"/>
                </w:rPr>
                <w:t xml:space="preserve">[19]</w:t>
              </w:r>
            </w:hyperlink>
          </w:p>
        </w:tc>
        <w:tc>
          <w:tcPr/>
          <w:p>
            <w:pPr>
              <w:pStyle w:val="Compact"/>
            </w:pPr>
            <w:r>
              <w:rPr>
                <w:rFonts w:hint="eastAsia"/>
              </w:rPr>
              <w:t xml:space="preserve">愛称は「ウェスティ」。平均寿命13.9歳と比較的長生きで、小型テリアらしく活発で勇敢です。</w:t>
            </w:r>
          </w:p>
        </w:tc>
      </w:tr>
      <w:tr>
        <w:tc>
          <w:tcPr/>
          <w:p>
            <w:pPr>
              <w:pStyle w:val="Compact"/>
            </w:pPr>
            <w:r>
              <w:t xml:space="preserve">ノーフォーク・テリア</w:t>
            </w:r>
          </w:p>
        </w:tc>
        <w:tc>
          <w:tcPr/>
          <w:p>
            <w:pPr>
              <w:pStyle w:val="Compact"/>
            </w:pPr>
            <w:r>
              <w:t xml:space="preserve">Norfolk Terrier</w:t>
            </w:r>
          </w:p>
        </w:tc>
        <w:tc>
          <w:tcPr/>
          <w:p>
            <w:pPr>
              <w:pStyle w:val="Compact"/>
            </w:pPr>
            <w:r>
              <w:rPr>
                <w:rFonts w:hint="eastAsia"/>
              </w:rPr>
              <w:t xml:space="preserve">純血種</w:t>
            </w:r>
          </w:p>
        </w:tc>
        <w:tc>
          <w:tcPr/>
          <w:p>
            <w:pPr>
              <w:pStyle w:val="Compact"/>
            </w:pPr>
            <w:r>
              <w:rPr>
                <w:rFonts w:hint="eastAsia"/>
                <w:b/>
                <w:bCs/>
              </w:rPr>
              <w:t xml:space="preserve">12.7歳</w:t>
            </w:r>
            <w:hyperlink r:id="rId40">
              <w:r>
                <w:rPr>
                  <w:rStyle w:val="Hyperlink"/>
                </w:rPr>
                <w:t xml:space="preserve">[20]</w:t>
              </w:r>
            </w:hyperlink>
          </w:p>
        </w:tc>
        <w:tc>
          <w:tcPr/>
          <w:p>
            <w:pPr>
              <w:pStyle w:val="Compact"/>
            </w:pPr>
            <w:r>
              <w:rPr>
                <w:rFonts w:hint="eastAsia"/>
              </w:rPr>
              <w:t xml:space="preserve">世界最小クラスのテリア犬種。平均寿命12.7歳で、好奇心旺盛で社交的な性格ですが頑固さも持ち合わせます。</w:t>
            </w:r>
          </w:p>
        </w:tc>
      </w:tr>
      <w:tr>
        <w:tc>
          <w:tcPr/>
          <w:p>
            <w:pPr>
              <w:pStyle w:val="Compact"/>
            </w:pPr>
            <w:r>
              <w:t xml:space="preserve">ボストン・テリア</w:t>
            </w:r>
          </w:p>
        </w:tc>
        <w:tc>
          <w:tcPr/>
          <w:p>
            <w:pPr>
              <w:pStyle w:val="Compact"/>
            </w:pPr>
            <w:r>
              <w:t xml:space="preserve">Boston Terrier</w:t>
            </w:r>
          </w:p>
        </w:tc>
        <w:tc>
          <w:tcPr/>
          <w:p>
            <w:pPr>
              <w:pStyle w:val="Compact"/>
            </w:pPr>
            <w:r>
              <w:rPr>
                <w:rFonts w:hint="eastAsia"/>
              </w:rPr>
              <w:t xml:space="preserve">純血種</w:t>
            </w:r>
          </w:p>
        </w:tc>
        <w:tc>
          <w:tcPr/>
          <w:p>
            <w:pPr>
              <w:pStyle w:val="Compact"/>
            </w:pPr>
            <w:r>
              <w:rPr>
                <w:rFonts w:hint="eastAsia"/>
                <w:b/>
                <w:bCs/>
              </w:rPr>
              <w:t xml:space="preserve">12.3歳</w:t>
            </w:r>
            <w:hyperlink r:id="rId41">
              <w:r>
                <w:rPr>
                  <w:rStyle w:val="Hyperlink"/>
                </w:rPr>
                <w:t xml:space="preserve">[21]</w:t>
              </w:r>
            </w:hyperlink>
          </w:p>
        </w:tc>
        <w:tc>
          <w:tcPr/>
          <w:p>
            <w:pPr>
              <w:pStyle w:val="Compact"/>
            </w:pPr>
            <w:r>
              <w:rPr>
                <w:rFonts w:hint="eastAsia"/>
              </w:rPr>
              <w:t xml:space="preserve">白黒のブリンドル模様が特徴の愛玩犬。平均寿命12年前後で短頭種ゆえ呼吸器系が弱く、暑さや激しい運動に注意が必要です。</w:t>
            </w:r>
          </w:p>
        </w:tc>
      </w:tr>
      <w:tr>
        <w:tc>
          <w:tcPr/>
          <w:p>
            <w:pPr>
              <w:pStyle w:val="Compact"/>
            </w:pPr>
            <w:r>
              <w:rPr>
                <w:rFonts w:hint="eastAsia"/>
              </w:rPr>
              <w:t xml:space="preserve">狆（チン）</w:t>
            </w:r>
          </w:p>
        </w:tc>
        <w:tc>
          <w:tcPr/>
          <w:p>
            <w:pPr>
              <w:pStyle w:val="Compact"/>
            </w:pPr>
            <w:r>
              <w:t xml:space="preserve">Japanese Chin</w:t>
            </w:r>
          </w:p>
        </w:tc>
        <w:tc>
          <w:tcPr/>
          <w:p>
            <w:pPr>
              <w:pStyle w:val="Compact"/>
            </w:pPr>
            <w:r>
              <w:rPr>
                <w:rFonts w:hint="eastAsia"/>
              </w:rPr>
              <w:t xml:space="preserve">純血種</w:t>
            </w:r>
          </w:p>
        </w:tc>
        <w:tc>
          <w:tcPr/>
          <w:p>
            <w:pPr>
              <w:pStyle w:val="Compact"/>
            </w:pPr>
            <w:r>
              <w:rPr>
                <w:rFonts w:hint="eastAsia"/>
                <w:b/>
                <w:bCs/>
              </w:rPr>
              <w:t xml:space="preserve">12～14歳</w:t>
            </w:r>
            <w:r>
              <w:rPr>
                <w:rFonts w:hint="eastAsia"/>
              </w:rPr>
              <w:t xml:space="preserve">（推定）</w:t>
            </w:r>
          </w:p>
        </w:tc>
        <w:tc>
          <w:tcPr/>
          <w:p>
            <w:pPr>
              <w:pStyle w:val="Compact"/>
            </w:pPr>
            <w:r>
              <w:rPr>
                <w:rFonts w:hint="eastAsia"/>
              </w:rPr>
              <w:t xml:space="preserve">日本原産の愛玩犬で、上品でマイペースな性格。小型犬として平均寿命は12歳台と考えられ、室内飼育しやすい犬種です。</w:t>
            </w:r>
          </w:p>
        </w:tc>
      </w:tr>
    </w:tbl>
    <w:bookmarkEnd w:id="42"/>
    <w:bookmarkStart w:id="59" w:name="中型犬純血種"/>
    <w:p>
      <w:pPr>
        <w:pStyle w:val="Heading2"/>
      </w:pPr>
      <w:r>
        <w:rPr>
          <w:rFonts w:hint="eastAsia"/>
        </w:rPr>
        <w:t xml:space="preserve">中型犬（純血種）</w:t>
      </w:r>
    </w:p>
    <w:p>
      <w:pPr>
        <w:pStyle w:val="FirstParagraph"/>
      </w:pPr>
      <w:r>
        <w:rPr>
          <w:rFonts w:hint="eastAsia"/>
        </w:rPr>
        <w:t xml:space="preserve">中型サイズの人気犬種の平均寿命です。日本犬などは体が丈夫で比較的長生きする傾向がありま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犬種名（日本語）</w:t>
            </w:r>
          </w:p>
        </w:tc>
        <w:tc>
          <w:tcPr/>
          <w:p>
            <w:pPr>
              <w:pStyle w:val="Compact"/>
            </w:pPr>
            <w:r>
              <w:rPr>
                <w:rFonts w:hint="eastAsia"/>
              </w:rPr>
              <w:t xml:space="preserve">英語名</w:t>
            </w:r>
          </w:p>
        </w:tc>
        <w:tc>
          <w:tcPr/>
          <w:p>
            <w:pPr>
              <w:pStyle w:val="Compact"/>
            </w:pPr>
            <w:r>
              <w:rPr>
                <w:rFonts w:hint="eastAsia"/>
              </w:rPr>
              <w:t xml:space="preserve">犬種タイプ</w:t>
            </w:r>
          </w:p>
        </w:tc>
        <w:tc>
          <w:tcPr/>
          <w:p>
            <w:pPr>
              <w:pStyle w:val="Compact"/>
            </w:pPr>
            <w:r>
              <w:rPr>
                <w:rFonts w:hint="eastAsia"/>
              </w:rPr>
              <w:t xml:space="preserve">平均寿命（歳）</w:t>
            </w:r>
          </w:p>
        </w:tc>
        <w:tc>
          <w:tcPr/>
          <w:p>
            <w:pPr>
              <w:pStyle w:val="Compact"/>
            </w:pPr>
            <w:r>
              <w:rPr>
                <w:rFonts w:hint="eastAsia"/>
              </w:rPr>
              <w:t xml:space="preserve">コメント（特徴・人気度など）</w:t>
            </w:r>
          </w:p>
        </w:tc>
      </w:tr>
      <w:tr>
        <w:tc>
          <w:tcPr/>
          <w:p>
            <w:pPr>
              <w:pStyle w:val="Compact"/>
            </w:pPr>
            <w:r>
              <w:rPr>
                <w:rFonts w:hint="eastAsia"/>
              </w:rPr>
              <w:t xml:space="preserve">柴犬</w:t>
            </w:r>
          </w:p>
        </w:tc>
        <w:tc>
          <w:tcPr/>
          <w:p>
            <w:pPr>
              <w:pStyle w:val="Compact"/>
            </w:pPr>
            <w:r>
              <w:t xml:space="preserve">Shiba Inu</w:t>
            </w:r>
          </w:p>
        </w:tc>
        <w:tc>
          <w:tcPr/>
          <w:p>
            <w:pPr>
              <w:pStyle w:val="Compact"/>
            </w:pPr>
            <w:r>
              <w:rPr>
                <w:rFonts w:hint="eastAsia"/>
              </w:rPr>
              <w:t xml:space="preserve">純血種</w:t>
            </w:r>
          </w:p>
        </w:tc>
        <w:tc>
          <w:tcPr/>
          <w:p>
            <w:pPr>
              <w:pStyle w:val="Compact"/>
            </w:pPr>
            <w:r>
              <w:rPr>
                <w:rFonts w:hint="eastAsia"/>
                <w:b/>
                <w:bCs/>
              </w:rPr>
              <w:t xml:space="preserve">14.7歳</w:t>
            </w:r>
            <w:hyperlink r:id="rId43">
              <w:r>
                <w:rPr>
                  <w:rStyle w:val="Hyperlink"/>
                </w:rPr>
                <w:t xml:space="preserve">[22]</w:t>
              </w:r>
            </w:hyperlink>
          </w:p>
        </w:tc>
        <w:tc>
          <w:tcPr/>
          <w:p>
            <w:pPr>
              <w:pStyle w:val="Compact"/>
            </w:pPr>
            <w:r>
              <w:rPr>
                <w:rFonts w:hint="eastAsia"/>
              </w:rPr>
              <w:t xml:space="preserve">日本犬の代表格。</w:t>
            </w:r>
            <w:r>
              <w:rPr>
                <w:rFonts w:hint="eastAsia"/>
                <w:b/>
                <w:bCs/>
              </w:rPr>
              <w:t xml:space="preserve">病気に強く比較的長寿</w:t>
            </w:r>
            <w:r>
              <w:rPr>
                <w:rFonts w:hint="eastAsia"/>
              </w:rPr>
              <w:t xml:space="preserve">（平均14.7歳）と言われます。勇敢で自立心が強く、主人には忠実ですが他人には警戒心を見せることもあります</w:t>
            </w:r>
            <w:hyperlink r:id="rId43">
              <w:r>
                <w:rPr>
                  <w:rStyle w:val="Hyperlink"/>
                </w:rPr>
                <w:t xml:space="preserve">[22]</w:t>
              </w:r>
            </w:hyperlink>
            <w:r>
              <w:t xml:space="preserve">。</w:t>
            </w:r>
          </w:p>
        </w:tc>
      </w:tr>
      <w:tr>
        <w:tc>
          <w:tcPr/>
          <w:p>
            <w:pPr>
              <w:pStyle w:val="Compact"/>
            </w:pPr>
            <w:r>
              <w:t xml:space="preserve">ウェルシュ・コーギー・ペンブローク</w:t>
            </w:r>
          </w:p>
        </w:tc>
        <w:tc>
          <w:tcPr/>
          <w:p>
            <w:pPr>
              <w:pStyle w:val="Compact"/>
            </w:pPr>
            <w:r>
              <w:t xml:space="preserve">Welsh Corgi Pembroke</w:t>
            </w:r>
          </w:p>
        </w:tc>
        <w:tc>
          <w:tcPr/>
          <w:p>
            <w:pPr>
              <w:pStyle w:val="Compact"/>
            </w:pPr>
            <w:r>
              <w:rPr>
                <w:rFonts w:hint="eastAsia"/>
              </w:rPr>
              <w:t xml:space="preserve">純血種</w:t>
            </w:r>
          </w:p>
        </w:tc>
        <w:tc>
          <w:tcPr/>
          <w:p>
            <w:pPr>
              <w:pStyle w:val="Compact"/>
            </w:pPr>
            <w:r>
              <w:rPr>
                <w:rFonts w:hint="eastAsia"/>
                <w:b/>
                <w:bCs/>
              </w:rPr>
              <w:t xml:space="preserve">12.3歳</w:t>
            </w:r>
            <w:hyperlink r:id="rId41">
              <w:r>
                <w:rPr>
                  <w:rStyle w:val="Hyperlink"/>
                </w:rPr>
                <w:t xml:space="preserve">[21]</w:t>
              </w:r>
            </w:hyperlink>
          </w:p>
        </w:tc>
        <w:tc>
          <w:tcPr/>
          <w:p>
            <w:pPr>
              <w:pStyle w:val="Compact"/>
            </w:pPr>
            <w:r>
              <w:rPr>
                <w:rFonts w:hint="eastAsia"/>
              </w:rPr>
              <w:t xml:space="preserve">胴長短足の牧畜犬。明るく活発で人気があります。平均寿命は12歳台で、椎間板ヘルニアになりやすい傾向があるため体重管理が重要です</w:t>
            </w:r>
            <w:hyperlink r:id="rId44">
              <w:r>
                <w:rPr>
                  <w:rStyle w:val="Hyperlink"/>
                </w:rPr>
                <w:t xml:space="preserve">[23]</w:t>
              </w:r>
            </w:hyperlink>
            <w:r>
              <w:t xml:space="preserve">。</w:t>
            </w:r>
          </w:p>
        </w:tc>
      </w:tr>
      <w:tr>
        <w:tc>
          <w:tcPr/>
          <w:p>
            <w:pPr>
              <w:pStyle w:val="Compact"/>
            </w:pPr>
            <w:r>
              <w:t xml:space="preserve">フレンチ・ブルドッグ</w:t>
            </w:r>
          </w:p>
        </w:tc>
        <w:tc>
          <w:tcPr/>
          <w:p>
            <w:pPr>
              <w:pStyle w:val="Compact"/>
            </w:pPr>
            <w:r>
              <w:t xml:space="preserve">French Bulldog</w:t>
            </w:r>
          </w:p>
        </w:tc>
        <w:tc>
          <w:tcPr/>
          <w:p>
            <w:pPr>
              <w:pStyle w:val="Compact"/>
            </w:pPr>
            <w:r>
              <w:rPr>
                <w:rFonts w:hint="eastAsia"/>
              </w:rPr>
              <w:t xml:space="preserve">純血種</w:t>
            </w:r>
          </w:p>
        </w:tc>
        <w:tc>
          <w:tcPr/>
          <w:p>
            <w:pPr>
              <w:pStyle w:val="Compact"/>
            </w:pPr>
            <w:r>
              <w:rPr>
                <w:rFonts w:hint="eastAsia"/>
                <w:b/>
                <w:bCs/>
              </w:rPr>
              <w:t xml:space="preserve">11.1歳</w:t>
            </w:r>
            <w:hyperlink r:id="rId45">
              <w:r>
                <w:rPr>
                  <w:rStyle w:val="Hyperlink"/>
                </w:rPr>
                <w:t xml:space="preserve">[24]</w:t>
              </w:r>
            </w:hyperlink>
          </w:p>
        </w:tc>
        <w:tc>
          <w:tcPr/>
          <w:p>
            <w:pPr>
              <w:pStyle w:val="Compact"/>
            </w:pPr>
            <w:r>
              <w:rPr>
                <w:rFonts w:hint="eastAsia"/>
              </w:rPr>
              <w:t xml:space="preserve">コミカルな表情で人気の中型短吻種。平均寿命は約10～13歳と</w:t>
            </w:r>
            <w:r>
              <w:rPr>
                <w:rFonts w:hint="eastAsia"/>
                <w:b/>
                <w:bCs/>
              </w:rPr>
              <w:t xml:space="preserve">小型犬の中では短命</w:t>
            </w:r>
            <w:r>
              <w:t xml:space="preserve">です</w:t>
            </w:r>
            <w:hyperlink r:id="rId46">
              <w:r>
                <w:rPr>
                  <w:rStyle w:val="Hyperlink"/>
                </w:rPr>
                <w:t xml:space="preserve">[25]</w:t>
              </w:r>
            </w:hyperlink>
            <w:r>
              <w:rPr>
                <w:rFonts w:hint="eastAsia"/>
              </w:rPr>
              <w:t xml:space="preserve">。呼吸器や皮膚の疾患が多いため暑さや肥満に注意します。</w:t>
            </w:r>
          </w:p>
        </w:tc>
      </w:tr>
      <w:tr>
        <w:tc>
          <w:tcPr/>
          <w:p>
            <w:pPr>
              <w:pStyle w:val="Compact"/>
            </w:pPr>
            <w:r>
              <w:t xml:space="preserve">ビーグル</w:t>
            </w:r>
          </w:p>
        </w:tc>
        <w:tc>
          <w:tcPr/>
          <w:p>
            <w:pPr>
              <w:pStyle w:val="Compact"/>
            </w:pPr>
            <w:r>
              <w:t xml:space="preserve">Beagle</w:t>
            </w:r>
          </w:p>
        </w:tc>
        <w:tc>
          <w:tcPr/>
          <w:p>
            <w:pPr>
              <w:pStyle w:val="Compact"/>
            </w:pPr>
            <w:r>
              <w:rPr>
                <w:rFonts w:hint="eastAsia"/>
              </w:rPr>
              <w:t xml:space="preserve">純血種</w:t>
            </w:r>
          </w:p>
        </w:tc>
        <w:tc>
          <w:tcPr/>
          <w:p>
            <w:pPr>
              <w:pStyle w:val="Compact"/>
            </w:pPr>
            <w:r>
              <w:rPr>
                <w:rFonts w:hint="eastAsia"/>
                <w:b/>
                <w:bCs/>
              </w:rPr>
              <w:t xml:space="preserve">13.3歳</w:t>
            </w:r>
            <w:hyperlink r:id="rId47">
              <w:r>
                <w:rPr>
                  <w:rStyle w:val="Hyperlink"/>
                </w:rPr>
                <w:t xml:space="preserve">[26]</w:t>
              </w:r>
            </w:hyperlink>
          </w:p>
        </w:tc>
        <w:tc>
          <w:tcPr/>
          <w:p>
            <w:pPr>
              <w:pStyle w:val="Compact"/>
            </w:pPr>
            <w:r>
              <w:rPr>
                <w:rFonts w:hint="eastAsia"/>
              </w:rPr>
              <w:t xml:space="preserve">元来狩猟犬の中型犬。平均寿命13.3歳と中型犬として標準的で、陽気で食欲旺盛な性格です</w:t>
            </w:r>
            <w:hyperlink r:id="rId48">
              <w:r>
                <w:rPr>
                  <w:rStyle w:val="Hyperlink"/>
                </w:rPr>
                <w:t xml:space="preserve">[27]</w:t>
              </w:r>
            </w:hyperlink>
            <w:r>
              <w:rPr>
                <w:rFonts w:hint="eastAsia"/>
              </w:rPr>
              <w:t xml:space="preserve">。耳の疾患が起きやすい点に注意が必要です。</w:t>
            </w:r>
          </w:p>
        </w:tc>
      </w:tr>
      <w:tr>
        <w:tc>
          <w:tcPr/>
          <w:p>
            <w:pPr>
              <w:pStyle w:val="Compact"/>
            </w:pPr>
            <w:r>
              <w:t xml:space="preserve">ボーダー・コリー</w:t>
            </w:r>
          </w:p>
        </w:tc>
        <w:tc>
          <w:tcPr/>
          <w:p>
            <w:pPr>
              <w:pStyle w:val="Compact"/>
            </w:pPr>
            <w:r>
              <w:t xml:space="preserve">Border Collie</w:t>
            </w:r>
          </w:p>
        </w:tc>
        <w:tc>
          <w:tcPr/>
          <w:p>
            <w:pPr>
              <w:pStyle w:val="Compact"/>
            </w:pPr>
            <w:r>
              <w:rPr>
                <w:rFonts w:hint="eastAsia"/>
              </w:rPr>
              <w:t xml:space="preserve">純血種</w:t>
            </w:r>
          </w:p>
        </w:tc>
        <w:tc>
          <w:tcPr/>
          <w:p>
            <w:pPr>
              <w:pStyle w:val="Compact"/>
            </w:pPr>
            <w:r>
              <w:rPr>
                <w:rFonts w:hint="eastAsia"/>
                <w:b/>
                <w:bCs/>
              </w:rPr>
              <w:t xml:space="preserve">13.0歳</w:t>
            </w:r>
            <w:hyperlink r:id="rId47">
              <w:r>
                <w:rPr>
                  <w:rStyle w:val="Hyperlink"/>
                </w:rPr>
                <w:t xml:space="preserve">[26]</w:t>
              </w:r>
            </w:hyperlink>
          </w:p>
        </w:tc>
        <w:tc>
          <w:tcPr/>
          <w:p>
            <w:pPr>
              <w:pStyle w:val="Compact"/>
            </w:pPr>
            <w:r>
              <w:rPr>
                <w:rFonts w:hint="eastAsia"/>
              </w:rPr>
              <w:t xml:space="preserve">非常に賢い牧羊犬。平均寿命13.0歳ほどで、中型犬としては一般的です。高い運動量と知能を持ち、十分な運動と刺激が長生きの鍵です</w:t>
            </w:r>
            <w:hyperlink r:id="rId49">
              <w:r>
                <w:rPr>
                  <w:rStyle w:val="Hyperlink"/>
                </w:rPr>
                <w:t xml:space="preserve">[28]</w:t>
              </w:r>
            </w:hyperlink>
            <w:r>
              <w:t xml:space="preserve">。</w:t>
            </w:r>
          </w:p>
        </w:tc>
      </w:tr>
      <w:tr>
        <w:tc>
          <w:tcPr/>
          <w:p>
            <w:pPr>
              <w:pStyle w:val="Compact"/>
            </w:pPr>
            <w:r>
              <w:t xml:space="preserve">シェットランド・シープドッグ (シェルティ)</w:t>
            </w:r>
          </w:p>
        </w:tc>
        <w:tc>
          <w:tcPr/>
          <w:p>
            <w:pPr>
              <w:pStyle w:val="Compact"/>
            </w:pPr>
            <w:r>
              <w:t xml:space="preserve">Shetland Sheepdog</w:t>
            </w:r>
          </w:p>
        </w:tc>
        <w:tc>
          <w:tcPr/>
          <w:p>
            <w:pPr>
              <w:pStyle w:val="Compact"/>
            </w:pPr>
            <w:r>
              <w:rPr>
                <w:rFonts w:hint="eastAsia"/>
              </w:rPr>
              <w:t xml:space="preserve">純血種</w:t>
            </w:r>
          </w:p>
        </w:tc>
        <w:tc>
          <w:tcPr/>
          <w:p>
            <w:pPr>
              <w:pStyle w:val="Compact"/>
            </w:pPr>
            <w:r>
              <w:rPr>
                <w:rFonts w:hint="eastAsia"/>
                <w:b/>
                <w:bCs/>
              </w:rPr>
              <w:t xml:space="preserve">12.3歳</w:t>
            </w:r>
            <w:hyperlink r:id="rId41">
              <w:r>
                <w:rPr>
                  <w:rStyle w:val="Hyperlink"/>
                </w:rPr>
                <w:t xml:space="preserve">[21]</w:t>
              </w:r>
            </w:hyperlink>
          </w:p>
        </w:tc>
        <w:tc>
          <w:tcPr/>
          <w:p>
            <w:pPr>
              <w:pStyle w:val="Compact"/>
            </w:pPr>
            <w:r>
              <w:rPr>
                <w:rFonts w:hint="eastAsia"/>
              </w:rPr>
              <w:t xml:space="preserve">小型～中型の牧羊犬。平均寿命12.3歳で、中高年以降に皮膚や眼の疾患が見られることがあります</w:t>
            </w:r>
            <w:hyperlink r:id="rId44">
              <w:r>
                <w:rPr>
                  <w:rStyle w:val="Hyperlink"/>
                </w:rPr>
                <w:t xml:space="preserve">[23]</w:t>
              </w:r>
            </w:hyperlink>
            <w:r>
              <w:rPr>
                <w:rFonts w:hint="eastAsia"/>
              </w:rPr>
              <w:t xml:space="preserve">。忠実でしつけやすい家庭犬です。</w:t>
            </w:r>
          </w:p>
        </w:tc>
      </w:tr>
      <w:tr>
        <w:tc>
          <w:tcPr/>
          <w:p>
            <w:pPr>
              <w:pStyle w:val="Compact"/>
            </w:pPr>
            <w:r>
              <w:t xml:space="preserve">アメリカン・コッカー・スパニエル</w:t>
            </w:r>
          </w:p>
        </w:tc>
        <w:tc>
          <w:tcPr/>
          <w:p>
            <w:pPr>
              <w:pStyle w:val="Compact"/>
            </w:pPr>
            <w:r>
              <w:t xml:space="preserve">American Cocker Spaniel</w:t>
            </w:r>
          </w:p>
        </w:tc>
        <w:tc>
          <w:tcPr/>
          <w:p>
            <w:pPr>
              <w:pStyle w:val="Compact"/>
            </w:pPr>
            <w:r>
              <w:rPr>
                <w:rFonts w:hint="eastAsia"/>
              </w:rPr>
              <w:t xml:space="preserve">純血種</w:t>
            </w:r>
          </w:p>
        </w:tc>
        <w:tc>
          <w:tcPr/>
          <w:p>
            <w:pPr>
              <w:pStyle w:val="Compact"/>
            </w:pPr>
            <w:r>
              <w:rPr>
                <w:rFonts w:hint="eastAsia"/>
                <w:b/>
                <w:bCs/>
              </w:rPr>
              <w:t xml:space="preserve">13.2歳</w:t>
            </w:r>
            <w:hyperlink r:id="rId50">
              <w:r>
                <w:rPr>
                  <w:rStyle w:val="Hyperlink"/>
                </w:rPr>
                <w:t xml:space="preserve">[29]</w:t>
              </w:r>
            </w:hyperlink>
          </w:p>
        </w:tc>
        <w:tc>
          <w:tcPr/>
          <w:p>
            <w:pPr>
              <w:pStyle w:val="Compact"/>
            </w:pPr>
            <w:r>
              <w:rPr>
                <w:rFonts w:hint="eastAsia"/>
              </w:rPr>
              <w:t xml:space="preserve">愛らしい垂れ耳が特徴の鳥猟犬。平均寿命13.2歳で、中型犬としては長めです。明るい性格ですが耳のケアを怠ると中耳炎になりやすい傾向があります。</w:t>
            </w:r>
          </w:p>
        </w:tc>
      </w:tr>
      <w:tr>
        <w:tc>
          <w:tcPr/>
          <w:p>
            <w:pPr>
              <w:pStyle w:val="Compact"/>
            </w:pPr>
            <w:r>
              <w:t xml:space="preserve">イングリッシュ・コッカー・スパニエル</w:t>
            </w:r>
          </w:p>
        </w:tc>
        <w:tc>
          <w:tcPr/>
          <w:p>
            <w:pPr>
              <w:pStyle w:val="Compact"/>
            </w:pPr>
            <w:r>
              <w:t xml:space="preserve">English Cocker Spaniel</w:t>
            </w:r>
          </w:p>
        </w:tc>
        <w:tc>
          <w:tcPr/>
          <w:p>
            <w:pPr>
              <w:pStyle w:val="Compact"/>
            </w:pPr>
            <w:r>
              <w:rPr>
                <w:rFonts w:hint="eastAsia"/>
              </w:rPr>
              <w:t xml:space="preserve">純血種</w:t>
            </w:r>
          </w:p>
        </w:tc>
        <w:tc>
          <w:tcPr/>
          <w:p>
            <w:pPr>
              <w:pStyle w:val="Compact"/>
            </w:pPr>
            <w:r>
              <w:rPr>
                <w:rFonts w:hint="eastAsia"/>
                <w:b/>
                <w:bCs/>
              </w:rPr>
              <w:t xml:space="preserve">14.1歳</w:t>
            </w:r>
            <w:hyperlink r:id="rId51">
              <w:r>
                <w:rPr>
                  <w:rStyle w:val="Hyperlink"/>
                </w:rPr>
                <w:t xml:space="preserve">[30]</w:t>
              </w:r>
            </w:hyperlink>
          </w:p>
        </w:tc>
        <w:tc>
          <w:tcPr/>
          <w:p>
            <w:pPr>
              <w:pStyle w:val="Compact"/>
            </w:pPr>
            <w:r>
              <w:rPr>
                <w:rFonts w:hint="eastAsia"/>
              </w:rPr>
              <w:t xml:space="preserve">活発で狩猟本能の強いスパニエル。平均寿命14.1歳と比較的長生きです</w:t>
            </w:r>
            <w:hyperlink r:id="rId51">
              <w:r>
                <w:rPr>
                  <w:rStyle w:val="Hyperlink"/>
                </w:rPr>
                <w:t xml:space="preserve">[30]</w:t>
              </w:r>
            </w:hyperlink>
            <w:r>
              <w:rPr>
                <w:rFonts w:hint="eastAsia"/>
              </w:rPr>
              <w:t xml:space="preserve">。運動好きで遊び好きな反面、肥満しやすいので運動量を確保しましょう。</w:t>
            </w:r>
          </w:p>
        </w:tc>
      </w:tr>
      <w:tr>
        <w:tc>
          <w:tcPr/>
          <w:p>
            <w:pPr>
              <w:pStyle w:val="Compact"/>
            </w:pPr>
            <w:r>
              <w:rPr>
                <w:rFonts w:hint="eastAsia"/>
              </w:rPr>
              <w:t xml:space="preserve">甲斐犬（甲斐）</w:t>
            </w:r>
          </w:p>
        </w:tc>
        <w:tc>
          <w:tcPr/>
          <w:p>
            <w:pPr>
              <w:pStyle w:val="Compact"/>
            </w:pPr>
            <w:r>
              <w:t xml:space="preserve">Kai Ken (Kai Dog)</w:t>
            </w:r>
          </w:p>
        </w:tc>
        <w:tc>
          <w:tcPr/>
          <w:p>
            <w:pPr>
              <w:pStyle w:val="Compact"/>
            </w:pPr>
            <w:r>
              <w:rPr>
                <w:rFonts w:hint="eastAsia"/>
              </w:rPr>
              <w:t xml:space="preserve">純血種</w:t>
            </w:r>
          </w:p>
        </w:tc>
        <w:tc>
          <w:tcPr/>
          <w:p>
            <w:pPr>
              <w:pStyle w:val="Compact"/>
            </w:pPr>
            <w:r>
              <w:rPr>
                <w:rFonts w:hint="eastAsia"/>
                <w:b/>
                <w:bCs/>
              </w:rPr>
              <w:t xml:space="preserve">14.3歳</w:t>
            </w:r>
            <w:hyperlink r:id="rId52">
              <w:r>
                <w:rPr>
                  <w:rStyle w:val="Hyperlink"/>
                </w:rPr>
                <w:t xml:space="preserve">[31]</w:t>
              </w:r>
            </w:hyperlink>
          </w:p>
        </w:tc>
        <w:tc>
          <w:tcPr/>
          <w:p>
            <w:pPr>
              <w:pStyle w:val="Compact"/>
            </w:pPr>
            <w:r>
              <w:rPr>
                <w:rFonts w:hint="eastAsia"/>
              </w:rPr>
              <w:t xml:space="preserve">山梨原産の日本犬。忠実で勇敢な性格を持ちます。平均寿命14.3歳と中型犬の中では非常に長寿な傾向が報告されています</w:t>
            </w:r>
            <w:hyperlink r:id="rId52">
              <w:r>
                <w:rPr>
                  <w:rStyle w:val="Hyperlink"/>
                </w:rPr>
                <w:t xml:space="preserve">[31]</w:t>
              </w:r>
            </w:hyperlink>
            <w:r>
              <w:t xml:space="preserve">。</w:t>
            </w:r>
          </w:p>
        </w:tc>
      </w:tr>
      <w:tr>
        <w:tc>
          <w:tcPr/>
          <w:p>
            <w:pPr>
              <w:pStyle w:val="Compact"/>
            </w:pPr>
            <w:r>
              <w:rPr>
                <w:rFonts w:hint="eastAsia"/>
              </w:rPr>
              <w:t xml:space="preserve">北海道犬</w:t>
            </w:r>
          </w:p>
        </w:tc>
        <w:tc>
          <w:tcPr/>
          <w:p>
            <w:pPr>
              <w:pStyle w:val="Compact"/>
            </w:pPr>
            <w:r>
              <w:t xml:space="preserve">Hokkaido (Ainu Dog)</w:t>
            </w:r>
          </w:p>
        </w:tc>
        <w:tc>
          <w:tcPr/>
          <w:p>
            <w:pPr>
              <w:pStyle w:val="Compact"/>
            </w:pPr>
            <w:r>
              <w:rPr>
                <w:rFonts w:hint="eastAsia"/>
              </w:rPr>
              <w:t xml:space="preserve">純血種</w:t>
            </w:r>
          </w:p>
        </w:tc>
        <w:tc>
          <w:tcPr/>
          <w:p>
            <w:pPr>
              <w:pStyle w:val="Compact"/>
            </w:pPr>
            <w:r>
              <w:rPr>
                <w:rFonts w:hint="eastAsia"/>
                <w:b/>
                <w:bCs/>
              </w:rPr>
              <w:t xml:space="preserve">14歳前後</w:t>
            </w:r>
            <w:hyperlink r:id="rId53">
              <w:r>
                <w:rPr>
                  <w:rStyle w:val="Hyperlink"/>
                </w:rPr>
                <w:t xml:space="preserve">[32]</w:t>
              </w:r>
            </w:hyperlink>
          </w:p>
        </w:tc>
        <w:tc>
          <w:tcPr/>
          <w:p>
            <w:pPr>
              <w:pStyle w:val="Compact"/>
            </w:pPr>
            <w:r>
              <w:rPr>
                <w:rFonts w:hint="eastAsia"/>
              </w:rPr>
              <w:t xml:space="preserve">厳寒の地で鍛えられた丈夫な日本犬。平均寿命は13～15歳程度と比較的長生きで</w:t>
            </w:r>
            <w:hyperlink r:id="rId53">
              <w:r>
                <w:rPr>
                  <w:rStyle w:val="Hyperlink"/>
                </w:rPr>
                <w:t xml:space="preserve">[32]</w:t>
              </w:r>
            </w:hyperlink>
            <w:r>
              <w:rPr>
                <w:rFonts w:hint="eastAsia"/>
              </w:rPr>
              <w:t xml:space="preserve">、持久力があり病気にも強いと言われます。</w:t>
            </w:r>
          </w:p>
        </w:tc>
      </w:tr>
      <w:tr>
        <w:tc>
          <w:tcPr/>
          <w:p>
            <w:pPr>
              <w:pStyle w:val="Compact"/>
            </w:pPr>
            <w:r>
              <w:rPr>
                <w:rFonts w:hint="eastAsia"/>
              </w:rPr>
              <w:t xml:space="preserve">四国犬</w:t>
            </w:r>
          </w:p>
        </w:tc>
        <w:tc>
          <w:tcPr/>
          <w:p>
            <w:pPr>
              <w:pStyle w:val="Compact"/>
            </w:pPr>
            <w:r>
              <w:t xml:space="preserve">Shikoku Inu</w:t>
            </w:r>
          </w:p>
        </w:tc>
        <w:tc>
          <w:tcPr/>
          <w:p>
            <w:pPr>
              <w:pStyle w:val="Compact"/>
            </w:pPr>
            <w:r>
              <w:rPr>
                <w:rFonts w:hint="eastAsia"/>
              </w:rPr>
              <w:t xml:space="preserve">純血種</w:t>
            </w:r>
          </w:p>
        </w:tc>
        <w:tc>
          <w:tcPr/>
          <w:p>
            <w:pPr>
              <w:pStyle w:val="Compact"/>
            </w:pPr>
            <w:r>
              <w:rPr>
                <w:rFonts w:hint="eastAsia"/>
                <w:b/>
                <w:bCs/>
              </w:rPr>
              <w:t xml:space="preserve">11歳前後</w:t>
            </w:r>
            <w:hyperlink r:id="rId54">
              <w:r>
                <w:rPr>
                  <w:rStyle w:val="Hyperlink"/>
                </w:rPr>
                <w:t xml:space="preserve">[33]</w:t>
              </w:r>
            </w:hyperlink>
          </w:p>
        </w:tc>
        <w:tc>
          <w:tcPr/>
          <w:p>
            <w:pPr>
              <w:pStyle w:val="Compact"/>
            </w:pPr>
            <w:r>
              <w:rPr>
                <w:rFonts w:hint="eastAsia"/>
              </w:rPr>
              <w:t xml:space="preserve">日本固有の中型犬で忠誠心が強い猟犬。平均寿命は</w:t>
            </w:r>
            <w:r>
              <w:rPr>
                <w:rFonts w:hint="eastAsia"/>
                <w:b/>
                <w:bCs/>
              </w:rPr>
              <w:t xml:space="preserve">10～12歳</w:t>
            </w:r>
            <w:r>
              <w:rPr>
                <w:rFonts w:hint="eastAsia"/>
              </w:rPr>
              <w:t xml:space="preserve">と中型犬としては標準的ですが</w:t>
            </w:r>
            <w:hyperlink r:id="rId54">
              <w:r>
                <w:rPr>
                  <w:rStyle w:val="Hyperlink"/>
                </w:rPr>
                <w:t xml:space="preserve">[33]</w:t>
              </w:r>
            </w:hyperlink>
            <w:r>
              <w:rPr>
                <w:rFonts w:hint="eastAsia"/>
              </w:rPr>
              <w:t xml:space="preserve">、骨関節疾患などに注意が必要です。</w:t>
            </w:r>
          </w:p>
        </w:tc>
      </w:tr>
      <w:tr>
        <w:tc>
          <w:tcPr/>
          <w:p>
            <w:pPr>
              <w:pStyle w:val="Compact"/>
            </w:pPr>
            <w:r>
              <w:rPr>
                <w:rFonts w:hint="eastAsia"/>
              </w:rPr>
              <w:t xml:space="preserve">秋田犬（秋田）</w:t>
            </w:r>
          </w:p>
        </w:tc>
        <w:tc>
          <w:tcPr/>
          <w:p>
            <w:pPr>
              <w:pStyle w:val="Compact"/>
            </w:pPr>
            <w:r>
              <w:t xml:space="preserve">Akita (Akita Inu)</w:t>
            </w:r>
          </w:p>
        </w:tc>
        <w:tc>
          <w:tcPr/>
          <w:p>
            <w:pPr>
              <w:pStyle w:val="Compact"/>
            </w:pPr>
            <w:r>
              <w:rPr>
                <w:rFonts w:hint="eastAsia"/>
              </w:rPr>
              <w:t xml:space="preserve">純血種</w:t>
            </w:r>
          </w:p>
        </w:tc>
        <w:tc>
          <w:tcPr/>
          <w:p>
            <w:pPr>
              <w:pStyle w:val="Compact"/>
            </w:pPr>
            <w:r>
              <w:rPr>
                <w:rFonts w:hint="eastAsia"/>
                <w:b/>
                <w:bCs/>
              </w:rPr>
              <w:t xml:space="preserve">11.8歳</w:t>
            </w:r>
            <w:hyperlink r:id="rId55">
              <w:r>
                <w:rPr>
                  <w:rStyle w:val="Hyperlink"/>
                </w:rPr>
                <w:t xml:space="preserve">[34]</w:t>
              </w:r>
            </w:hyperlink>
          </w:p>
        </w:tc>
        <w:tc>
          <w:tcPr/>
          <w:p>
            <w:pPr>
              <w:pStyle w:val="Compact"/>
            </w:pPr>
            <w:r>
              <w:rPr>
                <w:rFonts w:hint="eastAsia"/>
              </w:rPr>
              <w:t xml:space="preserve">日本を代表する大型犬種。平均寿命11～12歳ほど</w:t>
            </w:r>
            <w:hyperlink r:id="rId56">
              <w:r>
                <w:rPr>
                  <w:rStyle w:val="Hyperlink"/>
                </w:rPr>
                <w:t xml:space="preserve">[35]</w:t>
              </w:r>
            </w:hyperlink>
            <w:r>
              <w:rPr>
                <w:rFonts w:hint="eastAsia"/>
              </w:rPr>
              <w:t xml:space="preserve">で、大型犬としては標準的です。忠実で勇敢ですが、被毛や皮膚の手入れを怠らないようにしましょう。</w:t>
            </w:r>
          </w:p>
        </w:tc>
      </w:tr>
      <w:tr>
        <w:tc>
          <w:tcPr/>
          <w:p>
            <w:pPr>
              <w:pStyle w:val="Compact"/>
            </w:pPr>
            <w:r>
              <w:t xml:space="preserve">シベリアン・ハスキー</w:t>
            </w:r>
          </w:p>
        </w:tc>
        <w:tc>
          <w:tcPr/>
          <w:p>
            <w:pPr>
              <w:pStyle w:val="Compact"/>
            </w:pPr>
            <w:r>
              <w:t xml:space="preserve">Siberian Husky</w:t>
            </w:r>
          </w:p>
        </w:tc>
        <w:tc>
          <w:tcPr/>
          <w:p>
            <w:pPr>
              <w:pStyle w:val="Compact"/>
            </w:pPr>
            <w:r>
              <w:rPr>
                <w:rFonts w:hint="eastAsia"/>
              </w:rPr>
              <w:t xml:space="preserve">純血種</w:t>
            </w:r>
          </w:p>
        </w:tc>
        <w:tc>
          <w:tcPr/>
          <w:p>
            <w:pPr>
              <w:pStyle w:val="Compact"/>
            </w:pPr>
            <w:r>
              <w:rPr>
                <w:rFonts w:hint="eastAsia"/>
                <w:b/>
                <w:bCs/>
              </w:rPr>
              <w:t xml:space="preserve">11.3歳</w:t>
            </w:r>
            <w:hyperlink r:id="rId57">
              <w:r>
                <w:rPr>
                  <w:rStyle w:val="Hyperlink"/>
                </w:rPr>
                <w:t xml:space="preserve">[36]</w:t>
              </w:r>
            </w:hyperlink>
          </w:p>
        </w:tc>
        <w:tc>
          <w:tcPr/>
          <w:p>
            <w:pPr>
              <w:pStyle w:val="Compact"/>
            </w:pPr>
            <w:r>
              <w:rPr>
                <w:rFonts w:hint="eastAsia"/>
              </w:rPr>
              <w:t xml:space="preserve">狼のような風貌を持つ作業犬。平均寿命11.3歳で、大型犬に比べるとやや長生きです。スタミナがあり運動量が多いため、十分な運動が健康維持に不可欠です。</w:t>
            </w:r>
          </w:p>
        </w:tc>
      </w:tr>
      <w:tr>
        <w:tc>
          <w:tcPr/>
          <w:p>
            <w:pPr>
              <w:pStyle w:val="Compact"/>
            </w:pPr>
            <w:r>
              <w:t xml:space="preserve">イングリッシュ・ブルドッグ</w:t>
            </w:r>
          </w:p>
        </w:tc>
        <w:tc>
          <w:tcPr/>
          <w:p>
            <w:pPr>
              <w:pStyle w:val="Compact"/>
            </w:pPr>
            <w:r>
              <w:t xml:space="preserve">English Bulldog</w:t>
            </w:r>
          </w:p>
        </w:tc>
        <w:tc>
          <w:tcPr/>
          <w:p>
            <w:pPr>
              <w:pStyle w:val="Compact"/>
            </w:pPr>
            <w:r>
              <w:rPr>
                <w:rFonts w:hint="eastAsia"/>
              </w:rPr>
              <w:t xml:space="preserve">純血種</w:t>
            </w:r>
          </w:p>
        </w:tc>
        <w:tc>
          <w:tcPr/>
          <w:p>
            <w:pPr>
              <w:pStyle w:val="Compact"/>
            </w:pPr>
            <w:r>
              <w:rPr>
                <w:rFonts w:hint="eastAsia"/>
                <w:b/>
                <w:bCs/>
              </w:rPr>
              <w:t xml:space="preserve">8.7歳</w:t>
            </w:r>
            <w:hyperlink r:id="rId40">
              <w:r>
                <w:rPr>
                  <w:rStyle w:val="Hyperlink"/>
                </w:rPr>
                <w:t xml:space="preserve">[20]</w:t>
              </w:r>
            </w:hyperlink>
          </w:p>
        </w:tc>
        <w:tc>
          <w:tcPr/>
          <w:p>
            <w:pPr>
              <w:pStyle w:val="Compact"/>
            </w:pPr>
            <w:r>
              <w:rPr>
                <w:rFonts w:hint="eastAsia"/>
              </w:rPr>
              <w:t xml:space="preserve">がっしりした体格の短頭種。平均寿命8～10歳程度と</w:t>
            </w:r>
            <w:r>
              <w:rPr>
                <w:rFonts w:hint="eastAsia"/>
                <w:b/>
                <w:bCs/>
              </w:rPr>
              <w:t xml:space="preserve">特に短命な犬種</w:t>
            </w:r>
            <w:r>
              <w:t xml:space="preserve">です</w:t>
            </w:r>
            <w:hyperlink r:id="rId58">
              <w:r>
                <w:rPr>
                  <w:rStyle w:val="Hyperlink"/>
                </w:rPr>
                <w:t xml:space="preserve">[37]</w:t>
              </w:r>
            </w:hyperlink>
            <w:r>
              <w:rPr>
                <w:rFonts w:hint="eastAsia"/>
              </w:rPr>
              <w:t xml:space="preserve">。呼吸困難や皮膚疾患、肥満に注意し、暑さを避けて飼育する必要があります。</w:t>
            </w:r>
          </w:p>
        </w:tc>
      </w:tr>
      <w:tr>
        <w:tc>
          <w:tcPr/>
          <w:p>
            <w:pPr>
              <w:pStyle w:val="Compact"/>
            </w:pPr>
            <w:r>
              <w:t xml:space="preserve">ジャーマン・シェパード・ドッグ</w:t>
            </w:r>
          </w:p>
        </w:tc>
        <w:tc>
          <w:tcPr/>
          <w:p>
            <w:pPr>
              <w:pStyle w:val="Compact"/>
            </w:pPr>
            <w:r>
              <w:t xml:space="preserve">German Shepherd</w:t>
            </w:r>
          </w:p>
        </w:tc>
        <w:tc>
          <w:tcPr/>
          <w:p>
            <w:pPr>
              <w:pStyle w:val="Compact"/>
            </w:pPr>
            <w:r>
              <w:rPr>
                <w:rFonts w:hint="eastAsia"/>
              </w:rPr>
              <w:t xml:space="preserve">純血種</w:t>
            </w:r>
          </w:p>
        </w:tc>
        <w:tc>
          <w:tcPr/>
          <w:p>
            <w:pPr>
              <w:pStyle w:val="Compact"/>
            </w:pPr>
            <w:r>
              <w:rPr>
                <w:rFonts w:hint="eastAsia"/>
                <w:b/>
                <w:bCs/>
              </w:rPr>
              <w:t xml:space="preserve">10～12歳</w:t>
            </w:r>
            <w:r>
              <w:rPr>
                <w:rFonts w:hint="eastAsia"/>
              </w:rPr>
              <w:t xml:space="preserve">（推定）</w:t>
            </w:r>
          </w:p>
        </w:tc>
        <w:tc>
          <w:tcPr/>
          <w:p>
            <w:pPr>
              <w:pStyle w:val="Compact"/>
            </w:pPr>
            <w:r>
              <w:rPr>
                <w:rFonts w:hint="eastAsia"/>
              </w:rPr>
              <w:t xml:space="preserve">作業犬・警察犬として知られる大型犬。平均寿命は約10～12歳とされ、股関節疾患や心臓病に注意が必要です。高い知能と忠誠心を持ち、訓練性能に優れます。</w:t>
            </w:r>
          </w:p>
        </w:tc>
      </w:tr>
    </w:tbl>
    <w:bookmarkEnd w:id="59"/>
    <w:bookmarkStart w:id="68" w:name="大型犬純血種"/>
    <w:p>
      <w:pPr>
        <w:pStyle w:val="Heading2"/>
      </w:pPr>
      <w:r>
        <w:rPr>
          <w:rFonts w:hint="eastAsia"/>
        </w:rPr>
        <w:t xml:space="preserve">大型犬（純血種）</w:t>
      </w:r>
    </w:p>
    <w:p>
      <w:pPr>
        <w:pStyle w:val="FirstParagraph"/>
      </w:pPr>
      <w:r>
        <w:rPr>
          <w:rFonts w:hint="eastAsia"/>
        </w:rPr>
        <w:t xml:space="preserve">大型犬は全体的に寿命が短めですが、適切な健康管理で寿命を全うできるよう配慮が必要で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犬種名（日本語）</w:t>
            </w:r>
          </w:p>
        </w:tc>
        <w:tc>
          <w:tcPr/>
          <w:p>
            <w:pPr>
              <w:pStyle w:val="Compact"/>
            </w:pPr>
            <w:r>
              <w:rPr>
                <w:rFonts w:hint="eastAsia"/>
              </w:rPr>
              <w:t xml:space="preserve">英語名</w:t>
            </w:r>
          </w:p>
        </w:tc>
        <w:tc>
          <w:tcPr/>
          <w:p>
            <w:pPr>
              <w:pStyle w:val="Compact"/>
            </w:pPr>
            <w:r>
              <w:rPr>
                <w:rFonts w:hint="eastAsia"/>
              </w:rPr>
              <w:t xml:space="preserve">犬種タイプ</w:t>
            </w:r>
          </w:p>
        </w:tc>
        <w:tc>
          <w:tcPr/>
          <w:p>
            <w:pPr>
              <w:pStyle w:val="Compact"/>
            </w:pPr>
            <w:r>
              <w:rPr>
                <w:rFonts w:hint="eastAsia"/>
              </w:rPr>
              <w:t xml:space="preserve">平均寿命（歳）</w:t>
            </w:r>
          </w:p>
        </w:tc>
        <w:tc>
          <w:tcPr/>
          <w:p>
            <w:pPr>
              <w:pStyle w:val="Compact"/>
            </w:pPr>
            <w:r>
              <w:rPr>
                <w:rFonts w:hint="eastAsia"/>
              </w:rPr>
              <w:t xml:space="preserve">コメント（特徴・人気度など）</w:t>
            </w:r>
          </w:p>
        </w:tc>
      </w:tr>
      <w:tr>
        <w:tc>
          <w:tcPr/>
          <w:p>
            <w:pPr>
              <w:pStyle w:val="Compact"/>
            </w:pPr>
            <w:r>
              <w:t xml:space="preserve">ゴールデン・レトリーバー</w:t>
            </w:r>
          </w:p>
        </w:tc>
        <w:tc>
          <w:tcPr/>
          <w:p>
            <w:pPr>
              <w:pStyle w:val="Compact"/>
            </w:pPr>
            <w:r>
              <w:t xml:space="preserve">Golden Retriever</w:t>
            </w:r>
          </w:p>
        </w:tc>
        <w:tc>
          <w:tcPr/>
          <w:p>
            <w:pPr>
              <w:pStyle w:val="Compact"/>
            </w:pPr>
            <w:r>
              <w:rPr>
                <w:rFonts w:hint="eastAsia"/>
              </w:rPr>
              <w:t xml:space="preserve">純血種</w:t>
            </w:r>
          </w:p>
        </w:tc>
        <w:tc>
          <w:tcPr/>
          <w:p>
            <w:pPr>
              <w:pStyle w:val="Compact"/>
            </w:pPr>
            <w:r>
              <w:rPr>
                <w:rFonts w:hint="eastAsia"/>
                <w:b/>
                <w:bCs/>
              </w:rPr>
              <w:t xml:space="preserve">10.9歳</w:t>
            </w:r>
            <w:hyperlink r:id="rId60">
              <w:r>
                <w:rPr>
                  <w:rStyle w:val="Hyperlink"/>
                </w:rPr>
                <w:t xml:space="preserve">[38]</w:t>
              </w:r>
            </w:hyperlink>
          </w:p>
        </w:tc>
        <w:tc>
          <w:tcPr/>
          <w:p>
            <w:pPr>
              <w:pStyle w:val="Compact"/>
            </w:pPr>
            <w:r>
              <w:rPr>
                <w:rFonts w:hint="eastAsia"/>
              </w:rPr>
              <w:t xml:space="preserve">温和で家庭的な大型犬の代表格。平均寿命は約10～12歳とされています</w:t>
            </w:r>
            <w:hyperlink r:id="rId61">
              <w:r>
                <w:rPr>
                  <w:rStyle w:val="Hyperlink"/>
                </w:rPr>
                <w:t xml:space="preserve">[39]</w:t>
              </w:r>
            </w:hyperlink>
            <w:r>
              <w:rPr>
                <w:rFonts w:hint="eastAsia"/>
              </w:rPr>
              <w:t xml:space="preserve">。賢く社交的で家庭犬や介助犬としても人気ですが、腫瘍性疾患の発症リスクがやや高めです。</w:t>
            </w:r>
          </w:p>
        </w:tc>
      </w:tr>
      <w:tr>
        <w:tc>
          <w:tcPr/>
          <w:p>
            <w:pPr>
              <w:pStyle w:val="Compact"/>
            </w:pPr>
            <w:r>
              <w:t xml:space="preserve">ラブラドール・レトリーバー</w:t>
            </w:r>
          </w:p>
        </w:tc>
        <w:tc>
          <w:tcPr/>
          <w:p>
            <w:pPr>
              <w:pStyle w:val="Compact"/>
            </w:pPr>
            <w:r>
              <w:t xml:space="preserve">Labrador Retriever</w:t>
            </w:r>
          </w:p>
        </w:tc>
        <w:tc>
          <w:tcPr/>
          <w:p>
            <w:pPr>
              <w:pStyle w:val="Compact"/>
            </w:pPr>
            <w:r>
              <w:rPr>
                <w:rFonts w:hint="eastAsia"/>
              </w:rPr>
              <w:t xml:space="preserve">純血種</w:t>
            </w:r>
          </w:p>
        </w:tc>
        <w:tc>
          <w:tcPr/>
          <w:p>
            <w:pPr>
              <w:pStyle w:val="Compact"/>
            </w:pPr>
            <w:r>
              <w:rPr>
                <w:rFonts w:hint="eastAsia"/>
                <w:b/>
                <w:bCs/>
              </w:rPr>
              <w:t xml:space="preserve">12.7歳</w:t>
            </w:r>
            <w:hyperlink r:id="rId62">
              <w:r>
                <w:rPr>
                  <w:rStyle w:val="Hyperlink"/>
                </w:rPr>
                <w:t xml:space="preserve">[40]</w:t>
              </w:r>
            </w:hyperlink>
          </w:p>
        </w:tc>
        <w:tc>
          <w:tcPr/>
          <w:p>
            <w:pPr>
              <w:pStyle w:val="Compact"/>
            </w:pPr>
            <w:r>
              <w:rPr>
                <w:rFonts w:hint="eastAsia"/>
              </w:rPr>
              <w:t xml:space="preserve">明るく利口で活動的な大型犬。平均寿命は12歳前後で</w:t>
            </w:r>
            <w:hyperlink r:id="rId63">
              <w:r>
                <w:rPr>
                  <w:rStyle w:val="Hyperlink"/>
                </w:rPr>
                <w:t xml:space="preserve">[41]</w:t>
              </w:r>
            </w:hyperlink>
            <w:r>
              <w:rPr>
                <w:rFonts w:hint="eastAsia"/>
              </w:rPr>
              <w:t xml:space="preserve">、大型犬としては比較的長生きです。食欲旺盛で肥満しやすいため、関節への負担に注意して体重管理を行いましょう。</w:t>
            </w:r>
          </w:p>
        </w:tc>
      </w:tr>
      <w:tr>
        <w:tc>
          <w:tcPr/>
          <w:p>
            <w:pPr>
              <w:pStyle w:val="Compact"/>
            </w:pPr>
            <w:r>
              <w:t xml:space="preserve">バーニーズ・マウンテン・ドッグ</w:t>
            </w:r>
          </w:p>
        </w:tc>
        <w:tc>
          <w:tcPr/>
          <w:p>
            <w:pPr>
              <w:pStyle w:val="Compact"/>
            </w:pPr>
            <w:r>
              <w:t xml:space="preserve">Bernese Mountain Dog</w:t>
            </w:r>
          </w:p>
        </w:tc>
        <w:tc>
          <w:tcPr/>
          <w:p>
            <w:pPr>
              <w:pStyle w:val="Compact"/>
            </w:pPr>
            <w:r>
              <w:rPr>
                <w:rFonts w:hint="eastAsia"/>
              </w:rPr>
              <w:t xml:space="preserve">純血種</w:t>
            </w:r>
          </w:p>
        </w:tc>
        <w:tc>
          <w:tcPr/>
          <w:p>
            <w:pPr>
              <w:pStyle w:val="Compact"/>
            </w:pPr>
            <w:r>
              <w:rPr>
                <w:rFonts w:hint="eastAsia"/>
                <w:b/>
                <w:bCs/>
              </w:rPr>
              <w:t xml:space="preserve">8.8歳</w:t>
            </w:r>
            <w:hyperlink r:id="rId38">
              <w:r>
                <w:rPr>
                  <w:rStyle w:val="Hyperlink"/>
                </w:rPr>
                <w:t xml:space="preserve">[42]</w:t>
              </w:r>
            </w:hyperlink>
          </w:p>
        </w:tc>
        <w:tc>
          <w:tcPr/>
          <w:p>
            <w:pPr>
              <w:pStyle w:val="Compact"/>
            </w:pPr>
            <w:r>
              <w:rPr>
                <w:rFonts w:hint="eastAsia"/>
              </w:rPr>
              <w:t xml:space="preserve">穏やかで家族思いな大型犬。</w:t>
            </w:r>
            <w:r>
              <w:rPr>
                <w:rFonts w:hint="eastAsia"/>
                <w:b/>
                <w:bCs/>
              </w:rPr>
              <w:t xml:space="preserve">平均寿命は8～9歳</w:t>
            </w:r>
            <w:r>
              <w:rPr>
                <w:rFonts w:hint="eastAsia"/>
              </w:rPr>
              <w:t xml:space="preserve">と短命ですが</w:t>
            </w:r>
            <w:hyperlink r:id="rId64">
              <w:r>
                <w:rPr>
                  <w:rStyle w:val="Hyperlink"/>
                </w:rPr>
                <w:t xml:space="preserve">[43]</w:t>
              </w:r>
            </w:hyperlink>
            <w:r>
              <w:rPr>
                <w:rFonts w:hint="eastAsia"/>
              </w:rPr>
              <w:t xml:space="preserve">、これは腫瘍など遺伝的要因による疾患が多いことが一因です。定期検診で早期発見に努めます。</w:t>
            </w:r>
          </w:p>
        </w:tc>
      </w:tr>
      <w:tr>
        <w:tc>
          <w:tcPr/>
          <w:p>
            <w:pPr>
              <w:pStyle w:val="Compact"/>
            </w:pPr>
            <w:r>
              <w:t xml:space="preserve">グレート・デーン</w:t>
            </w:r>
          </w:p>
        </w:tc>
        <w:tc>
          <w:tcPr/>
          <w:p>
            <w:pPr>
              <w:pStyle w:val="Compact"/>
            </w:pPr>
            <w:r>
              <w:t xml:space="preserve">Great Dane</w:t>
            </w:r>
          </w:p>
        </w:tc>
        <w:tc>
          <w:tcPr/>
          <w:p>
            <w:pPr>
              <w:pStyle w:val="Compact"/>
            </w:pPr>
            <w:r>
              <w:rPr>
                <w:rFonts w:hint="eastAsia"/>
              </w:rPr>
              <w:t xml:space="preserve">純血種</w:t>
            </w:r>
          </w:p>
        </w:tc>
        <w:tc>
          <w:tcPr/>
          <w:p>
            <w:pPr>
              <w:pStyle w:val="Compact"/>
            </w:pPr>
            <w:r>
              <w:rPr>
                <w:rFonts w:hint="eastAsia"/>
                <w:b/>
                <w:bCs/>
              </w:rPr>
              <w:t xml:space="preserve">7～8歳</w:t>
            </w:r>
            <w:hyperlink r:id="rId65">
              <w:r>
                <w:rPr>
                  <w:rStyle w:val="Hyperlink"/>
                </w:rPr>
                <w:t xml:space="preserve">[44]</w:t>
              </w:r>
            </w:hyperlink>
          </w:p>
        </w:tc>
        <w:tc>
          <w:tcPr/>
          <w:p>
            <w:pPr>
              <w:pStyle w:val="Compact"/>
            </w:pPr>
            <w:r>
              <w:rPr>
                <w:rFonts w:hint="eastAsia"/>
              </w:rPr>
              <w:t xml:space="preserve">超大型犬の代表格。平均寿命は7～9歳と極めて短く</w:t>
            </w:r>
            <w:hyperlink r:id="rId65">
              <w:r>
                <w:rPr>
                  <w:rStyle w:val="Hyperlink"/>
                </w:rPr>
                <w:t xml:space="preserve">[44]</w:t>
              </w:r>
            </w:hyperlink>
            <w:r>
              <w:rPr>
                <w:rFonts w:hint="eastAsia"/>
              </w:rPr>
              <w:t xml:space="preserve">、成長が早い分老化も早い傾向があります。心臓や関節への負担が大きく、若いうちからのケアが重要です。</w:t>
            </w:r>
          </w:p>
        </w:tc>
      </w:tr>
      <w:tr>
        <w:tc>
          <w:tcPr/>
          <w:p>
            <w:pPr>
              <w:pStyle w:val="Compact"/>
            </w:pPr>
            <w:r>
              <w:t xml:space="preserve">ドーベルマン</w:t>
            </w:r>
          </w:p>
        </w:tc>
        <w:tc>
          <w:tcPr/>
          <w:p>
            <w:pPr>
              <w:pStyle w:val="Compact"/>
            </w:pPr>
            <w:r>
              <w:t xml:space="preserve">Doberman Pinscher</w:t>
            </w:r>
          </w:p>
        </w:tc>
        <w:tc>
          <w:tcPr/>
          <w:p>
            <w:pPr>
              <w:pStyle w:val="Compact"/>
            </w:pPr>
            <w:r>
              <w:rPr>
                <w:rFonts w:hint="eastAsia"/>
              </w:rPr>
              <w:t xml:space="preserve">純血種</w:t>
            </w:r>
          </w:p>
        </w:tc>
        <w:tc>
          <w:tcPr/>
          <w:p>
            <w:pPr>
              <w:pStyle w:val="Compact"/>
            </w:pPr>
            <w:r>
              <w:rPr>
                <w:rFonts w:hint="eastAsia"/>
                <w:b/>
                <w:bCs/>
              </w:rPr>
              <w:t xml:space="preserve">10～12歳</w:t>
            </w:r>
            <w:hyperlink r:id="rId66">
              <w:r>
                <w:rPr>
                  <w:rStyle w:val="Hyperlink"/>
                </w:rPr>
                <w:t xml:space="preserve">[45]</w:t>
              </w:r>
            </w:hyperlink>
          </w:p>
        </w:tc>
        <w:tc>
          <w:tcPr/>
          <w:p>
            <w:pPr>
              <w:pStyle w:val="Compact"/>
            </w:pPr>
            <w:r>
              <w:rPr>
                <w:rFonts w:hint="eastAsia"/>
              </w:rPr>
              <w:t xml:space="preserve">引き締まった体躯を持つ使役犬。平均寿命は10～12歳程度で</w:t>
            </w:r>
            <w:hyperlink r:id="rId66">
              <w:r>
                <w:rPr>
                  <w:rStyle w:val="Hyperlink"/>
                </w:rPr>
                <w:t xml:space="preserve">[45]</w:t>
              </w:r>
            </w:hyperlink>
            <w:r>
              <w:rPr>
                <w:rFonts w:hint="eastAsia"/>
              </w:rPr>
              <w:t xml:space="preserve">、大型犬として標準的です。勇敢で忠実な反面、心臓疾患（拡張型心筋症など）に注意が必要です。</w:t>
            </w:r>
          </w:p>
        </w:tc>
      </w:tr>
    </w:tbl>
    <w:p>
      <w:pPr>
        <w:pStyle w:val="BodyText"/>
      </w:pPr>
      <w:r>
        <w:rPr>
          <w:rFonts w:hint="eastAsia"/>
          <w:b/>
          <w:bCs/>
        </w:rPr>
        <w:t xml:space="preserve">注:</w:t>
      </w:r>
      <w:r>
        <w:t xml:space="preserve"> </w:t>
      </w:r>
      <w:r>
        <w:rPr>
          <w:rFonts w:hint="eastAsia"/>
        </w:rPr>
        <w:t xml:space="preserve">超大型犬（グレートデーンなど）や短頭種の大型犬は特に短命になりやすい傾向があります</w:t>
      </w:r>
      <w:hyperlink r:id="rId67">
        <w:r>
          <w:rPr>
            <w:rStyle w:val="Hyperlink"/>
          </w:rPr>
          <w:t xml:space="preserve">[46]</w:t>
        </w:r>
      </w:hyperlink>
      <w:r>
        <w:rPr>
          <w:rFonts w:hint="eastAsia"/>
        </w:rPr>
        <w:t xml:space="preserve">。一方、中型～小型犬は比較的長寿で、適切な運動・体重管理・健康チェックによって寿命を延ばすことができます。</w:t>
      </w:r>
    </w:p>
    <w:bookmarkEnd w:id="68"/>
    <w:bookmarkStart w:id="78" w:name="ミックス犬代表的な交配種"/>
    <w:p>
      <w:pPr>
        <w:pStyle w:val="Heading2"/>
      </w:pPr>
      <w:r>
        <w:rPr>
          <w:rFonts w:hint="eastAsia"/>
        </w:rPr>
        <w:t xml:space="preserve">ミックス犬（代表的な交配種）</w:t>
      </w:r>
    </w:p>
    <w:p>
      <w:pPr>
        <w:pStyle w:val="FirstParagraph"/>
      </w:pPr>
      <w:r>
        <w:rPr>
          <w:rFonts w:hint="eastAsia"/>
        </w:rPr>
        <w:t xml:space="preserve">近年人気のミックス犬（ハーフ犬）の平均寿命は親犬の体格に左右されます。小型同士のミックスは小型純血種と同様に長生きで、大型犬が関わるミックスはやや寿命が短くなる傾向があります</w:t>
      </w:r>
      <w:hyperlink r:id="rId69">
        <w:r>
          <w:rPr>
            <w:rStyle w:val="Hyperlink"/>
          </w:rPr>
          <w:t xml:space="preserve">[47]</w:t>
        </w:r>
      </w:hyperlink>
      <w:r>
        <w:rPr>
          <w:rFonts w:hint="eastAsia"/>
        </w:rPr>
        <w:t xml:space="preserve">。以下に</w:t>
      </w:r>
      <w:r>
        <w:rPr>
          <w:rFonts w:hint="eastAsia"/>
          <w:b/>
          <w:bCs/>
        </w:rPr>
        <w:t xml:space="preserve">日本で呼称が定着している主なミックス犬</w:t>
      </w:r>
      <w:r>
        <w:rPr>
          <w:rFonts w:hint="eastAsia"/>
        </w:rPr>
        <w:t xml:space="preserve">を挙げます。</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rPr>
                <w:rFonts w:hint="eastAsia"/>
              </w:rPr>
              <w:t xml:space="preserve">犬種名（日本語）</w:t>
            </w:r>
          </w:p>
        </w:tc>
        <w:tc>
          <w:tcPr/>
          <w:p>
            <w:pPr>
              <w:pStyle w:val="Compact"/>
            </w:pPr>
            <w:r>
              <w:rPr>
                <w:rFonts w:hint="eastAsia"/>
              </w:rPr>
              <w:t xml:space="preserve">親の組み合わせ（英語名）</w:t>
            </w:r>
          </w:p>
        </w:tc>
        <w:tc>
          <w:tcPr/>
          <w:p>
            <w:pPr>
              <w:pStyle w:val="Compact"/>
            </w:pPr>
            <w:r>
              <w:rPr>
                <w:rFonts w:hint="eastAsia"/>
              </w:rPr>
              <w:t xml:space="preserve">犬種タイプ</w:t>
            </w:r>
          </w:p>
        </w:tc>
        <w:tc>
          <w:tcPr/>
          <w:p>
            <w:pPr>
              <w:pStyle w:val="Compact"/>
            </w:pPr>
            <w:r>
              <w:rPr>
                <w:rFonts w:hint="eastAsia"/>
              </w:rPr>
              <w:t xml:space="preserve">平均寿命（歳）</w:t>
            </w:r>
          </w:p>
        </w:tc>
        <w:tc>
          <w:tcPr/>
          <w:p>
            <w:pPr>
              <w:pStyle w:val="Compact"/>
            </w:pPr>
            <w:r>
              <w:rPr>
                <w:rFonts w:hint="eastAsia"/>
              </w:rPr>
              <w:t xml:space="preserve">コメント（特徴・人気度など）</w:t>
            </w:r>
          </w:p>
        </w:tc>
      </w:tr>
      <w:tr>
        <w:tc>
          <w:tcPr/>
          <w:p>
            <w:pPr>
              <w:pStyle w:val="Compact"/>
            </w:pPr>
            <w:r>
              <w:t xml:space="preserve">マルプー</w:t>
            </w:r>
          </w:p>
        </w:tc>
        <w:tc>
          <w:tcPr/>
          <w:p>
            <w:pPr>
              <w:pStyle w:val="Compact"/>
            </w:pPr>
            <w:r>
              <w:t xml:space="preserve">Maltese × Poodle (Maltipoo)</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b/>
                <w:bCs/>
              </w:rPr>
              <w:t xml:space="preserve">最も多い組み合わせのミックス犬</w:t>
            </w:r>
            <w:r>
              <w:rPr>
                <w:rFonts w:hint="eastAsia"/>
              </w:rPr>
              <w:t xml:space="preserve">で、全体の17%を占めます</w:t>
            </w:r>
            <w:hyperlink r:id="rId71">
              <w:r>
                <w:rPr>
                  <w:rStyle w:val="Hyperlink"/>
                </w:rPr>
                <w:t xml:space="preserve">[49]</w:t>
              </w:r>
            </w:hyperlink>
            <w:r>
              <w:rPr>
                <w:rFonts w:hint="eastAsia"/>
              </w:rPr>
              <w:t xml:space="preserve">。マルチーズ譲りの温厚さとプードル譲りの賢さ・抜け毛の少なさを受け継ぎ人気です。</w:t>
            </w:r>
          </w:p>
        </w:tc>
      </w:tr>
      <w:tr>
        <w:tc>
          <w:tcPr/>
          <w:p>
            <w:pPr>
              <w:pStyle w:val="Compact"/>
            </w:pPr>
            <w:r>
              <w:t xml:space="preserve">チワプー</w:t>
            </w:r>
          </w:p>
        </w:tc>
        <w:tc>
          <w:tcPr/>
          <w:p>
            <w:pPr>
              <w:pStyle w:val="Compact"/>
            </w:pPr>
            <w:r>
              <w:t xml:space="preserve">Chihuahua × Poodle (Chi-Poo)</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t xml:space="preserve">チワワとトイプードルのミックス。アンケートで</w:t>
            </w:r>
            <w:r>
              <w:rPr>
                <w:rFonts w:hint="eastAsia"/>
                <w:b/>
                <w:bCs/>
              </w:rPr>
              <w:t xml:space="preserve">2番目に多い組み合わせ</w:t>
            </w:r>
            <w:r>
              <w:t xml:space="preserve">でした</w:t>
            </w:r>
            <w:hyperlink r:id="rId71">
              <w:r>
                <w:rPr>
                  <w:rStyle w:val="Hyperlink"/>
                </w:rPr>
                <w:t xml:space="preserve">[49]</w:t>
              </w:r>
            </w:hyperlink>
            <w:r>
              <w:rPr>
                <w:rFonts w:hint="eastAsia"/>
              </w:rPr>
              <w:t xml:space="preserve">。チワワの大きな瞳とプードルの巻き毛を併せ持ち、社交的でバランスの取れた性格傾向があります。</w:t>
            </w:r>
          </w:p>
        </w:tc>
      </w:tr>
      <w:tr>
        <w:tc>
          <w:tcPr/>
          <w:p>
            <w:pPr>
              <w:pStyle w:val="Compact"/>
            </w:pPr>
            <w:r>
              <w:t xml:space="preserve">チワックス</w:t>
            </w:r>
          </w:p>
        </w:tc>
        <w:tc>
          <w:tcPr/>
          <w:p>
            <w:pPr>
              <w:pStyle w:val="Compact"/>
            </w:pPr>
            <w:r>
              <w:t xml:space="preserve">Chihuahua × Dachshund (Chiweenie)</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t xml:space="preserve">チワワとダックスフントのミックス。</w:t>
            </w:r>
            <w:r>
              <w:rPr>
                <w:rFonts w:hint="eastAsia"/>
                <w:b/>
                <w:bCs/>
              </w:rPr>
              <w:t xml:space="preserve">3番目に多い人気ミックス</w:t>
            </w:r>
            <w:r>
              <w:t xml:space="preserve">です</w:t>
            </w:r>
            <w:hyperlink r:id="rId71">
              <w:r>
                <w:rPr>
                  <w:rStyle w:val="Hyperlink"/>
                </w:rPr>
                <w:t xml:space="preserve">[49]</w:t>
              </w:r>
            </w:hyperlink>
            <w:r>
              <w:rPr>
                <w:rFonts w:hint="eastAsia"/>
              </w:rPr>
              <w:t xml:space="preserve">。飼い主に忠実で明るい性格ですが、警戒心が強めな用心深い一面もあります。</w:t>
            </w:r>
          </w:p>
        </w:tc>
      </w:tr>
      <w:tr>
        <w:tc>
          <w:tcPr/>
          <w:p>
            <w:pPr>
              <w:pStyle w:val="Compact"/>
            </w:pPr>
            <w:r>
              <w:t xml:space="preserve">ポメプー</w:t>
            </w:r>
          </w:p>
        </w:tc>
        <w:tc>
          <w:tcPr/>
          <w:p>
            <w:pPr>
              <w:pStyle w:val="Compact"/>
            </w:pPr>
            <w:r>
              <w:t xml:space="preserve">Pomeranian × Poodle (Pomapoo)</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ポメラニアンとプードルのミックス。ふわふわの毛並みと愛らしい容姿で人気上昇中です。明るく人懐こい性格で、抜け毛の少なさも魅力です。</w:t>
            </w:r>
          </w:p>
        </w:tc>
      </w:tr>
      <w:tr>
        <w:tc>
          <w:tcPr/>
          <w:p>
            <w:pPr>
              <w:pStyle w:val="Compact"/>
            </w:pPr>
            <w:r>
              <w:t xml:space="preserve">ポメチワ</w:t>
            </w:r>
          </w:p>
        </w:tc>
        <w:tc>
          <w:tcPr/>
          <w:p>
            <w:pPr>
              <w:pStyle w:val="Compact"/>
            </w:pPr>
            <w:r>
              <w:t xml:space="preserve">Pomeranian × Chihuahua (Pomchi)</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ポメラニアンとチワワのミックス。小柄で運動量も多くなく飼育しやすいとされます</w:t>
            </w:r>
            <w:hyperlink r:id="rId72">
              <w:r>
                <w:rPr>
                  <w:rStyle w:val="Hyperlink"/>
                </w:rPr>
                <w:t xml:space="preserve">[50]</w:t>
              </w:r>
            </w:hyperlink>
            <w:hyperlink r:id="rId69">
              <w:r>
                <w:rPr>
                  <w:rStyle w:val="Hyperlink"/>
                </w:rPr>
                <w:t xml:space="preserve">[47]</w:t>
              </w:r>
            </w:hyperlink>
            <w:r>
              <w:rPr>
                <w:rFonts w:hint="eastAsia"/>
              </w:rPr>
              <w:t xml:space="preserve">。警戒心はやや強いものの家庭犬として人気です。</w:t>
            </w:r>
          </w:p>
        </w:tc>
      </w:tr>
      <w:tr>
        <w:tc>
          <w:tcPr/>
          <w:p>
            <w:pPr>
              <w:pStyle w:val="Compact"/>
            </w:pPr>
            <w:r>
              <w:t xml:space="preserve">チワマル</w:t>
            </w:r>
          </w:p>
        </w:tc>
        <w:tc>
          <w:tcPr/>
          <w:p>
            <w:pPr>
              <w:pStyle w:val="Compact"/>
            </w:pPr>
            <w:r>
              <w:t xml:space="preserve">Chihuahua × Maltese</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チワワとマルチーズのミックス。人懐こさと勇敢さを兼ね備えた性格になりやすく、甘えん坊で陽気な家庭犬です。小型犬同士のため長寿傾向にあります。</w:t>
            </w:r>
          </w:p>
        </w:tc>
      </w:tr>
      <w:tr>
        <w:tc>
          <w:tcPr/>
          <w:p>
            <w:pPr>
              <w:pStyle w:val="Compact"/>
            </w:pPr>
            <w:r>
              <w:t xml:space="preserve">ポメマル</w:t>
            </w:r>
          </w:p>
        </w:tc>
        <w:tc>
          <w:tcPr/>
          <w:p>
            <w:pPr>
              <w:pStyle w:val="Compact"/>
            </w:pPr>
            <w:r>
              <w:t xml:space="preserve">Pomeranian × Maltese</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ポメラニアンとマルチーズのミックス。ふわふわの被毛と穏やかな気質で人気があります。親譲りで</w:t>
            </w:r>
            <w:r>
              <w:rPr>
                <w:rFonts w:hint="eastAsia"/>
                <w:b/>
                <w:bCs/>
              </w:rPr>
              <w:t xml:space="preserve">抜け毛が少なく</w:t>
            </w:r>
            <w:r>
              <w:rPr>
                <w:rFonts w:hint="eastAsia"/>
              </w:rPr>
              <w:t xml:space="preserve">愛玩犬として飼育しやすい点も魅力です。</w:t>
            </w:r>
          </w:p>
        </w:tc>
      </w:tr>
      <w:tr>
        <w:tc>
          <w:tcPr/>
          <w:p>
            <w:pPr>
              <w:pStyle w:val="Compact"/>
            </w:pPr>
            <w:r>
              <w:t xml:space="preserve">ビションプー</w:t>
            </w:r>
          </w:p>
        </w:tc>
        <w:tc>
          <w:tcPr/>
          <w:p>
            <w:pPr>
              <w:pStyle w:val="Compact"/>
            </w:pPr>
            <w:r>
              <w:t xml:space="preserve">Bichon Frisé × Poodle (Bichonpoo)</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ビションフリーゼとプードルのミックス。巻き毛でぬいぐるみのような見た目になり、明るく遊び好きな性格です。皮膚がデリケートな面は親犬に準じるためケアが必要です。</w:t>
            </w:r>
          </w:p>
        </w:tc>
      </w:tr>
      <w:tr>
        <w:tc>
          <w:tcPr/>
          <w:p>
            <w:pPr>
              <w:pStyle w:val="Compact"/>
            </w:pPr>
            <w:r>
              <w:t xml:space="preserve">チワパピ</w:t>
            </w:r>
          </w:p>
        </w:tc>
        <w:tc>
          <w:tcPr/>
          <w:p>
            <w:pPr>
              <w:pStyle w:val="Compact"/>
            </w:pPr>
            <w:r>
              <w:t xml:space="preserve">Chihuahua × Papillon (Chihuahua-Papillon)</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チワワとパピヨンのミックス。チワワの勇敢さとパピヨンの活発さを併せ持ち、小柄ながら機敏に動きます。外見は耳の大きさや毛色に個体差が出やすいです。</w:t>
            </w:r>
          </w:p>
        </w:tc>
      </w:tr>
      <w:tr>
        <w:tc>
          <w:tcPr/>
          <w:p>
            <w:pPr>
              <w:pStyle w:val="Compact"/>
            </w:pPr>
            <w:r>
              <w:t xml:space="preserve">ゴールデンドゥードル</w:t>
            </w:r>
          </w:p>
        </w:tc>
        <w:tc>
          <w:tcPr/>
          <w:p>
            <w:pPr>
              <w:pStyle w:val="Compact"/>
            </w:pPr>
            <w:r>
              <w:t xml:space="preserve">Golden Retriever × Poodle (Goldendoodle)</w:t>
            </w:r>
          </w:p>
        </w:tc>
        <w:tc>
          <w:tcPr/>
          <w:p>
            <w:pPr>
              <w:pStyle w:val="Compact"/>
            </w:pPr>
            <w:r>
              <w:t xml:space="preserve">ミックス</w:t>
            </w:r>
          </w:p>
        </w:tc>
        <w:tc>
          <w:tcPr/>
          <w:p>
            <w:pPr>
              <w:pStyle w:val="Compact"/>
            </w:pPr>
            <w:r>
              <w:rPr>
                <w:rFonts w:hint="eastAsia"/>
                <w:b/>
                <w:bCs/>
              </w:rPr>
              <w:t xml:space="preserve">約13歳</w:t>
            </w:r>
            <w:hyperlink r:id="rId70">
              <w:r>
                <w:rPr>
                  <w:rStyle w:val="Hyperlink"/>
                </w:rPr>
                <w:t xml:space="preserve">[48]</w:t>
              </w:r>
            </w:hyperlink>
          </w:p>
        </w:tc>
        <w:tc>
          <w:tcPr/>
          <w:p>
            <w:pPr>
              <w:pStyle w:val="Compact"/>
            </w:pPr>
            <w:r>
              <w:rPr>
                <w:rFonts w:hint="eastAsia"/>
              </w:rPr>
              <w:t xml:space="preserve">ゴールデンレトリーバーとスタンダードプードルの大型ミックス。穏やかで社交的な性格で知られ、近年日本でも人気上昇中です。</w:t>
            </w:r>
            <w:r>
              <w:rPr>
                <w:rFonts w:hint="eastAsia"/>
                <w:b/>
                <w:bCs/>
              </w:rPr>
              <w:t xml:space="preserve">抜け毛が少なく</w:t>
            </w:r>
            <w:r>
              <w:rPr>
                <w:rFonts w:hint="eastAsia"/>
              </w:rPr>
              <w:t xml:space="preserve">介助犬として育成される例もあります。</w:t>
            </w:r>
          </w:p>
        </w:tc>
      </w:tr>
      <w:tr>
        <w:tc>
          <w:tcPr/>
          <w:p>
            <w:pPr>
              <w:pStyle w:val="Compact"/>
            </w:pPr>
            <w:r>
              <w:t xml:space="preserve">ラブラドゥードル</w:t>
            </w:r>
          </w:p>
        </w:tc>
        <w:tc>
          <w:tcPr/>
          <w:p>
            <w:pPr>
              <w:pStyle w:val="Compact"/>
            </w:pPr>
            <w:r>
              <w:t xml:space="preserve">Labrador Retriever × Poodle (Labradoodle)</w:t>
            </w:r>
          </w:p>
        </w:tc>
        <w:tc>
          <w:tcPr/>
          <w:p>
            <w:pPr>
              <w:pStyle w:val="Compact"/>
            </w:pPr>
            <w:r>
              <w:t xml:space="preserve">ミックス</w:t>
            </w:r>
          </w:p>
        </w:tc>
        <w:tc>
          <w:tcPr/>
          <w:p>
            <w:pPr>
              <w:pStyle w:val="Compact"/>
            </w:pPr>
            <w:r>
              <w:rPr>
                <w:rFonts w:hint="eastAsia"/>
                <w:b/>
                <w:bCs/>
              </w:rPr>
              <w:t xml:space="preserve">約13歳</w:t>
            </w:r>
            <w:hyperlink r:id="rId70">
              <w:r>
                <w:rPr>
                  <w:rStyle w:val="Hyperlink"/>
                </w:rPr>
                <w:t xml:space="preserve">[48]</w:t>
              </w:r>
            </w:hyperlink>
          </w:p>
        </w:tc>
        <w:tc>
          <w:tcPr/>
          <w:p>
            <w:pPr>
              <w:pStyle w:val="Compact"/>
            </w:pPr>
            <w:r>
              <w:rPr>
                <w:rFonts w:hint="eastAsia"/>
              </w:rPr>
              <w:t xml:space="preserve">ラブラドールとプードルのミックス。人懐こく訓練性能が高いことで注目されました。大型犬ゆえ平均寿命は約13歳ですが、盲導犬・介助犬として期待されるケースもあります。</w:t>
            </w:r>
          </w:p>
        </w:tc>
      </w:tr>
      <w:tr>
        <w:tc>
          <w:tcPr/>
          <w:p>
            <w:pPr>
              <w:pStyle w:val="Compact"/>
            </w:pPr>
            <w:r>
              <w:t xml:space="preserve">キャバプー</w:t>
            </w:r>
          </w:p>
        </w:tc>
        <w:tc>
          <w:tcPr/>
          <w:p>
            <w:pPr>
              <w:pStyle w:val="Compact"/>
            </w:pPr>
            <w:r>
              <w:t xml:space="preserve">Cavalier × Poodle (Cavapoo)</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キャバリア（小型スパニエル）とプードルのミックス。愛らしい容姿と穏やかな性格で人気です。心臓病に注意が必要な点はキャバリア譲りのため、日頃の健康管理が大切です。</w:t>
            </w:r>
          </w:p>
        </w:tc>
      </w:tr>
      <w:tr>
        <w:tc>
          <w:tcPr/>
          <w:p>
            <w:pPr>
              <w:pStyle w:val="Compact"/>
            </w:pPr>
            <w:r>
              <w:t xml:space="preserve">シュナプー</w:t>
            </w:r>
          </w:p>
        </w:tc>
        <w:tc>
          <w:tcPr/>
          <w:p>
            <w:pPr>
              <w:pStyle w:val="Compact"/>
            </w:pPr>
            <w:r>
              <w:t xml:space="preserve">Schnauzer × Poodle (Schnoodle)</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ミニチュアシュナウザーとプードルのミックス。利口で活発、家庭犬としてとても飼いやすいと言われます。被毛のお手入れは必要ですが、抜け毛が比較的少ない利点があります。</w:t>
            </w:r>
          </w:p>
        </w:tc>
      </w:tr>
      <w:tr>
        <w:tc>
          <w:tcPr/>
          <w:p>
            <w:pPr>
              <w:pStyle w:val="Compact"/>
            </w:pPr>
            <w:r>
              <w:t xml:space="preserve">マルシーズー</w:t>
            </w:r>
          </w:p>
        </w:tc>
        <w:tc>
          <w:tcPr/>
          <w:p>
            <w:pPr>
              <w:pStyle w:val="Compact"/>
            </w:pPr>
            <w:r>
              <w:t xml:space="preserve">Maltese × Shih Tzu (Mal-Shi)</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マルチーズとシー・ズーのミックス。どちらも穏やかで愛情深い性格のため、家庭的で飼育しやすい傾向です。小型犬同士の交配なので平均寿命も長めです。</w:t>
            </w:r>
          </w:p>
        </w:tc>
      </w:tr>
      <w:tr>
        <w:tc>
          <w:tcPr/>
          <w:p>
            <w:pPr>
              <w:pStyle w:val="Compact"/>
            </w:pPr>
            <w:r>
              <w:t xml:space="preserve">ペキプー</w:t>
            </w:r>
          </w:p>
        </w:tc>
        <w:tc>
          <w:tcPr/>
          <w:p>
            <w:pPr>
              <w:pStyle w:val="Compact"/>
            </w:pPr>
            <w:r>
              <w:t xml:space="preserve">Pekingese × Poodle (Peke-poo)</w:t>
            </w:r>
          </w:p>
        </w:tc>
        <w:tc>
          <w:tcPr/>
          <w:p>
            <w:pPr>
              <w:pStyle w:val="Compact"/>
            </w:pPr>
            <w:r>
              <w:t xml:space="preserve">ミックス</w:t>
            </w:r>
          </w:p>
        </w:tc>
        <w:tc>
          <w:tcPr/>
          <w:p>
            <w:pPr>
              <w:pStyle w:val="Compact"/>
            </w:pPr>
            <w:r>
              <w:rPr>
                <w:rFonts w:hint="eastAsia"/>
                <w:b/>
                <w:bCs/>
              </w:rPr>
              <w:t xml:space="preserve">約15歳</w:t>
            </w:r>
            <w:hyperlink r:id="rId70">
              <w:r>
                <w:rPr>
                  <w:rStyle w:val="Hyperlink"/>
                </w:rPr>
                <w:t xml:space="preserve">[48]</w:t>
              </w:r>
            </w:hyperlink>
          </w:p>
        </w:tc>
        <w:tc>
          <w:tcPr/>
          <w:p>
            <w:pPr>
              <w:pStyle w:val="Compact"/>
            </w:pPr>
            <w:r>
              <w:rPr>
                <w:rFonts w:hint="eastAsia"/>
              </w:rPr>
              <w:t xml:space="preserve">ペキニーズとプードルのミックス。短吻種のペキニーズの特徴を受け継ぐ場合、</w:t>
            </w:r>
            <w:r>
              <w:rPr>
                <w:rFonts w:hint="eastAsia"/>
                <w:b/>
                <w:bCs/>
              </w:rPr>
              <w:t xml:space="preserve">暑さや呼吸に注意</w:t>
            </w:r>
            <w:r>
              <w:rPr>
                <w:rFonts w:hint="eastAsia"/>
              </w:rPr>
              <w:t xml:space="preserve">が必要です。一方でプードルの運動能力と知能も備え持つユニークなミックスです。</w:t>
            </w:r>
          </w:p>
        </w:tc>
      </w:tr>
    </w:tbl>
    <w:p>
      <w:pPr>
        <w:pStyle w:val="BodyText"/>
      </w:pPr>
      <w:r>
        <w:rPr>
          <w:rFonts w:hint="eastAsia"/>
          <w:b/>
          <w:bCs/>
        </w:rPr>
        <w:t xml:space="preserve">注:</w:t>
      </w:r>
      <w:r>
        <w:t xml:space="preserve"> </w:t>
      </w:r>
      <w:r>
        <w:rPr>
          <w:rFonts w:hint="eastAsia"/>
        </w:rPr>
        <w:t xml:space="preserve">ミックス犬の平均寿命は親犬種の体格・健康状態に影響されます</w:t>
      </w:r>
      <w:hyperlink r:id="rId69">
        <w:r>
          <w:rPr>
            <w:rStyle w:val="Hyperlink"/>
          </w:rPr>
          <w:t xml:space="preserve">[47]</w:t>
        </w:r>
      </w:hyperlink>
      <w:r>
        <w:rPr>
          <w:rFonts w:hint="eastAsia"/>
        </w:rPr>
        <w:t xml:space="preserve">。特に大型犬が含まれるミックスでは純血種以上に早期からの健康管理（関節ケアや肥満予防など）が重要です。一方、小型犬同士のミックスは</w:t>
      </w:r>
      <w:r>
        <w:rPr>
          <w:rFonts w:hint="eastAsia"/>
          <w:b/>
          <w:bCs/>
        </w:rPr>
        <w:t xml:space="preserve">平均15歳前後</w:t>
      </w:r>
      <w:r>
        <w:rPr>
          <w:rFonts w:hint="eastAsia"/>
        </w:rPr>
        <w:t xml:space="preserve">と長生きする傾向があります</w:t>
      </w:r>
      <w:hyperlink r:id="rId70">
        <w:r>
          <w:rPr>
            <w:rStyle w:val="Hyperlink"/>
          </w:rPr>
          <w:t xml:space="preserve">[48]</w:t>
        </w:r>
      </w:hyperlink>
      <w:r>
        <w:t xml:space="preserve">。</w:t>
      </w:r>
    </w:p>
    <w:p>
      <w:pPr>
        <w:pStyle w:val="BodyText"/>
      </w:pPr>
      <w:r>
        <w:rPr>
          <w:rFonts w:hint="eastAsia"/>
        </w:rPr>
        <w:t xml:space="preserve">最後に、どの犬種でも</w:t>
      </w:r>
      <w:r>
        <w:rPr>
          <w:rFonts w:hint="eastAsia"/>
          <w:b/>
          <w:bCs/>
        </w:rPr>
        <w:t xml:space="preserve">日々の適切な食事管理、十分な運動、定期的な健康チェック</w:t>
      </w:r>
      <w:r>
        <w:rPr>
          <w:rFonts w:hint="eastAsia"/>
        </w:rPr>
        <w:t xml:space="preserve">が長寿の秘訣です</w:t>
      </w:r>
      <w:hyperlink r:id="rId69">
        <w:r>
          <w:rPr>
            <w:rStyle w:val="Hyperlink"/>
          </w:rPr>
          <w:t xml:space="preserve">[51]</w:t>
        </w:r>
      </w:hyperlink>
      <w:hyperlink r:id="rId73">
        <w:r>
          <w:rPr>
            <w:rStyle w:val="Hyperlink"/>
          </w:rPr>
          <w:t xml:space="preserve">[52]</w:t>
        </w:r>
      </w:hyperlink>
      <w:r>
        <w:rPr>
          <w:rFonts w:hint="eastAsia"/>
        </w:rPr>
        <w:t xml:space="preserve">。愛犬の個性に合わせたケアを行い、健康で幸せな生活を送れるよう心がけましょう。</w:t>
      </w:r>
    </w:p>
    <w:p>
      <w:pPr>
        <w:pStyle w:val="BodyText"/>
      </w:pPr>
      <w:r>
        <w:rPr>
          <w:rFonts w:hint="eastAsia"/>
          <w:b/>
          <w:bCs/>
        </w:rPr>
        <w:t xml:space="preserve">参考文献・出典:</w:t>
      </w:r>
      <w:r>
        <w:t xml:space="preserve"> </w:t>
      </w:r>
      <w:r>
        <w:rPr>
          <w:rFonts w:hint="eastAsia"/>
        </w:rPr>
        <w:t xml:space="preserve">日本アニコム損保「家庭どうぶつ白書2024」データ</w:t>
      </w:r>
      <w:hyperlink r:id="rId74">
        <w:r>
          <w:rPr>
            <w:rStyle w:val="Hyperlink"/>
          </w:rPr>
          <w:t xml:space="preserve">[53]</w:t>
        </w:r>
      </w:hyperlink>
      <w:hyperlink r:id="rId75">
        <w:r>
          <w:rPr>
            <w:rStyle w:val="Hyperlink"/>
          </w:rPr>
          <w:t xml:space="preserve">[54]</w:t>
        </w:r>
      </w:hyperlink>
      <w:hyperlink r:id="rId76">
        <w:r>
          <w:rPr>
            <w:rStyle w:val="Hyperlink"/>
          </w:rPr>
          <w:t xml:space="preserve">[55]</w:t>
        </w:r>
      </w:hyperlink>
      <w:r>
        <w:rPr>
          <w:rFonts w:hint="eastAsia"/>
        </w:rPr>
        <w:t xml:space="preserve">、ペット保険各社統計</w:t>
      </w:r>
      <w:hyperlink r:id="rId70">
        <w:r>
          <w:rPr>
            <w:rStyle w:val="Hyperlink"/>
          </w:rPr>
          <w:t xml:space="preserve">[48]</w:t>
        </w:r>
      </w:hyperlink>
      <w:hyperlink r:id="rId77">
        <w:r>
          <w:rPr>
            <w:rStyle w:val="Hyperlink"/>
          </w:rPr>
          <w:t xml:space="preserve">[56]</w:t>
        </w:r>
      </w:hyperlink>
      <w:r>
        <w:rPr>
          <w:rFonts w:hint="eastAsia"/>
        </w:rPr>
        <w:t xml:space="preserve">、「いぬのきもち」等専門サイトの記事</w:t>
      </w:r>
      <w:hyperlink r:id="rId21">
        <w:r>
          <w:rPr>
            <w:rStyle w:val="Hyperlink"/>
          </w:rPr>
          <w:t xml:space="preserve">[1]</w:t>
        </w:r>
      </w:hyperlink>
      <w:hyperlink r:id="rId22">
        <w:r>
          <w:rPr>
            <w:rStyle w:val="Hyperlink"/>
          </w:rPr>
          <w:t xml:space="preserve">[2]</w:t>
        </w:r>
      </w:hyperlink>
      <w:hyperlink r:id="rId23">
        <w:r>
          <w:rPr>
            <w:rStyle w:val="Hyperlink"/>
          </w:rPr>
          <w:t xml:space="preserve">[3]</w:t>
        </w:r>
      </w:hyperlink>
      <w:r>
        <w:rPr>
          <w:rFonts w:hint="eastAsia"/>
        </w:rPr>
        <w:t xml:space="preserve">。各出典の詳細は本文中の引用箇所をご参照ください。</w:t>
      </w:r>
    </w:p>
    <w:bookmarkEnd w:id="78"/>
    <w:bookmarkEnd w:id="79"/>
    <w:bookmarkEnd w:id="80"/>
    <w:p>
      <w:r>
        <w:pict>
          <v:rect style="width:0;height:1.5pt" o:hralign="center" o:hrstd="t" o:hr="t"/>
        </w:pict>
      </w:r>
    </w:p>
    <w:bookmarkStart w:id="9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30">
        <w:r>
          <w:rPr>
            <w:rStyle w:val="Hyperlink"/>
          </w:rPr>
          <w:t xml:space="preserve">[10]</w:t>
        </w:r>
      </w:hyperlink>
      <w:r>
        <w:t xml:space="preserve"> </w:t>
      </w:r>
      <w:hyperlink r:id="rId43">
        <w:r>
          <w:rPr>
            <w:rStyle w:val="Hyperlink"/>
          </w:rPr>
          <w:t xml:space="preserve">[22]</w:t>
        </w:r>
      </w:hyperlink>
      <w:r>
        <w:t xml:space="preserve"> </w:t>
      </w:r>
      <w:hyperlink r:id="rId70">
        <w:r>
          <w:rPr>
            <w:rStyle w:val="Hyperlink"/>
          </w:rPr>
          <w:t xml:space="preserve">[48]</w:t>
        </w:r>
      </w:hyperlink>
      <w:r>
        <w:t xml:space="preserve"> </w:t>
      </w:r>
      <w:r>
        <w:rPr>
          <w:rFonts w:hint="eastAsia"/>
        </w:rPr>
        <w:t xml:space="preserve">〖2024年最新版〗犬の平均寿命は何歳？</w:t>
      </w:r>
      <w:r>
        <w:t xml:space="preserve"> </w:t>
      </w:r>
      <w:r>
        <w:rPr>
          <w:rFonts w:hint="eastAsia"/>
        </w:rPr>
        <w:t xml:space="preserve">長生きする犬種17種ご紹介！｜みんなのブリーダー</w:t>
      </w:r>
    </w:p>
    <w:p>
      <w:pPr>
        <w:pStyle w:val="BodyText"/>
      </w:pPr>
      <w:hyperlink r:id="rId81">
        <w:r>
          <w:rPr>
            <w:rStyle w:val="Hyperlink"/>
          </w:rPr>
          <w:t xml:space="preserve">https://www.min-breeder.com/magazine/14958</w:t>
        </w:r>
      </w:hyperlink>
    </w:p>
    <w:p>
      <w:pPr>
        <w:pStyle w:val="BodyText"/>
      </w:pPr>
      <w:hyperlink r:id="rId24">
        <w:r>
          <w:rPr>
            <w:rStyle w:val="Hyperlink"/>
          </w:rPr>
          <w:t xml:space="preserve">[4]</w:t>
        </w:r>
      </w:hyperlink>
      <w:r>
        <w:t xml:space="preserve"> </w:t>
      </w:r>
      <w:hyperlink r:id="rId26">
        <w:r>
          <w:rPr>
            <w:rStyle w:val="Hyperlink"/>
          </w:rPr>
          <w:t xml:space="preserve">[6]</w:t>
        </w:r>
      </w:hyperlink>
      <w:r>
        <w:t xml:space="preserve"> </w:t>
      </w:r>
      <w:hyperlink r:id="rId28">
        <w:r>
          <w:rPr>
            <w:rStyle w:val="Hyperlink"/>
          </w:rPr>
          <w:t xml:space="preserve">[8]</w:t>
        </w:r>
      </w:hyperlink>
      <w:r>
        <w:t xml:space="preserve"> </w:t>
      </w:r>
      <w:hyperlink r:id="rId32">
        <w:r>
          <w:rPr>
            <w:rStyle w:val="Hyperlink"/>
          </w:rPr>
          <w:t xml:space="preserve">[12]</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6">
        <w:r>
          <w:rPr>
            <w:rStyle w:val="Hyperlink"/>
          </w:rPr>
          <w:t xml:space="preserve">[16]</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0">
        <w:r>
          <w:rPr>
            <w:rStyle w:val="Hyperlink"/>
          </w:rPr>
          <w:t xml:space="preserve">[20]</w:t>
        </w:r>
      </w:hyperlink>
      <w:r>
        <w:t xml:space="preserve"> </w:t>
      </w:r>
      <w:hyperlink r:id="rId41">
        <w:r>
          <w:rPr>
            <w:rStyle w:val="Hyperlink"/>
          </w:rPr>
          <w:t xml:space="preserve">[21]</w:t>
        </w:r>
      </w:hyperlink>
      <w:r>
        <w:t xml:space="preserve"> </w:t>
      </w:r>
      <w:hyperlink r:id="rId45">
        <w:r>
          <w:rPr>
            <w:rStyle w:val="Hyperlink"/>
          </w:rPr>
          <w:t xml:space="preserve">[24]</w:t>
        </w:r>
      </w:hyperlink>
      <w:r>
        <w:t xml:space="preserve"> </w:t>
      </w:r>
      <w:hyperlink r:id="rId47">
        <w:r>
          <w:rPr>
            <w:rStyle w:val="Hyperlink"/>
          </w:rPr>
          <w:t xml:space="preserve">[26]</w:t>
        </w:r>
      </w:hyperlink>
      <w:r>
        <w:t xml:space="preserve"> </w:t>
      </w:r>
      <w:hyperlink r:id="rId50">
        <w:r>
          <w:rPr>
            <w:rStyle w:val="Hyperlink"/>
          </w:rPr>
          <w:t xml:space="preserve">[29]</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5">
        <w:r>
          <w:rPr>
            <w:rStyle w:val="Hyperlink"/>
          </w:rPr>
          <w:t xml:space="preserve">[34]</w:t>
        </w:r>
      </w:hyperlink>
      <w:r>
        <w:t xml:space="preserve"> </w:t>
      </w:r>
      <w:hyperlink r:id="rId57">
        <w:r>
          <w:rPr>
            <w:rStyle w:val="Hyperlink"/>
          </w:rPr>
          <w:t xml:space="preserve">[36]</w:t>
        </w:r>
      </w:hyperlink>
      <w:r>
        <w:t xml:space="preserve"> </w:t>
      </w:r>
      <w:hyperlink r:id="rId60">
        <w:r>
          <w:rPr>
            <w:rStyle w:val="Hyperlink"/>
          </w:rPr>
          <w:t xml:space="preserve">[38]</w:t>
        </w:r>
      </w:hyperlink>
      <w:r>
        <w:t xml:space="preserve"> </w:t>
      </w:r>
      <w:hyperlink r:id="rId62">
        <w:r>
          <w:rPr>
            <w:rStyle w:val="Hyperlink"/>
          </w:rPr>
          <w:t xml:space="preserve">[40]</w:t>
        </w:r>
      </w:hyperlink>
      <w:r>
        <w:t xml:space="preserve"> </w:t>
      </w:r>
      <w:hyperlink r:id="rId38">
        <w:r>
          <w:rPr>
            <w:rStyle w:val="Hyperlink"/>
          </w:rPr>
          <w:t xml:space="preserve">[42]</w:t>
        </w:r>
      </w:hyperlink>
      <w:r>
        <w:t xml:space="preserve"> </w:t>
      </w:r>
      <w:hyperlink r:id="rId74">
        <w:r>
          <w:rPr>
            <w:rStyle w:val="Hyperlink"/>
          </w:rPr>
          <w:t xml:space="preserve">[53]</w:t>
        </w:r>
      </w:hyperlink>
      <w:r>
        <w:t xml:space="preserve"> </w:t>
      </w:r>
      <w:hyperlink r:id="rId75">
        <w:r>
          <w:rPr>
            <w:rStyle w:val="Hyperlink"/>
          </w:rPr>
          <w:t xml:space="preserve">[54]</w:t>
        </w:r>
      </w:hyperlink>
      <w:r>
        <w:t xml:space="preserve"> </w:t>
      </w:r>
      <w:hyperlink r:id="rId76">
        <w:r>
          <w:rPr>
            <w:rStyle w:val="Hyperlink"/>
          </w:rPr>
          <w:t xml:space="preserve">[55]</w:t>
        </w:r>
      </w:hyperlink>
      <w:r>
        <w:t xml:space="preserve"> </w:t>
      </w:r>
      <w:r>
        <w:t xml:space="preserve">anicom-page.com</w:t>
      </w:r>
    </w:p>
    <w:p>
      <w:pPr>
        <w:pStyle w:val="BodyText"/>
      </w:pPr>
      <w:hyperlink r:id="rId82">
        <w:r>
          <w:rPr>
            <w:rStyle w:val="Hyperlink"/>
          </w:rPr>
          <w:t xml:space="preserve">https://www.anicom-page.com/hakusho/book/pdf/book_202412_2_5.pdf</w:t>
        </w:r>
      </w:hyperlink>
    </w:p>
    <w:p>
      <w:pPr>
        <w:pStyle w:val="BodyText"/>
      </w:pPr>
      <w:hyperlink r:id="rId25">
        <w:r>
          <w:rPr>
            <w:rStyle w:val="Hyperlink"/>
          </w:rPr>
          <w:t xml:space="preserve">[5]</w:t>
        </w:r>
      </w:hyperlink>
      <w:r>
        <w:t xml:space="preserve"> </w:t>
      </w:r>
      <w:hyperlink r:id="rId27">
        <w:r>
          <w:rPr>
            <w:rStyle w:val="Hyperlink"/>
          </w:rPr>
          <w:t xml:space="preserve">[7]</w:t>
        </w:r>
      </w:hyperlink>
      <w:r>
        <w:t xml:space="preserve"> </w:t>
      </w:r>
      <w:hyperlink r:id="rId29">
        <w:r>
          <w:rPr>
            <w:rStyle w:val="Hyperlink"/>
          </w:rPr>
          <w:t xml:space="preserve">[9]</w:t>
        </w:r>
      </w:hyperlink>
      <w:r>
        <w:t xml:space="preserve"> </w:t>
      </w:r>
      <w:hyperlink r:id="rId31">
        <w:r>
          <w:rPr>
            <w:rStyle w:val="Hyperlink"/>
          </w:rPr>
          <w:t xml:space="preserve">[11]</w:t>
        </w:r>
      </w:hyperlink>
      <w:r>
        <w:t xml:space="preserve"> </w:t>
      </w:r>
      <w:hyperlink r:id="rId37">
        <w:r>
          <w:rPr>
            <w:rStyle w:val="Hyperlink"/>
          </w:rPr>
          <w:t xml:space="preserve">[17]</w:t>
        </w:r>
      </w:hyperlink>
      <w:r>
        <w:t xml:space="preserve"> </w:t>
      </w:r>
      <w:hyperlink r:id="rId44">
        <w:r>
          <w:rPr>
            <w:rStyle w:val="Hyperlink"/>
          </w:rPr>
          <w:t xml:space="preserve">[23]</w:t>
        </w:r>
      </w:hyperlink>
      <w:r>
        <w:t xml:space="preserve"> </w:t>
      </w:r>
      <w:hyperlink r:id="rId48">
        <w:r>
          <w:rPr>
            <w:rStyle w:val="Hyperlink"/>
          </w:rPr>
          <w:t xml:space="preserve">[27]</w:t>
        </w:r>
      </w:hyperlink>
      <w:r>
        <w:t xml:space="preserve"> </w:t>
      </w:r>
      <w:hyperlink r:id="rId49">
        <w:r>
          <w:rPr>
            <w:rStyle w:val="Hyperlink"/>
          </w:rPr>
          <w:t xml:space="preserve">[28]</w:t>
        </w:r>
      </w:hyperlink>
      <w:r>
        <w:t xml:space="preserve"> </w:t>
      </w:r>
      <w:hyperlink r:id="rId56">
        <w:r>
          <w:rPr>
            <w:rStyle w:val="Hyperlink"/>
          </w:rPr>
          <w:t xml:space="preserve">[35]</w:t>
        </w:r>
      </w:hyperlink>
      <w:r>
        <w:t xml:space="preserve"> </w:t>
      </w:r>
      <w:hyperlink r:id="rId58">
        <w:r>
          <w:rPr>
            <w:rStyle w:val="Hyperlink"/>
          </w:rPr>
          <w:t xml:space="preserve">[37]</w:t>
        </w:r>
      </w:hyperlink>
      <w:r>
        <w:t xml:space="preserve"> </w:t>
      </w:r>
      <w:hyperlink r:id="rId61">
        <w:r>
          <w:rPr>
            <w:rStyle w:val="Hyperlink"/>
          </w:rPr>
          <w:t xml:space="preserve">[39]</w:t>
        </w:r>
      </w:hyperlink>
      <w:r>
        <w:t xml:space="preserve"> </w:t>
      </w:r>
      <w:hyperlink r:id="rId63">
        <w:r>
          <w:rPr>
            <w:rStyle w:val="Hyperlink"/>
          </w:rPr>
          <w:t xml:space="preserve">[41]</w:t>
        </w:r>
      </w:hyperlink>
      <w:r>
        <w:t xml:space="preserve"> </w:t>
      </w:r>
      <w:hyperlink r:id="rId64">
        <w:r>
          <w:rPr>
            <w:rStyle w:val="Hyperlink"/>
          </w:rPr>
          <w:t xml:space="preserve">[43]</w:t>
        </w:r>
      </w:hyperlink>
      <w:r>
        <w:t xml:space="preserve"> </w:t>
      </w:r>
      <w:hyperlink r:id="rId65">
        <w:r>
          <w:rPr>
            <w:rStyle w:val="Hyperlink"/>
          </w:rPr>
          <w:t xml:space="preserve">[44]</w:t>
        </w:r>
      </w:hyperlink>
      <w:r>
        <w:t xml:space="preserve"> </w:t>
      </w:r>
      <w:hyperlink r:id="rId66">
        <w:r>
          <w:rPr>
            <w:rStyle w:val="Hyperlink"/>
          </w:rPr>
          <w:t xml:space="preserve">[45]</w:t>
        </w:r>
      </w:hyperlink>
      <w:r>
        <w:t xml:space="preserve"> </w:t>
      </w:r>
      <w:hyperlink r:id="rId67">
        <w:r>
          <w:rPr>
            <w:rStyle w:val="Hyperlink"/>
          </w:rPr>
          <w:t xml:space="preserve">[46]</w:t>
        </w:r>
      </w:hyperlink>
      <w:r>
        <w:t xml:space="preserve"> </w:t>
      </w:r>
      <w:hyperlink r:id="rId73">
        <w:r>
          <w:rPr>
            <w:rStyle w:val="Hyperlink"/>
          </w:rPr>
          <w:t xml:space="preserve">[52]</w:t>
        </w:r>
      </w:hyperlink>
      <w:r>
        <w:t xml:space="preserve"> </w:t>
      </w:r>
      <w:hyperlink r:id="rId77">
        <w:r>
          <w:rPr>
            <w:rStyle w:val="Hyperlink"/>
          </w:rPr>
          <w:t xml:space="preserve">[56]</w:t>
        </w:r>
      </w:hyperlink>
      <w:r>
        <w:t xml:space="preserve"> </w:t>
      </w:r>
      <w:r>
        <w:rPr>
          <w:rFonts w:hint="eastAsia"/>
        </w:rPr>
        <w:t xml:space="preserve">〖保存版〗犬種別の平均寿命一覧</w:t>
      </w:r>
      <w:r>
        <w:t xml:space="preserve"> </w:t>
      </w:r>
      <w:r>
        <w:rPr>
          <w:rFonts w:hint="eastAsia"/>
        </w:rPr>
        <w:t xml:space="preserve">長生きする犬・短命な犬まとめ</w:t>
      </w:r>
      <w:r>
        <w:t xml:space="preserve"> | あにまるまにあ </w:t>
      </w:r>
      <w:r>
        <w:rPr>
          <w:rFonts w:hint="eastAsia"/>
        </w:rPr>
        <w:t xml:space="preserve">あにまる部</w:t>
      </w:r>
    </w:p>
    <w:p>
      <w:pPr>
        <w:pStyle w:val="BodyText"/>
      </w:pPr>
      <w:hyperlink r:id="rId83">
        <w:r>
          <w:rPr>
            <w:rStyle w:val="Hyperlink"/>
          </w:rPr>
          <w:t xml:space="preserve">https://team-animals.com/?p=1130</w:t>
        </w:r>
      </w:hyperlink>
    </w:p>
    <w:p>
      <w:pPr>
        <w:pStyle w:val="BodyText"/>
      </w:pPr>
      <w:hyperlink r:id="rId33">
        <w:r>
          <w:rPr>
            <w:rStyle w:val="Hyperlink"/>
          </w:rPr>
          <w:t xml:space="preserve">[13]</w:t>
        </w:r>
      </w:hyperlink>
      <w:r>
        <w:t xml:space="preserve"> </w:t>
      </w:r>
      <w:r>
        <w:rPr>
          <w:rFonts w:hint="eastAsia"/>
        </w:rPr>
        <w:t xml:space="preserve">犬の寿命ってどのくらい？犬種ごとの平均寿命やギネスの最高齢</w:t>
      </w:r>
      <w:r>
        <w:t xml:space="preserve"> | ブリーダーナビ</w:t>
      </w:r>
    </w:p>
    <w:p>
      <w:pPr>
        <w:pStyle w:val="BodyText"/>
      </w:pPr>
      <w:hyperlink r:id="rId84">
        <w:r>
          <w:rPr>
            <w:rStyle w:val="Hyperlink"/>
          </w:rPr>
          <w:t xml:space="preserve">https://www.breeder-navi.jp/column/knowledge/tips/dog-lifespan/</w:t>
        </w:r>
      </w:hyperlink>
    </w:p>
    <w:p>
      <w:pPr>
        <w:pStyle w:val="BodyText"/>
      </w:pPr>
      <w:hyperlink r:id="rId46">
        <w:r>
          <w:rPr>
            <w:rStyle w:val="Hyperlink"/>
          </w:rPr>
          <w:t xml:space="preserve">[25]</w:t>
        </w:r>
      </w:hyperlink>
      <w:r>
        <w:t xml:space="preserve"> </w:t>
      </w:r>
      <w:r>
        <w:rPr>
          <w:rFonts w:hint="eastAsia"/>
        </w:rPr>
        <w:t xml:space="preserve">フレブルの愛称で知られる”フレンチブルドッグ”。寿命は？足腰に</w:t>
      </w:r>
      <w:r>
        <w:t xml:space="preserve"> ...</w:t>
      </w:r>
    </w:p>
    <w:p>
      <w:pPr>
        <w:pStyle w:val="BodyText"/>
      </w:pPr>
      <w:hyperlink r:id="rId85">
        <w:r>
          <w:rPr>
            <w:rStyle w:val="Hyperlink"/>
          </w:rPr>
          <w:t xml:space="preserve">https://www.woodtec.co.jp/products/lineup/flooring/fordog/column23/</w:t>
        </w:r>
      </w:hyperlink>
    </w:p>
    <w:p>
      <w:pPr>
        <w:pStyle w:val="BodyText"/>
      </w:pPr>
      <w:hyperlink r:id="rId53">
        <w:r>
          <w:rPr>
            <w:rStyle w:val="Hyperlink"/>
          </w:rPr>
          <w:t xml:space="preserve">[32]</w:t>
        </w:r>
      </w:hyperlink>
      <w:r>
        <w:t xml:space="preserve"> </w:t>
      </w:r>
      <w:r>
        <w:rPr>
          <w:rFonts w:hint="eastAsia"/>
        </w:rPr>
        <w:t xml:space="preserve">北海道犬はアイヌ民族と共に生きた天然記念物。その魅力と暮らし</w:t>
      </w:r>
      <w:r>
        <w:t xml:space="preserve"> ...</w:t>
      </w:r>
    </w:p>
    <w:p>
      <w:pPr>
        <w:pStyle w:val="BodyText"/>
      </w:pPr>
      <w:hyperlink r:id="rId86">
        <w:r>
          <w:rPr>
            <w:rStyle w:val="Hyperlink"/>
          </w:rPr>
          <w:t xml:space="preserve">https://www.petfamilyins.co.jp/pns/article/pfs202203v/</w:t>
        </w:r>
      </w:hyperlink>
    </w:p>
    <w:p>
      <w:pPr>
        <w:pStyle w:val="BodyText"/>
      </w:pPr>
      <w:hyperlink r:id="rId54">
        <w:r>
          <w:rPr>
            <w:rStyle w:val="Hyperlink"/>
          </w:rPr>
          <w:t xml:space="preserve">[33]</w:t>
        </w:r>
      </w:hyperlink>
      <w:r>
        <w:t xml:space="preserve"> </w:t>
      </w:r>
      <w:r>
        <w:rPr>
          <w:rFonts w:hint="eastAsia"/>
        </w:rPr>
        <w:t xml:space="preserve">四国犬の性格や特徴は？飼い方のコツや寿命などについて解説【獣</w:t>
      </w:r>
      <w:r>
        <w:t xml:space="preserve"> ...</w:t>
      </w:r>
    </w:p>
    <w:p>
      <w:pPr>
        <w:pStyle w:val="BodyText"/>
      </w:pPr>
      <w:hyperlink r:id="rId87">
        <w:r>
          <w:rPr>
            <w:rStyle w:val="Hyperlink"/>
          </w:rPr>
          <w:t xml:space="preserve">https://magazine.cainz.com/wanqol/articles/shikoku_inu</w:t>
        </w:r>
      </w:hyperlink>
    </w:p>
    <w:p>
      <w:pPr>
        <w:pStyle w:val="BodyText"/>
      </w:pPr>
      <w:hyperlink r:id="rId69">
        <w:r>
          <w:rPr>
            <w:rStyle w:val="Hyperlink"/>
          </w:rPr>
          <w:t xml:space="preserve">[47]</w:t>
        </w:r>
      </w:hyperlink>
      <w:r>
        <w:t xml:space="preserve"> </w:t>
      </w:r>
      <w:hyperlink r:id="rId69">
        <w:r>
          <w:rPr>
            <w:rStyle w:val="Hyperlink"/>
          </w:rPr>
          <w:t xml:space="preserve">[51]</w:t>
        </w:r>
      </w:hyperlink>
      <w:r>
        <w:t xml:space="preserve"> </w:t>
      </w:r>
      <w:r>
        <w:rPr>
          <w:rFonts w:hint="eastAsia"/>
        </w:rPr>
        <w:t xml:space="preserve">人気のミックス犬14選！</w:t>
      </w:r>
      <w:r>
        <w:t xml:space="preserve"> </w:t>
      </w:r>
      <w:r>
        <w:rPr>
          <w:rFonts w:hint="eastAsia"/>
        </w:rPr>
        <w:t xml:space="preserve">種類や性格、寿命について紹介｜みんなのブリーダー</w:t>
      </w:r>
    </w:p>
    <w:p>
      <w:pPr>
        <w:pStyle w:val="BodyText"/>
      </w:pPr>
      <w:hyperlink r:id="rId88">
        <w:r>
          <w:rPr>
            <w:rStyle w:val="Hyperlink"/>
          </w:rPr>
          <w:t xml:space="preserve">https://www.min-breeder.com/magazine/17044</w:t>
        </w:r>
      </w:hyperlink>
    </w:p>
    <w:p>
      <w:pPr>
        <w:pStyle w:val="BodyText"/>
      </w:pPr>
      <w:hyperlink r:id="rId71">
        <w:r>
          <w:rPr>
            <w:rStyle w:val="Hyperlink"/>
          </w:rPr>
          <w:t xml:space="preserve">[49]</w:t>
        </w:r>
      </w:hyperlink>
      <w:r>
        <w:t xml:space="preserve"> </w:t>
      </w:r>
      <w:r>
        <w:rPr>
          <w:rFonts w:hint="eastAsia"/>
        </w:rPr>
        <w:t xml:space="preserve">最新版！『人気犬種ランキング2025』</w:t>
      </w:r>
      <w:r>
        <w:t xml:space="preserve"> | </w:t>
      </w:r>
      <w:r>
        <w:rPr>
          <w:rFonts w:hint="eastAsia"/>
        </w:rPr>
        <w:t xml:space="preserve">アニコム損害保険株式会社のプレスリリース</w:t>
      </w:r>
    </w:p>
    <w:p>
      <w:pPr>
        <w:pStyle w:val="BodyText"/>
      </w:pPr>
      <w:hyperlink r:id="rId89">
        <w:r>
          <w:rPr>
            <w:rStyle w:val="Hyperlink"/>
          </w:rPr>
          <w:t xml:space="preserve">https://prtimes.jp/main/html/rd/p/000000180.000028421.html</w:t>
        </w:r>
      </w:hyperlink>
    </w:p>
    <w:p>
      <w:pPr>
        <w:pStyle w:val="BodyText"/>
      </w:pPr>
      <w:hyperlink r:id="rId72">
        <w:r>
          <w:rPr>
            <w:rStyle w:val="Hyperlink"/>
          </w:rPr>
          <w:t xml:space="preserve">[50]</w:t>
        </w:r>
      </w:hyperlink>
      <w:r>
        <w:t xml:space="preserve"> </w:t>
      </w:r>
      <w:r>
        <w:rPr>
          <w:rFonts w:hint="eastAsia"/>
        </w:rPr>
        <w:t xml:space="preserve">【2025年版】ミックス犬人気ランキングTOP20！特徴・選び方</w:t>
      </w:r>
      <w:r>
        <w:t xml:space="preserve"> ...</w:t>
      </w:r>
    </w:p>
    <w:p>
      <w:pPr>
        <w:pStyle w:val="BodyText"/>
      </w:pPr>
      <w:hyperlink r:id="rId90">
        <w:r>
          <w:rPr>
            <w:rStyle w:val="Hyperlink"/>
          </w:rPr>
          <w:t xml:space="preserve">https://aikenonline.jp/article/8464/</w:t>
        </w:r>
      </w:hyperlink>
    </w:p>
    <w:bookmarkEnd w:id="9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ja"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90" Target="https://aikenonline.jp/article/8464/" TargetMode="External" /><Relationship Type="http://schemas.openxmlformats.org/officeDocument/2006/relationships/hyperlink" Id="rId72" Target="https://aikenonline.jp/article/8464/#:~:text=2025%E5%B9%B4%E7%89%88%20%E3%83%9F%E3%83%83%E3%82%AF%E3%82%B9%E7%8A%AC%E4%BA%BA%E6%B0%97%E3%83%A9%E3%83%B3%E3%82%AD%E3%83%B3%E3%82%B0TOP20%EF%BC%81%E7%89%B9%E5%BE%B4%E3%83%BB%E9%81%B8%E3%81%B3%E6%96%B9%20,%E3%81%94%E8%87%AA%E8%BA%AB%E3%81%AE%E9%A3%BC%E8%82%B2%E7%B5%8C%E9%A8%93%E3%82%84%E7%94%9F%E6%B4%BB%E7%92%B0%E5%A2%83%E3%81%AB" TargetMode="External" /><Relationship Type="http://schemas.openxmlformats.org/officeDocument/2006/relationships/hyperlink" Id="rId87" Target="https://magazine.cainz.com/wanqol/articles/shikoku_inu" TargetMode="External" /><Relationship Type="http://schemas.openxmlformats.org/officeDocument/2006/relationships/hyperlink" Id="rId54" Target="https://magazine.cainz.com/wanqol/articles/shikoku_inu#:~:text=%E5%9B%9B%E5%9B%BD%E7%8A%AC%E3%81%AE%E6%80%A7%E6%A0%BC%E3%82%84%E7%89%B9%E5%BE%B4%E3%81%AF%EF%BC%9F%E9%A3%BC%E3%81%84%E6%96%B9%E3%81%AE%E3%82%B3%E3%83%84%E3%82%84%E5%AF%BF%E5%91%BD%E3%81%AA%E3%81%A9%E3%81%AB%E3%81%A4%E3%81%84%E3%81%A6%E8%A7%A3%E8%AA%AC%20%E7%8D%A3%20" TargetMode="External" /><Relationship Type="http://schemas.openxmlformats.org/officeDocument/2006/relationships/hyperlink" Id="rId89" Target="https://prtimes.jp/main/html/rd/p/000000180.000028421.html" TargetMode="External" /><Relationship Type="http://schemas.openxmlformats.org/officeDocument/2006/relationships/hyperlink" Id="rId71" Target="https://prtimes.jp/main/html/rd/p/000000180.000028421.html#:~:text=MIX%E7%8A%AC%E3%81%AF%E3%80%81%E4%B8%A1%E8%A6%AA%E3%81%8C%E5%90%8C%E3%81%98%E7%8A%AC%E7%A8%AE%E3%81%AE%E7%B5%84%E3%81%BF%E5%90%88%E3%82%8F%E3%81%9B%E3%81%A7%E3%82%82%E5%80%8B%E4%BD%93%E3%81%94%E3%81%A8%E3%81%AB%E7%95%B0%E3%81%AA%E3%82%8B%E5%AE%B9%E5%A7%BF%E3%81%8C%E9%AD%85%E5%8A%9B%E3%81%AE%E3%81%B2%E3%81%A8%E3%81%A4%E3%81%A7%E3%81%99%E3%80%82%20%E5%BD%93%E7%A4%BE%E3%81%8CMIX%E7%8A%AC%E3%81%AE%E9%A3%BC%E3%81%84%E4%B8%BB%E6%A7%98%E3%81%AB%E8%A1%8C%E3%81%A3%E3%81%9F%E3%82%A2%E3%83%B3%E3%82%B1%E3%83%BC%E3%83%88%E3%81%AB%E3%82%88%E3%82%8B%E3%81%A8%E3%80%81%E7%8A%AC%E7%A8%AE%E3%81%AE%E7%B5%84%E3%81%BF%E5%90%88%E3%82%8F%E3%81%9B%E3%81%A7%E6%9C%80%E3%82%82%E5%A4%9A%E3%81%8B%E3%81%A3%E3%81%9F%E3%81%AE%E3%81%AF%E3%80%81%E3%83%9E%E3%83%AB%E3%83%81%E3%83%BC%E3%82%BA%E3%81%A8%E3%83%88%E3%82%A4%E3%83%BB%E3%83%97%E3%83%BC%E3%83%89%E3%83%AB%E3%82%92%E4%B8%A1%E8%A6%AA%E3%81%AB%E6%8C%81%E3%81%A4%E3%80%8C%E3%83%9E%E3%83%AB%E3%83%97%E3%83%BC%EF%BC%8817" TargetMode="External" /><Relationship Type="http://schemas.openxmlformats.org/officeDocument/2006/relationships/hyperlink" Id="rId83" Target="https://team-animals.com/?p=1130" TargetMode="External" /><Relationship Type="http://schemas.openxmlformats.org/officeDocument/2006/relationships/hyperlink" Id="rId37" Target="https://team-animals.com/?p=1130#:~:text=%E3%82%B0%E3%83%AC%E3%83%BC%E3%83%88%E3%83%94%E3%83%AC%E3%83%8B%E3%83%BC%E3%82%BA%2010%E3%80%9C12%E6%AD%B3%20%E5%BF%83%E8%87%93%E3%83%BB%E9%96%A2%E7%AF%80%E3%82%B1%E3%82%A2%E3%81%8C%E5%BF%85%E9%A0%88%E3%80%82%20%E3%83%9F%E3%83%8B%E3%83%81%E3%83%A5%E3%82%A2%E3%82%B7%E3%83%A5%E3%83%8A%E3%82%A6%E3%82%B6%E3%83%BC%2012%E3%80%9C15%E6%AD%B3,%E5%B0%BF%E8%B7%AF%E7%96%BE%E6%82%A3%E3%81%AB%E6%B3%A8%E6%84%8F%E3%80%82%20%E3%82%A4%E3%82%BF%E3%83%AA%E3%82%A2%E3%83%B3%E3%82%B0%E3%83%AC%E3%83%BC%E3%83%8F%E3%82%A6%E3%83%B3%E3%83%89%2013%E3%80%9C15%E6%AD%B3%20%E5%B0%8F%E5%9E%8B%E3%81%A7%E9%95%B7%E5%AF%BF%E5%82%BE%E5%90%91%E3%80%82" TargetMode="External" /><Relationship Type="http://schemas.openxmlformats.org/officeDocument/2006/relationships/hyperlink" Id="rId31" Target="https://team-animals.com/?p=1130#:~:text=%E3%82%B5%E3%83%A2%E3%82%A8%E3%83%89%2012%E3%80%9C14%E6%AD%B3%20%E9%81%BA%E4%BC%9D%E7%9A%84%E3%81%AB%E4%B8%88%E5%A4%AB%E3%81%A0%E3%81%8C%E9%96%A2%E7%AF%80%E3%81%AB%E6%B3%A8%E6%84%8F%E3%80%82%20%E3%82%B0%E3%83%AC%E3%83%BC%E3%83%88%E3%83%94%E3%83%AC%E3%83%8B%E3%83%BC%E3%82%BA%2010%E3%80%9C12%E6%AD%B3,%E5%BF%83%E8%87%93%E3%83%BB%E9%96%A2%E7%AF%80%E3%82%B1%E3%82%A2%E3%81%8C%E5%BF%85%E9%A0%88%E3%80%82%20%E3%83%9F%E3%83%8B%E3%83%81%E3%83%A5%E3%82%A2%E3%82%B7%E3%83%A5%E3%83%8A%E3%82%A6%E3%82%B6%E3%83%BC%2012%E3%80%9C15%E6%AD%B3%20%E5%B0%BF%E8%B7%AF%E7%96%BE%E6%82%A3%E3%81%AB%E6%B3%A8%E6%84%8F%E3%80%82" TargetMode="External" /><Relationship Type="http://schemas.openxmlformats.org/officeDocument/2006/relationships/hyperlink" Id="rId77" Target="https://team-animals.com/?p=1130#:~:text=%E3%82%B7%E3%82%A7%E3%83%83%E3%83%88%E3%83%A9%E3%83%B3%E3%83%89%E3%82%B7%E3%83%BC%E3%83%97%E3%83%89%E3%83%83%E3%82%B0%2012%E3%80%9C14%E6%AD%B3%20%E7%9B%AE%E3%81%A8%E7%9A%AE%E8%86%9A%E3%81%AE%E7%96%BE%E6%82%A3%E3%81%AB%E6%B3%A8%E6%84%8F%E3%80%82%20%E3%82%B3%E3%83%BC%E3%82%AE%E3%83%BC%2012%E3%80%9C14%E6%AD%B3,7%E3%80%9C9%E6%AD%B3%20%E8%B6%85%E5%A4%A7%E5%9E%8B%E7%8A%AC%E3%81%A7%E8%80%81%E5%8C%96%E3%81%8C%E6%97%A9%E3%81%84%E3%80%82%20%E3%83%89%E3%83%BC%E3%83%99%E3%83%AB%E3%83%9E%E3%83%B3%2010%E3%80%9C12%E6%AD%B3%20%E5%BF%83%E7%96%BE%E6%82%A3%E3%81%AB%E6%B3%A8%E6%84%8F%E3%80%82" TargetMode="External" /><Relationship Type="http://schemas.openxmlformats.org/officeDocument/2006/relationships/hyperlink" Id="rId58" Target="https://team-animals.com/?p=1130#:~:text=%E3%82%B7%E3%82%A7%E3%83%83%E3%83%88%E3%83%A9%E3%83%B3%E3%83%89%E3%82%B7%E3%83%BC%E3%83%97%E3%83%89%E3%83%83%E3%82%B0%2012%E3%80%9C14%E6%AD%B3%20%E7%9B%AE%E3%81%A8%E7%9A%AE%E8%86%9A%E3%81%AE%E7%96%BE%E6%82%A3%E3%81%AB%E6%B3%A8%E6%84%8F%E3%80%82%20%E3%82%B3%E3%83%BC%E3%82%AE%E3%83%BC%2012%E3%80%9C14%E6%AD%B3,9%E3%80%9C12%E6%AD%B3%20%E7%9F%AD%E9%A0%AD%E7%A8%AE%E3%81%AE%E3%81%9F%E3%82%81%E5%91%BC%E5%90%B8%E5%99%A8%E7%96%BE%E6%82%A3%E3%81%8C%E5%A4%9A%E3%81%84%E3%80%82%20%E3%82%B7%E3%83%99%E3%83%AA%E3%82%A2%E3%83%B3%E3%83%8F%E3%82%B9%E3%82%AD%E3%83%BC%2011%E3%80%9C13%E6%AD%B3%20%E9%81%8B%E5%8B%95%E9%87%8F%E3%81%8C%E5%BF%85%E8%A6%81%E3%80%82" TargetMode="External" /><Relationship Type="http://schemas.openxmlformats.org/officeDocument/2006/relationships/hyperlink" Id="rId25" Target="https://team-animals.com/?p=1130#:~:text=%E3%82%B7%E3%83%BC%E3%82%BA%E3%83%BC%2012%E3%80%9C16%E6%AD%B3%20%E7%9B%AE%E3%83%BB%E7%9A%AE%E8%86%9A%E3%83%88%E3%83%A9%E3%83%96%E3%83%AB%E3%81%AB%E6%B3%A8%E6%84%8F%E3%80%82%20%E3%83%9D%E3%83%A1%E3%83%A9%E3%83%8B%E3%82%A2%E3%83%B3%2012%E3%80%9C15%E6%AD%B3,%E5%91%BC%E5%90%B8%E5%99%A8%E7%96%BE%E6%82%A3%E3%81%AE%E3%83%AA%E3%82%B9%E3%82%AF%E3%80%82%20%E3%83%9E%E3%83%AB%E3%83%81%E3%83%BC%E3%82%BA%2013%E3%80%9C15%E6%AD%B3%20%E9%96%A2%E7%AF%80%E3%83%BB%E5%BF%83%E8%87%93%E7%97%85%E3%81%AB%E6%B3%A8%E6%84%8F%E3%80%82" TargetMode="External" /><Relationship Type="http://schemas.openxmlformats.org/officeDocument/2006/relationships/hyperlink" Id="rId29" Target="https://team-animals.com/?p=1130#:~:text=%E3%83%88%E3%82%A4%E3%83%97%E3%83%BC%E3%83%89%E3%83%AB%2013%E3%80%9C16%E6%AD%B3%20%E8%B3%A2%E3%81%8F%E5%81%A5%E5%BA%B7%E3%80%82%E6%AD%AF%E3%81%AE%E3%82%B1%E3%82%A2%E3%81%8C%E5%AF%BF%E5%91%BD%E3%81%AB%E7%9B%B4%E7%B5%90%E3%80%82%20%E3%83%9F%E3%83%8B%E3%83%81%E3%83%A5%E3%82%A2%E3%83%80%E3%83%83%E3%82%AF%E3%82%B9%2013%E3%80%9C16%E6%AD%B3,12%E3%80%9C16%E6%AD%B3%20%E7%9B%AE%E3%83%BB%E7%9A%AE%E8%86%9A%E3%83%88%E3%83%A9%E3%83%96%E3%83%AB%E3%81%AB%E6%B3%A8%E6%84%8F%E3%80%82%20%E3%83%9D%E3%83%A1%E3%83%A9%E3%83%8B%E3%82%A2%E3%83%B3%2012%E3%80%9C15%E6%AD%B3%20%E5%91%BC%E5%90%B8%E5%99%A8%E7%96%BE%E6%82%A3%E3%81%AE%E3%83%AA%E3%82%B9%E3%82%AF%E3%80%82" TargetMode="External" /><Relationship Type="http://schemas.openxmlformats.org/officeDocument/2006/relationships/hyperlink" Id="rId49" Target="https://team-animals.com/?p=1130#:~:text=%E3%83%89%E3%83%BC%E3%83%99%E3%83%AB%E3%83%9E%E3%83%B3%2010%E3%80%9C12%E6%AD%B3%20%E5%BF%83%E7%96%BE%E6%82%A3%E3%81%AB%E6%B3%A8%E6%84%8F%E3%80%82%20%E3%83%9C%E3%83%BC%E3%83%80%E3%83%BC%E3%82%B3%E3%83%AA%E3%83%BC%2012%E3%80%9C15%E6%AD%B3,%E7%9F%A5%E8%83%BD%E3%81%8C%E9%AB%98%E3%81%8F%E9%81%8B%E5%8B%95%E9%87%8F%E3%82%82%E5%BF%85%E8%A6%81%E3%80%82%20%E3%83%9C%E3%82%AF%E3%82%B5%E3%83%BC%209%E3%80%9C12%E6%AD%B3%20%E8%85%AB%E7%98%8D%E3%83%AA%E3%82%B9%E3%82%AF%E3%81%8C%E9%AB%98%E3%81%84%E3%80%82" TargetMode="External" /><Relationship Type="http://schemas.openxmlformats.org/officeDocument/2006/relationships/hyperlink" Id="rId65" Target="https://team-animals.com/?p=1130#:~:text=%E3%83%90%E3%83%BC%E3%83%8B%E3%83%BC%E3%82%BA%E3%83%9E%E3%82%A6%E3%83%B3%E3%83%86%E3%83%B3%E3%83%89%E3%83%83%E3%82%B0%206%E3%80%9C9%E6%AD%B3%20%E8%85%AB%E7%98%8D%E7%99%BA%E7%94%9F%E7%8E%87%E3%81%8C%E9%AB%98%E3%81%84%E3%80%82%20%E3%82%B0%E3%83%AC%E3%83%BC%E3%83%88%E3%83%87%E3%83%BC%E3%83%B3%207%E3%80%9C9%E6%AD%B3,%E8%B6%85%E5%A4%A7%E5%9E%8B%E7%8A%AC%E3%81%A7%E8%80%81%E5%8C%96%E3%81%8C%E6%97%A9%E3%81%84%E3%80%82%20%E3%83%89%E3%83%BC%E3%83%99%E3%83%AB%E3%83%9E%E3%83%B3%2010%E3%80%9C12%E6%AD%B3%20%E5%BF%83%E7%96%BE%E6%82%A3%E3%81%AB%E6%B3%A8%E6%84%8F%E3%80%82" TargetMode="External" /><Relationship Type="http://schemas.openxmlformats.org/officeDocument/2006/relationships/hyperlink" Id="rId66" Target="https://team-animals.com/?p=1130#:~:text=%E3%83%90%E3%83%BC%E3%83%8B%E3%83%BC%E3%82%BA%E3%83%9E%E3%82%A6%E3%83%B3%E3%83%86%E3%83%B3%E3%83%89%E3%83%83%E3%82%B0%206%E3%80%9C9%E6%AD%B3%20%E8%85%AB%E7%98%8D%E7%99%BA%E7%94%9F%E7%8E%87%E3%81%8C%E9%AB%98%E3%81%84%E3%80%82%20%E3%82%B0%E3%83%AC%E3%83%BC%E3%83%88%E3%83%87%E3%83%BC%E3%83%B3%207%E3%80%9C9%E6%AD%B3,10%E3%80%9C12%E6%AD%B3%20%E5%BF%83%E7%96%BE%E6%82%A3%E3%81%AB%E6%B3%A8%E6%84%8F%E3%80%82%20%E3%83%9C%E3%83%BC%E3%83%80%E3%83%BC%E3%82%B3%E3%83%AA%E3%83%BC%2012%E3%80%9C15%E6%AD%B3%20%E7%9F%A5%E8%83%BD%E3%81%8C%E9%AB%98%E3%81%8F%E9%81%8B%E5%8B%95%E9%87%8F%E3%82%82%E5%BF%85%E8%A6%81%E3%80%82" TargetMode="External" /><Relationship Type="http://schemas.openxmlformats.org/officeDocument/2006/relationships/hyperlink" Id="rId63" Target="https://team-animals.com/?p=1130#:~:text=%E3%83%95%E3%83%AC%E3%83%B3%E3%83%81%E3%83%96%E3%83%AB%E3%83%89%E3%83%83%E3%82%B0%209%E3%80%9C12%E6%AD%B3%20%E7%9F%AD%E9%A0%AD%E7%A8%AE%E3%81%AE%E3%81%9F%E3%82%81%E5%91%BC%E5%90%B8%E5%99%A8%E7%96%BE%E6%82%A3%E3%81%8C%E5%A4%9A%E3%81%84%E3%80%82%20%E3%82%B7%E3%83%99%E3%83%AA%E3%82%A2%E3%83%B3%E3%83%8F%E3%82%B9%E3%82%AD%E3%83%BC%2011%E3%80%9C13%E6%AD%B3,10%E3%80%9C12%E6%AD%B3%20%E8%82%A5%E6%BA%80%E3%83%BB%E9%96%A2%E7%AF%80%E7%96%BE%E6%82%A3%E3%81%AB%E6%B3%A8%E6%84%8F%E3%80%82%20%E3%82%B4%E3%83%BC%E3%83%AB%E3%83%87%E3%83%B3%E3%83%AC%E3%83%88%E3%83%AA%E3%83%90%E3%83%BC%2010%E3%80%9C12%E6%AD%B3%20%E8%85%AB%E7%98%8D%E3%83%AA%E3%82%B9%E3%82%AF%E3%81%8C%E9%AB%98%E3%81%84%E3%80%82" TargetMode="External" /><Relationship Type="http://schemas.openxmlformats.org/officeDocument/2006/relationships/hyperlink" Id="rId44" Target="https://team-animals.com/?p=1130#:~:text=%E3%83%A8%E3%83%BC%E3%82%AF%E3%82%B7%E3%83%A3%E3%83%BC%E3%83%86%E3%83%AA%E3%82%A2%2013%E3%80%9C15%E6%AD%B3%20%E6%B0%97%E7%AE%A1%E8%99%9A%E8%84%B1%E3%81%AB%E6%B3%A8%E6%84%8F%E3%80%82%20%E3%83%93%E3%83%BC%E3%82%B0%E3%83%AB%2012%E3%80%9C15%E6%AD%B3,12%E3%80%9C14%E6%AD%B3%20%E7%9B%AE%E3%81%A8%E7%9A%AE%E8%86%9A%E3%81%AE%E7%96%BE%E6%82%A3%E3%81%AB%E6%B3%A8%E6%84%8F%E3%80%82%20%E3%82%B3%E3%83%BC%E3%82%AE%E3%83%BC%2012%E3%80%9C14%E6%AD%B3%20%E6%A4%8E%E9%96%93%E6%9D%BF%E3%83%98%E3%83%AB%E3%83%8B%E3%82%A2%E3%81%AB%E6%B3%A8%E6%84%8F%E3%80%82" TargetMode="External" /><Relationship Type="http://schemas.openxmlformats.org/officeDocument/2006/relationships/hyperlink" Id="rId61" Target="https://team-animals.com/?p=1130#:~:text=%E3%83%A9%E3%83%96%E3%83%A9%E3%83%89%E3%83%BC%E3%83%AB%E3%83%AC%E3%83%88%E3%83%AA%E3%83%90%E3%83%BC%2010%E3%80%9C12%E6%AD%B3%20%E8%82%A5%E6%BA%80%E3%83%BB%E9%96%A2%E7%AF%80%E7%96%BE%E6%82%A3%E3%81%AB%E6%B3%A8%E6%84%8F%E3%80%82%20%E3%82%B4%E3%83%BC%E3%83%AB%E3%83%87%E3%83%B3%E3%83%AC%E3%83%88%E3%83%AA%E3%83%90%E3%83%BC%2010%E3%80%9C12%E6%AD%B3,%E8%85%AB%E7%98%8D%E3%83%AA%E3%82%B9%E3%82%AF%E3%81%8C%E9%AB%98%E3%81%84%E3%80%82%20%E3%83%90%E3%83%BC%E3%83%8B%E3%83%BC%E3%82%BA%E3%83%9E%E3%82%A6%E3%83%B3%E3%83%86%E3%83%B3%E3%83%89%E3%83%83%E3%82%B0%206%E3%80%9C9%E6%AD%B3%20%E8%85%AB%E7%98%8D%E7%99%BA%E7%94%9F%E7%8E%87%E3%81%8C%E9%AB%98%E3%81%84%E3%80%82" TargetMode="External" /><Relationship Type="http://schemas.openxmlformats.org/officeDocument/2006/relationships/hyperlink" Id="rId64" Target="https://team-animals.com/?p=1130#:~:text=%E3%83%A9%E3%83%96%E3%83%A9%E3%83%89%E3%83%BC%E3%83%AB%E3%83%AC%E3%83%88%E3%83%AA%E3%83%90%E3%83%BC%2010%E3%80%9C12%E6%AD%B3%20%E8%82%A5%E6%BA%80%E3%83%BB%E9%96%A2%E7%AF%80%E7%96%BE%E6%82%A3%E3%81%AB%E6%B3%A8%E6%84%8F%E3%80%82%20%E3%82%B4%E3%83%BC%E3%83%AB%E3%83%87%E3%83%B3%E3%83%AC%E3%83%88%E3%83%AA%E3%83%90%E3%83%BC%2010%E3%80%9C12%E6%AD%B3,6%E3%80%9C9%E6%AD%B3%20%E8%85%AB%E7%98%8D%E7%99%BA%E7%94%9F%E7%8E%87%E3%81%8C%E9%AB%98%E3%81%84%E3%80%82%20%E3%82%B0%E3%83%AC%E3%83%BC%E3%83%88%E3%83%87%E3%83%BC%E3%83%B3%207%E3%80%9C9%E6%AD%B3%20%E8%B6%85%E5%A4%A7%E5%9E%8B%E7%8A%AC%E3%81%A7%E8%80%81%E5%8C%96%E3%81%8C%E6%97%A9%E3%81%84%E3%80%82" TargetMode="External" /><Relationship Type="http://schemas.openxmlformats.org/officeDocument/2006/relationships/hyperlink" Id="rId27" Target="https://team-animals.com/?p=1130#:~:text=%E6%9F%B4%E7%8A%AC%2012%E3%80%9C15%E6%AD%B3%20%E8%85%8E%E7%96%BE%E6%82%A3%E3%83%BB%E7%9A%AE%E8%86%9A%E7%97%85%E3%81%AB%E6%B3%A8%E6%84%8F%E3%80%82%20%E3%82%B8%E3%83%A3%E3%83%83%E3%82%AF%E3%83%A9%E3%83%83%E3%82%BB%E3%83%AB%E3%83%86%E3%83%AA%E3%82%A2%2013%E3%80%9C16%E6%AD%B3,%E9%81%8B%E5%8B%95%E9%87%8F%E3%81%8C%E5%AF%BF%E5%91%BD%E3%81%AB%E7%9B%B4%E7%B5%90%E3%80%82%20%E3%83%A8%E3%83%BC%E3%82%AF%E3%82%B7%E3%83%A3%E3%83%BC%E3%83%86%E3%83%AA%E3%82%A2%2013%E3%80%9C15%E6%AD%B3%20%E6%B0%97%E7%AE%A1%E8%99%9A%E8%84%B1%E3%81%AB%E6%B3%A8%E6%84%8F%E3%80%82" TargetMode="External" /><Relationship Type="http://schemas.openxmlformats.org/officeDocument/2006/relationships/hyperlink" Id="rId48" Target="https://team-animals.com/?p=1130#:~:text=%E6%9F%B4%E7%8A%AC%2012%E3%80%9C15%E6%AD%B3%20%E8%85%8E%E7%96%BE%E6%82%A3%E3%83%BB%E7%9A%AE%E8%86%9A%E7%97%85%E3%81%AB%E6%B3%A8%E6%84%8F%E3%80%82%20%E3%82%B8%E3%83%A3%E3%83%83%E3%82%AF%E3%83%A9%E3%83%83%E3%82%BB%E3%83%AB%E3%83%86%E3%83%AA%E3%82%A2%2013%E3%80%9C16%E6%AD%B3,13%E3%80%9C15%E6%AD%B3%20%E6%B0%97%E7%AE%A1%E8%99%9A%E8%84%B1%E3%81%AB%E6%B3%A8%E6%84%8F%E3%80%82%20%E3%83%93%E3%83%BC%E3%82%B0%E3%83%AB%2012%E3%80%9C15%E6%AD%B3%20%E8%80%B3%E7%96%BE%E6%82%A3%E3%81%8C%E5%A4%9A%E3%81%84%E3%80%82" TargetMode="External" /><Relationship Type="http://schemas.openxmlformats.org/officeDocument/2006/relationships/hyperlink" Id="rId56" Target="https://team-animals.com/?p=1130#:~:text=%E7%A7%8B%E7%94%B0%E7%8A%AC%2010%E3%80%9C13%E6%AD%B3%20%E5%A4%A7%E5%9E%8B%E7%8A%AC%E3%81%A8%E3%81%97%E3%81%A6%E3%81%AF%E6%A8%99%E6%BA%96%E7%9A%84%E3%80%82%20%E3%82%B5%E3%83%A2%E3%82%A8%E3%83%89%2012%E3%80%9C14%E6%AD%B3,%E9%81%BA%E4%BC%9D%E7%9A%84%E3%81%AB%E4%B8%88%E5%A4%AB%E3%81%A0%E3%81%8C%E9%96%A2%E7%AF%80%E3%81%AB%E6%B3%A8%E6%84%8F%E3%80%82%20%E3%82%B0%E3%83%AC%E3%83%BC%E3%83%88%E3%83%94%E3%83%AC%E3%83%8B%E3%83%BC%E3%82%BA%2010%E3%80%9C12%E6%AD%B3%20%E5%BF%83%E8%87%93%E3%83%BB%E9%96%A2%E7%AF%80%E3%82%B1%E3%82%A2%E3%81%8C%E5%BF%85%E9%A0%88%E3%80%82" TargetMode="External" /><Relationship Type="http://schemas.openxmlformats.org/officeDocument/2006/relationships/hyperlink" Id="rId73" Target="https://team-animals.com/?p=1130#:~:text=,%E6%B4%BB%E7%99%BA%E3%81%A7%E4%BB%A3%E8%AC%9D%E3%81%8C%E5%AE%89%E5%AE%9A%E3%81%97%E3%81%A6%E3%81%84%E3%82%8B" TargetMode="External" /><Relationship Type="http://schemas.openxmlformats.org/officeDocument/2006/relationships/hyperlink" Id="rId67" Target="https://team-animals.com/?p=1130#:~:text=,%E8%85%AB%E7%98%8D%E3%83%AA%E3%82%B9%E3%82%AF%E3%81%8C%E9%AB%98%E3%81%84%E7%8A%AC%E7%A8%AE" TargetMode="External" /><Relationship Type="http://schemas.openxmlformats.org/officeDocument/2006/relationships/hyperlink" Id="rId82" Target="https://www.anicom-page.com/hakusho/book/pdf/book_202412_2_5.pdf" TargetMode="External" /><Relationship Type="http://schemas.openxmlformats.org/officeDocument/2006/relationships/hyperlink" Id="rId38" Target="https://www.anicom-page.com/hakusho/book/pdf/book_202412_2_5.pdf#:~:text=%E3%82%A2%E3%83%A1%E3%83%AA%E3%82%AB%E3%83%B3%E3%83%BB%E3%82%B3%E3%83%83%E3%82%AB%E3%83%BC%E3%83%BB%E3%82%B9%E3%83%91%E3%83%8B%E3%82%A8%E3%83%AB%20%E4%B8%AD%E5%9E%8B%2013,8" TargetMode="External" /><Relationship Type="http://schemas.openxmlformats.org/officeDocument/2006/relationships/hyperlink" Id="rId47" Target="https://www.anicom-page.com/hakusho/book/pdf/book_202412_2_5.pdf#:~:text=%E3%82%A4%E3%82%BF%E3%83%AA%E3%82%A2%E3%83%B3%E3%83%BB%E3%82%B0%E3%83%AC%E3%83%BC%E3%83%8F%E3%82%A6%E3%83%B3%E3%83%89%20%E5%B0%8F%E5%9E%8B%2014,0" TargetMode="External" /><Relationship Type="http://schemas.openxmlformats.org/officeDocument/2006/relationships/hyperlink" Id="rId62" Target="https://www.anicom-page.com/hakusho/book/pdf/book_202412_2_5.pdf#:~:text=%E3%82%A6%E3%82%A7%E3%83%AB%E3%82%B7%E3%83%A5%E3%83%BB%E3%82%B3%E3%83%BC%E3%82%AE%E3%83%BC%E3%83%BB%E3%83%9A%E3%83%B3%E3%83%96%E3%83%AD%E3%83%BC%E3%82%AF%20%E4%B8%AD%E5%9E%8B%2012,6" TargetMode="External" /><Relationship Type="http://schemas.openxmlformats.org/officeDocument/2006/relationships/hyperlink" Id="rId40" Target="https://www.anicom-page.com/hakusho/book/pdf/book_202412_2_5.pdf#:~:text=%E3%82%A6%E3%82%A8%E3%82%B9%E3%83%88%E3%83%BB%E3%83%8F%E3%82%A4%E3%83%A9%E3%83%B3%E3%83%89%E3%83%BB%E3%83%9B%E3%83%AF%E3%82%A4%E3%83%88%E3%83%BB%E3%83%86%E3%83%AA%E3%82%A2%20%E5%B0%8F%E5%9E%8B%2013,7" TargetMode="External" /><Relationship Type="http://schemas.openxmlformats.org/officeDocument/2006/relationships/hyperlink" Id="rId34" Target="https://www.anicom-page.com/hakusho/book/pdf/book_202412_2_5.pdf#:~:text=%E3%82%AD%E3%83%A3%E3%83%90%E3%83%AA%E3%82%A2%E3%83%BB%E3%82%AD%E3%83%B3%E3%82%B0%E3%83%BB%E3%83%81%E3%83%A3%E3%83%BC%E3%83%AB%E3%82%BA%E3%83%BB%E3%82%B9%E3%83%91%E3%83%8B%E3%82%A8%E3%83%AB%20%E5%B0%8F%E5%9E%8B%2012,6" TargetMode="External" /><Relationship Type="http://schemas.openxmlformats.org/officeDocument/2006/relationships/hyperlink" Id="rId50" Target="https://www.anicom-page.com/hakusho/book/pdf/book_202412_2_5.pdf#:~:text=%E3%82%B7%E3%82%A7%E3%83%83%E3%83%88%E3%83%A9%E3%83%B3%E3%83%89%E3%83%BB%E3%82%B7%E3%83%BC%E3%83%97%E3%83%89%E3%83%83%E3%82%B0%20%E5%B0%8F%E5%9E%8B%2012,1" TargetMode="External" /><Relationship Type="http://schemas.openxmlformats.org/officeDocument/2006/relationships/hyperlink" Id="rId39" Target="https://www.anicom-page.com/hakusho/book/pdf/book_202412_2_5.pdf#:~:text=%E3%82%B7%E3%83%99%E3%83%AA%E3%82%A2%E3%83%B3%E3%83%8F%E3%82%B9%E3%82%AD%E3%83%BC%20%E5%A4%A7%E5%9E%8B%2011,1" TargetMode="External" /><Relationship Type="http://schemas.openxmlformats.org/officeDocument/2006/relationships/hyperlink" Id="rId51" Target="https://www.anicom-page.com/hakusho/book/pdf/book_202412_2_5.pdf#:~:text=%E3%82%B7%E3%83%99%E3%83%AA%E3%82%A2%E3%83%B3%E3%83%8F%E3%82%B9%E3%82%AD%E3%83%BC%20%E5%A4%A7%E5%9E%8B%2011,7" TargetMode="External" /><Relationship Type="http://schemas.openxmlformats.org/officeDocument/2006/relationships/hyperlink" Id="rId57" Target="https://www.anicom-page.com/hakusho/book/pdf/book_202412_2_5.pdf#:~:text=%E3%82%B9%E3%82%BF%E3%83%B3%E3%83%80%E3%83%BC%E3%83%89%E3%83%BB%E3%83%97%E3%83%BC%E3%83%89%E3%83%AB%20%E4%B8%AD%E5%9E%8B%2011,3" TargetMode="External" /><Relationship Type="http://schemas.openxmlformats.org/officeDocument/2006/relationships/hyperlink" Id="rId76" Target="https://www.anicom-page.com/hakusho/book/pdf/book_202412_2_5.pdf#:~:text=%E3%82%B9%E3%82%BF%E3%83%B3%E3%83%80%E3%83%BC%E3%83%89%E3%83%BB%E3%83%97%E3%83%BC%E3%83%89%E3%83%AB%20%E4%B8%AD%E5%9E%8B%2011,7" TargetMode="External" /><Relationship Type="http://schemas.openxmlformats.org/officeDocument/2006/relationships/hyperlink" Id="rId74" Target="https://www.anicom-page.com/hakusho/book/pdf/book_202412_2_5.pdf#:~:text=%E3%83%88%E3%82%A4%E3%83%BB%E3%83%97%E3%83%BC%E3%83%89%E3%83%AB%20%E5%B0%8F%E5%9E%8B%2015,1" TargetMode="External" /><Relationship Type="http://schemas.openxmlformats.org/officeDocument/2006/relationships/hyperlink" Id="rId55" Target="https://www.anicom-page.com/hakusho/book/pdf/book_202412_2_5.pdf#:~:text=%E3%83%90%E3%83%BC%E3%83%8B%E3%83%BC%E3%82%BA%E3%83%BB%E3%83%9E%E3%82%A6%E3%83%B3%E3%83%86%E3%83%B3%E3%83%BB%E3%83%89%E3%83%83%E3%82%B0%20%E5%A4%A7%E5%9E%8B%208,7" TargetMode="External" /><Relationship Type="http://schemas.openxmlformats.org/officeDocument/2006/relationships/hyperlink" Id="rId60" Target="https://www.anicom-page.com/hakusho/book/pdf/book_202412_2_5.pdf#:~:text=%E3%83%91%E3%83%94%E3%83%A8%E3%83%B3%20%E5%B0%8F%E5%9E%8B%2014,4" TargetMode="External" /><Relationship Type="http://schemas.openxmlformats.org/officeDocument/2006/relationships/hyperlink" Id="rId41" Target="https://www.anicom-page.com/hakusho/book/pdf/book_202412_2_5.pdf#:~:text=%E3%83%93%E3%83%BC%E3%82%B0%E3%83%AB%20%E4%B8%AD%E5%9E%8B%2013,3" TargetMode="External" /><Relationship Type="http://schemas.openxmlformats.org/officeDocument/2006/relationships/hyperlink" Id="rId28" Target="https://www.anicom-page.com/hakusho/book/pdf/book_202412_2_5.pdf#:~:text=%E3%83%95%E3%83%AC%E3%83%B3%E3%83%81%E3%83%BB%E3%83%96%E3%83%AB%E3%83%89%E3%83%83%E3%82%B0%20%E4%B8%AD%E5%9E%8B%2011,0" TargetMode="External" /><Relationship Type="http://schemas.openxmlformats.org/officeDocument/2006/relationships/hyperlink" Id="rId26" Target="https://www.anicom-page.com/hakusho/book/pdf/book_202412_2_5.pdf#:~:text=%E3%83%9F%E3%83%8B%E3%83%81%E3%83%A5%E3%82%A2%E3%83%BB%E3%82%B7%E3%83%A5%E3%83%8A%E3%82%A6%E3%82%B6%E3%83%BC%20%E5%B0%8F%E5%9E%8B%2013,1" TargetMode="External" /><Relationship Type="http://schemas.openxmlformats.org/officeDocument/2006/relationships/hyperlink" Id="rId45" Target="https://www.anicom-page.com/hakusho/book/pdf/book_202412_2_5.pdf#:~:text=%E3%83%9F%E3%83%8B%E3%83%81%E3%83%A5%E3%82%A2%E3%83%BB%E3%82%B7%E3%83%A5%E3%83%8A%E3%82%A6%E3%82%B6%E3%83%BC%20%E5%B0%8F%E5%9E%8B%2013,6" TargetMode="External" /><Relationship Type="http://schemas.openxmlformats.org/officeDocument/2006/relationships/hyperlink" Id="rId24" Target="https://www.anicom-page.com/hakusho/book/pdf/book_202412_2_5.pdf#:~:text=%E3%83%9F%E3%83%8B%E3%83%81%E3%83%A5%E3%82%A2%E3%83%BB%E3%83%80%E3%83%83%E3%82%AF%E3%82%B9%E3%83%95%E3%83%B3%E3%83%89%20%E5%B0%8F%E5%9E%8B%2014,6" TargetMode="External" /><Relationship Type="http://schemas.openxmlformats.org/officeDocument/2006/relationships/hyperlink" Id="rId32" Target="https://www.anicom-page.com/hakusho/book/pdf/book_202412_2_5.pdf#:~:text=%E3%83%A9%E3%83%96%E3%83%A9%E3%83%89%E3%83%BC%E3%83%AB%E3%83%BB%E3%83%AC%E3%83%88%E3%83%AA%E3%83%BC%E3%83%90%E3%83%BC%20%E5%A4%A7%E5%9E%8B%2012,3" TargetMode="External" /><Relationship Type="http://schemas.openxmlformats.org/officeDocument/2006/relationships/hyperlink" Id="rId75" Target="https://www.anicom-page.com/hakusho/book/pdf/book_202412_2_5.pdf#:~:text=%E3%83%A9%E3%83%96%E3%83%A9%E3%83%89%E3%83%BC%E3%83%AB%E3%83%BB%E3%83%AC%E3%83%88%E3%83%AA%E3%83%BC%E3%83%90%E3%83%BC%20%E5%A4%A7%E5%9E%8B%2012,4" TargetMode="External" /><Relationship Type="http://schemas.openxmlformats.org/officeDocument/2006/relationships/hyperlink" Id="rId36" Target="https://www.anicom-page.com/hakusho/book/pdf/book_202412_2_5.pdf#:~:text=%E6%B7%B7%E8%A1%80%E7%8A%AC%EF%BC%88%E4%BD%93%E9%87%8D%2010kg%20%E4%BB%A5%E4%B8%8A%2020kg%20%E6%9C%AA%E6%BA%80%EF%BC%89,0" TargetMode="External" /><Relationship Type="http://schemas.openxmlformats.org/officeDocument/2006/relationships/hyperlink" Id="rId35" Target="https://www.anicom-page.com/hakusho/book/pdf/book_202412_2_5.pdf#:~:text=%E6%B7%B7%E8%A1%80%E7%8A%AC%EF%BC%88%E4%BD%93%E9%87%8D%2010kg%20%E4%BB%A5%E4%B8%8A%2020kg%20%E6%9C%AA%E6%BA%80%EF%BC%89,5" TargetMode="External" /><Relationship Type="http://schemas.openxmlformats.org/officeDocument/2006/relationships/hyperlink" Id="rId52" Target="https://www.anicom-page.com/hakusho/book/pdf/book_202412_2_5.pdf#:~:text=%E6%B7%B7%E8%A1%80%E7%8A%AC%EF%BC%88%E4%BD%93%E9%87%8D20kg%E4%BB%A5%E4%B8%8A30kg%E6%9C%AA%E6%BA%80%EF%BC%89%20%E5%A4%A7%E5%9E%8B%2013,9" TargetMode="External" /><Relationship Type="http://schemas.openxmlformats.org/officeDocument/2006/relationships/hyperlink" Id="rId84" Target="https://www.breeder-navi.jp/column/knowledge/tips/dog-lifespan/" TargetMode="External" /><Relationship Type="http://schemas.openxmlformats.org/officeDocument/2006/relationships/hyperlink" Id="rId33" Target="https://www.breeder-navi.jp/column/knowledge/tips/dog-lifespan/#:~:text=%E3%83%81%E3%83%AF%E3%83%AF%2013,4%E6%AD%B3%20%E3%83%91%E3%82%B0%2012%EF%BD%9E15%E6%AD%B3" TargetMode="External" /><Relationship Type="http://schemas.openxmlformats.org/officeDocument/2006/relationships/hyperlink" Id="rId81" Target="https://www.min-breeder.com/magazine/14958" TargetMode="External" /><Relationship Type="http://schemas.openxmlformats.org/officeDocument/2006/relationships/hyperlink" Id="rId70" Target="https://www.min-breeder.com/magazine/14958#:~:text=%E3%80%96%E5%A4%A7%E3%81%8D%E3%81%95%E5%88%A5%EF%BC%88%E4%BD%93%E9%87%8D%EF%BC%89%EF%BC%8F%E3%83%9F%E3%83%83%E3%82%AF%E3%82%B9%E7%8A%AC%E3%81%AE%E5%B9%B3%E5%9D%87%E5%AF%BF%E5%91%BD%E3%80%97" TargetMode="External" /><Relationship Type="http://schemas.openxmlformats.org/officeDocument/2006/relationships/hyperlink" Id="rId21" Target="https://www.min-breeder.com/magazine/14958#:~:text=%E5%88%9D%E5%BF%83%E8%80%85%E3%81%A7%E3%82%82%E9%A3%BC%E3%81%84%E3%82%84%E3%81%99%E3%81%84%E3%81%93%E3%81%A8%E3%81%A7%E9%95%B7%E5%B9%B4%E4%BA%BA%E6%B0%97No" TargetMode="External" /><Relationship Type="http://schemas.openxmlformats.org/officeDocument/2006/relationships/hyperlink" Id="rId30" Target="https://www.min-breeder.com/magazine/14958#:~:text=Image%3A%20%E3%83%91%E3%83%94%E3%83%A8%E3%83%B3%20%E5%B9%B3%E5%9D%87%E5%AF%BF%E5%91%BD%E3%81%AE%E9%95%B7%E3%81%84%E7%8A%AC" TargetMode="External" /><Relationship Type="http://schemas.openxmlformats.org/officeDocument/2006/relationships/hyperlink" Id="rId23" Target="https://www.min-breeder.com/magazine/14958#:~:text=Image%3A%20%E3%83%9F%E3%83%8B%E3%83%81%E3%83%A5%E3%82%A2%E3%83%80%E3%83%83%E3%82%AF%E3%82%B9%E3%83%95%E3%83%B3%E3%83%89%20%E5%B9%B3%E5%9D%87%E5%AF%BF%E5%91%BD%E3%81%AE%E9%95%B7%E3%81%84%E7%8A%AC" TargetMode="External" /><Relationship Type="http://schemas.openxmlformats.org/officeDocument/2006/relationships/hyperlink" Id="rId43" Target="https://www.min-breeder.com/magazine/14958#:~:text=match%20at%20L1542%20%E6%97%A5%E6%9C%AC%E7%8A%AC%E3%82%92%E4%BB%A3%E8%A1%A8%E3%81%99%E3%82%8B%E6%9F%B4%E7%8A%AC%E3%82%82%E3%80%81%E6%AF%94%E8%BC%83%E7%9A%84%E7%97%85%E6%B0%97%E3%81%AB%E3%81%AF%E3%81%AA%E3%82%8A%E3%81%AB%E3%81%8F%E3%81%8F%E3%80%81%E9%95%B7%E7%94%9F%E3%81%8D%E3%81%99%E3%82%8B%E7%8A%AC%E3%81%A8%E3%81%84%E3%82%8F%E3%82%8C%E3%81%A6%E3%81%84%E3%81%BE%E3%81%99%E3%80%82%E5%B9%B3%E5%9D%87%E5%AF%BF%E5%91%BD%E3%81%AF14" TargetMode="External" /><Relationship Type="http://schemas.openxmlformats.org/officeDocument/2006/relationships/hyperlink" Id="rId22" Target="https://www.min-breeder.com/magazine/14958#:~:text=match%20at%20L2232%20%E5%85%AC%E8%AA%8D%E3%81%95%E3%82%8C%E3%81%A6%E3%81%84%E3%82%8B%E7%8A%AC%E7%A8%AE%E3%81%AE%E3%81%AA%E3%81%8B%E3%81%A7%E3%82%82%E3%81%A3%E3%81%A8%E3%82%82%E5%B0%8F%E3%81%95%E3%81%84%E3%83%81%E3%83%AF%E3%83%AF%E3%81%AF%E3%80%81%E5%B9%B3%E5%9D%87%E5%AF%BF%E5%91%BD13" TargetMode="External" /><Relationship Type="http://schemas.openxmlformats.org/officeDocument/2006/relationships/hyperlink" Id="rId88" Target="https://www.min-breeder.com/magazine/17044" TargetMode="External" /><Relationship Type="http://schemas.openxmlformats.org/officeDocument/2006/relationships/hyperlink" Id="rId69" Target="https://www.min-breeder.com/magazine/17044#:~:text=" TargetMode="External" /><Relationship Type="http://schemas.openxmlformats.org/officeDocument/2006/relationships/hyperlink" Id="rId86" Target="https://www.petfamilyins.co.jp/pns/article/pfs202203v/" TargetMode="External" /><Relationship Type="http://schemas.openxmlformats.org/officeDocument/2006/relationships/hyperlink" Id="rId53" Target="https://www.petfamilyins.co.jp/pns/article/pfs202203v/#:~:text=%E5%8C%97%E6%B5%B7%E9%81%93%E7%8A%AC%E3%81%AF%E3%82%A2%E3%82%A4%E3%83%8C%E6%B0%91%E6%97%8F%E3%81%A8%E5%85%B1%E3%81%AB%E7%94%9F%E3%81%8D%E3%81%9F%E5%A4%A9%E7%84%B6%E8%A8%98%E5%BF%B5%E7%89%A9%E3%80%82%E3%81%9D%E3%81%AE%E9%AD%85%E5%8A%9B%E3%81%A8%E6%9A%AE%E3%82%89%E3%81%97%20" TargetMode="External" /><Relationship Type="http://schemas.openxmlformats.org/officeDocument/2006/relationships/hyperlink" Id="rId85" Target="https://www.woodtec.co.jp/products/lineup/flooring/fordog/column23/" TargetMode="External" /><Relationship Type="http://schemas.openxmlformats.org/officeDocument/2006/relationships/hyperlink" Id="rId46" Target="https://www.woodtec.co.jp/products/lineup/flooring/fordog/column23/#:~:text=%E3%83%95%E3%83%AC%E3%83%B3%E3%83%81%E3%83%96%E3%83%AB%E3%83%89%E3%83%83%E3%82%B0%E3%81%AE%E5%AF%BF%E5%91%BD%E3%81%AF%E7%B4%8410%EF%BD%9E14%E5%B9%B4%E3%81%A8%E3%80%81%E5%90%8C%E7%A8%8B%E5%BA%A6%E3%81%AE%E5%A4%A7%E3%81%8D%E3%81%95%E3%81%AE%E7%8A%AC%E3%81%AB%E6%AF%94%E3%81%B9%E3%82%8B%E3%81%A8%E6%AF%94%E8%BC%83%E7%9A%84%E7%9F%AD%E3%82%81%E3%80%82%E7%9F%AD%E9%A0%AD%E7%A8%AE%E3%82%86%E3%81%88%E3%81%AB%E5%91%BC%E5%90%B8%E5%99%A8%E3%81%AE%E7%97%85%E6%B0%97%E3%82%84%E7%86%B1%E4%B8%AD%E7%97%87%E3%81%AE%E3%83%AA%E3%82%B9%E3%82%AF%E3%81%8C%E9%AB%98%E3%81%84%E3%81%93%E3%81%A8%E3%80%81%E8%85%AB%E7%98%8D%E3%81%8C%E3%81%A7%E3%81%8D%E3%82%84%E3%81%99%E3%81%84%E3%81%93%E3%81%A8%E3%82%82%E7%9F%AD%20%E5%91%BD%E3%81%AE%20" TargetMode="External" /></Relationships>
</file>

<file path=word/_rels/footnotes.xml.rels><?xml version="1.0" encoding="UTF-8"?><Relationships xmlns="http://schemas.openxmlformats.org/package/2006/relationships"><Relationship Type="http://schemas.openxmlformats.org/officeDocument/2006/relationships/hyperlink" Id="rId90" Target="https://aikenonline.jp/article/8464/" TargetMode="External" /><Relationship Type="http://schemas.openxmlformats.org/officeDocument/2006/relationships/hyperlink" Id="rId72" Target="https://aikenonline.jp/article/8464/#:~:text=2025%E5%B9%B4%E7%89%88%20%E3%83%9F%E3%83%83%E3%82%AF%E3%82%B9%E7%8A%AC%E4%BA%BA%E6%B0%97%E3%83%A9%E3%83%B3%E3%82%AD%E3%83%B3%E3%82%B0TOP20%EF%BC%81%E7%89%B9%E5%BE%B4%E3%83%BB%E9%81%B8%E3%81%B3%E6%96%B9%20,%E3%81%94%E8%87%AA%E8%BA%AB%E3%81%AE%E9%A3%BC%E8%82%B2%E7%B5%8C%E9%A8%93%E3%82%84%E7%94%9F%E6%B4%BB%E7%92%B0%E5%A2%83%E3%81%AB" TargetMode="External" /><Relationship Type="http://schemas.openxmlformats.org/officeDocument/2006/relationships/hyperlink" Id="rId87" Target="https://magazine.cainz.com/wanqol/articles/shikoku_inu" TargetMode="External" /><Relationship Type="http://schemas.openxmlformats.org/officeDocument/2006/relationships/hyperlink" Id="rId54" Target="https://magazine.cainz.com/wanqol/articles/shikoku_inu#:~:text=%E5%9B%9B%E5%9B%BD%E7%8A%AC%E3%81%AE%E6%80%A7%E6%A0%BC%E3%82%84%E7%89%B9%E5%BE%B4%E3%81%AF%EF%BC%9F%E9%A3%BC%E3%81%84%E6%96%B9%E3%81%AE%E3%82%B3%E3%83%84%E3%82%84%E5%AF%BF%E5%91%BD%E3%81%AA%E3%81%A9%E3%81%AB%E3%81%A4%E3%81%84%E3%81%A6%E8%A7%A3%E8%AA%AC%20%E7%8D%A3%20" TargetMode="External" /><Relationship Type="http://schemas.openxmlformats.org/officeDocument/2006/relationships/hyperlink" Id="rId89" Target="https://prtimes.jp/main/html/rd/p/000000180.000028421.html" TargetMode="External" /><Relationship Type="http://schemas.openxmlformats.org/officeDocument/2006/relationships/hyperlink" Id="rId71" Target="https://prtimes.jp/main/html/rd/p/000000180.000028421.html#:~:text=MIX%E7%8A%AC%E3%81%AF%E3%80%81%E4%B8%A1%E8%A6%AA%E3%81%8C%E5%90%8C%E3%81%98%E7%8A%AC%E7%A8%AE%E3%81%AE%E7%B5%84%E3%81%BF%E5%90%88%E3%82%8F%E3%81%9B%E3%81%A7%E3%82%82%E5%80%8B%E4%BD%93%E3%81%94%E3%81%A8%E3%81%AB%E7%95%B0%E3%81%AA%E3%82%8B%E5%AE%B9%E5%A7%BF%E3%81%8C%E9%AD%85%E5%8A%9B%E3%81%AE%E3%81%B2%E3%81%A8%E3%81%A4%E3%81%A7%E3%81%99%E3%80%82%20%E5%BD%93%E7%A4%BE%E3%81%8CMIX%E7%8A%AC%E3%81%AE%E9%A3%BC%E3%81%84%E4%B8%BB%E6%A7%98%E3%81%AB%E8%A1%8C%E3%81%A3%E3%81%9F%E3%82%A2%E3%83%B3%E3%82%B1%E3%83%BC%E3%83%88%E3%81%AB%E3%82%88%E3%82%8B%E3%81%A8%E3%80%81%E7%8A%AC%E7%A8%AE%E3%81%AE%E7%B5%84%E3%81%BF%E5%90%88%E3%82%8F%E3%81%9B%E3%81%A7%E6%9C%80%E3%82%82%E5%A4%9A%E3%81%8B%E3%81%A3%E3%81%9F%E3%81%AE%E3%81%AF%E3%80%81%E3%83%9E%E3%83%AB%E3%83%81%E3%83%BC%E3%82%BA%E3%81%A8%E3%83%88%E3%82%A4%E3%83%BB%E3%83%97%E3%83%BC%E3%83%89%E3%83%AB%E3%82%92%E4%B8%A1%E8%A6%AA%E3%81%AB%E6%8C%81%E3%81%A4%E3%80%8C%E3%83%9E%E3%83%AB%E3%83%97%E3%83%BC%EF%BC%8817" TargetMode="External" /><Relationship Type="http://schemas.openxmlformats.org/officeDocument/2006/relationships/hyperlink" Id="rId83" Target="https://team-animals.com/?p=1130" TargetMode="External" /><Relationship Type="http://schemas.openxmlformats.org/officeDocument/2006/relationships/hyperlink" Id="rId37" Target="https://team-animals.com/?p=1130#:~:text=%E3%82%B0%E3%83%AC%E3%83%BC%E3%83%88%E3%83%94%E3%83%AC%E3%83%8B%E3%83%BC%E3%82%BA%2010%E3%80%9C12%E6%AD%B3%20%E5%BF%83%E8%87%93%E3%83%BB%E9%96%A2%E7%AF%80%E3%82%B1%E3%82%A2%E3%81%8C%E5%BF%85%E9%A0%88%E3%80%82%20%E3%83%9F%E3%83%8B%E3%83%81%E3%83%A5%E3%82%A2%E3%82%B7%E3%83%A5%E3%83%8A%E3%82%A6%E3%82%B6%E3%83%BC%2012%E3%80%9C15%E6%AD%B3,%E5%B0%BF%E8%B7%AF%E7%96%BE%E6%82%A3%E3%81%AB%E6%B3%A8%E6%84%8F%E3%80%82%20%E3%82%A4%E3%82%BF%E3%83%AA%E3%82%A2%E3%83%B3%E3%82%B0%E3%83%AC%E3%83%BC%E3%83%8F%E3%82%A6%E3%83%B3%E3%83%89%2013%E3%80%9C15%E6%AD%B3%20%E5%B0%8F%E5%9E%8B%E3%81%A7%E9%95%B7%E5%AF%BF%E5%82%BE%E5%90%91%E3%80%82" TargetMode="External" /><Relationship Type="http://schemas.openxmlformats.org/officeDocument/2006/relationships/hyperlink" Id="rId31" Target="https://team-animals.com/?p=1130#:~:text=%E3%82%B5%E3%83%A2%E3%82%A8%E3%83%89%2012%E3%80%9C14%E6%AD%B3%20%E9%81%BA%E4%BC%9D%E7%9A%84%E3%81%AB%E4%B8%88%E5%A4%AB%E3%81%A0%E3%81%8C%E9%96%A2%E7%AF%80%E3%81%AB%E6%B3%A8%E6%84%8F%E3%80%82%20%E3%82%B0%E3%83%AC%E3%83%BC%E3%83%88%E3%83%94%E3%83%AC%E3%83%8B%E3%83%BC%E3%82%BA%2010%E3%80%9C12%E6%AD%B3,%E5%BF%83%E8%87%93%E3%83%BB%E9%96%A2%E7%AF%80%E3%82%B1%E3%82%A2%E3%81%8C%E5%BF%85%E9%A0%88%E3%80%82%20%E3%83%9F%E3%83%8B%E3%83%81%E3%83%A5%E3%82%A2%E3%82%B7%E3%83%A5%E3%83%8A%E3%82%A6%E3%82%B6%E3%83%BC%2012%E3%80%9C15%E6%AD%B3%20%E5%B0%BF%E8%B7%AF%E7%96%BE%E6%82%A3%E3%81%AB%E6%B3%A8%E6%84%8F%E3%80%82" TargetMode="External" /><Relationship Type="http://schemas.openxmlformats.org/officeDocument/2006/relationships/hyperlink" Id="rId77" Target="https://team-animals.com/?p=1130#:~:text=%E3%82%B7%E3%82%A7%E3%83%83%E3%83%88%E3%83%A9%E3%83%B3%E3%83%89%E3%82%B7%E3%83%BC%E3%83%97%E3%83%89%E3%83%83%E3%82%B0%2012%E3%80%9C14%E6%AD%B3%20%E7%9B%AE%E3%81%A8%E7%9A%AE%E8%86%9A%E3%81%AE%E7%96%BE%E6%82%A3%E3%81%AB%E6%B3%A8%E6%84%8F%E3%80%82%20%E3%82%B3%E3%83%BC%E3%82%AE%E3%83%BC%2012%E3%80%9C14%E6%AD%B3,7%E3%80%9C9%E6%AD%B3%20%E8%B6%85%E5%A4%A7%E5%9E%8B%E7%8A%AC%E3%81%A7%E8%80%81%E5%8C%96%E3%81%8C%E6%97%A9%E3%81%84%E3%80%82%20%E3%83%89%E3%83%BC%E3%83%99%E3%83%AB%E3%83%9E%E3%83%B3%2010%E3%80%9C12%E6%AD%B3%20%E5%BF%83%E7%96%BE%E6%82%A3%E3%81%AB%E6%B3%A8%E6%84%8F%E3%80%82" TargetMode="External" /><Relationship Type="http://schemas.openxmlformats.org/officeDocument/2006/relationships/hyperlink" Id="rId58" Target="https://team-animals.com/?p=1130#:~:text=%E3%82%B7%E3%82%A7%E3%83%83%E3%83%88%E3%83%A9%E3%83%B3%E3%83%89%E3%82%B7%E3%83%BC%E3%83%97%E3%83%89%E3%83%83%E3%82%B0%2012%E3%80%9C14%E6%AD%B3%20%E7%9B%AE%E3%81%A8%E7%9A%AE%E8%86%9A%E3%81%AE%E7%96%BE%E6%82%A3%E3%81%AB%E6%B3%A8%E6%84%8F%E3%80%82%20%E3%82%B3%E3%83%BC%E3%82%AE%E3%83%BC%2012%E3%80%9C14%E6%AD%B3,9%E3%80%9C12%E6%AD%B3%20%E7%9F%AD%E9%A0%AD%E7%A8%AE%E3%81%AE%E3%81%9F%E3%82%81%E5%91%BC%E5%90%B8%E5%99%A8%E7%96%BE%E6%82%A3%E3%81%8C%E5%A4%9A%E3%81%84%E3%80%82%20%E3%82%B7%E3%83%99%E3%83%AA%E3%82%A2%E3%83%B3%E3%83%8F%E3%82%B9%E3%82%AD%E3%83%BC%2011%E3%80%9C13%E6%AD%B3%20%E9%81%8B%E5%8B%95%E9%87%8F%E3%81%8C%E5%BF%85%E8%A6%81%E3%80%82" TargetMode="External" /><Relationship Type="http://schemas.openxmlformats.org/officeDocument/2006/relationships/hyperlink" Id="rId25" Target="https://team-animals.com/?p=1130#:~:text=%E3%82%B7%E3%83%BC%E3%82%BA%E3%83%BC%2012%E3%80%9C16%E6%AD%B3%20%E7%9B%AE%E3%83%BB%E7%9A%AE%E8%86%9A%E3%83%88%E3%83%A9%E3%83%96%E3%83%AB%E3%81%AB%E6%B3%A8%E6%84%8F%E3%80%82%20%E3%83%9D%E3%83%A1%E3%83%A9%E3%83%8B%E3%82%A2%E3%83%B3%2012%E3%80%9C15%E6%AD%B3,%E5%91%BC%E5%90%B8%E5%99%A8%E7%96%BE%E6%82%A3%E3%81%AE%E3%83%AA%E3%82%B9%E3%82%AF%E3%80%82%20%E3%83%9E%E3%83%AB%E3%83%81%E3%83%BC%E3%82%BA%2013%E3%80%9C15%E6%AD%B3%20%E9%96%A2%E7%AF%80%E3%83%BB%E5%BF%83%E8%87%93%E7%97%85%E3%81%AB%E6%B3%A8%E6%84%8F%E3%80%82" TargetMode="External" /><Relationship Type="http://schemas.openxmlformats.org/officeDocument/2006/relationships/hyperlink" Id="rId29" Target="https://team-animals.com/?p=1130#:~:text=%E3%83%88%E3%82%A4%E3%83%97%E3%83%BC%E3%83%89%E3%83%AB%2013%E3%80%9C16%E6%AD%B3%20%E8%B3%A2%E3%81%8F%E5%81%A5%E5%BA%B7%E3%80%82%E6%AD%AF%E3%81%AE%E3%82%B1%E3%82%A2%E3%81%8C%E5%AF%BF%E5%91%BD%E3%81%AB%E7%9B%B4%E7%B5%90%E3%80%82%20%E3%83%9F%E3%83%8B%E3%83%81%E3%83%A5%E3%82%A2%E3%83%80%E3%83%83%E3%82%AF%E3%82%B9%2013%E3%80%9C16%E6%AD%B3,12%E3%80%9C16%E6%AD%B3%20%E7%9B%AE%E3%83%BB%E7%9A%AE%E8%86%9A%E3%83%88%E3%83%A9%E3%83%96%E3%83%AB%E3%81%AB%E6%B3%A8%E6%84%8F%E3%80%82%20%E3%83%9D%E3%83%A1%E3%83%A9%E3%83%8B%E3%82%A2%E3%83%B3%2012%E3%80%9C15%E6%AD%B3%20%E5%91%BC%E5%90%B8%E5%99%A8%E7%96%BE%E6%82%A3%E3%81%AE%E3%83%AA%E3%82%B9%E3%82%AF%E3%80%82" TargetMode="External" /><Relationship Type="http://schemas.openxmlformats.org/officeDocument/2006/relationships/hyperlink" Id="rId49" Target="https://team-animals.com/?p=1130#:~:text=%E3%83%89%E3%83%BC%E3%83%99%E3%83%AB%E3%83%9E%E3%83%B3%2010%E3%80%9C12%E6%AD%B3%20%E5%BF%83%E7%96%BE%E6%82%A3%E3%81%AB%E6%B3%A8%E6%84%8F%E3%80%82%20%E3%83%9C%E3%83%BC%E3%83%80%E3%83%BC%E3%82%B3%E3%83%AA%E3%83%BC%2012%E3%80%9C15%E6%AD%B3,%E7%9F%A5%E8%83%BD%E3%81%8C%E9%AB%98%E3%81%8F%E9%81%8B%E5%8B%95%E9%87%8F%E3%82%82%E5%BF%85%E8%A6%81%E3%80%82%20%E3%83%9C%E3%82%AF%E3%82%B5%E3%83%BC%209%E3%80%9C12%E6%AD%B3%20%E8%85%AB%E7%98%8D%E3%83%AA%E3%82%B9%E3%82%AF%E3%81%8C%E9%AB%98%E3%81%84%E3%80%82" TargetMode="External" /><Relationship Type="http://schemas.openxmlformats.org/officeDocument/2006/relationships/hyperlink" Id="rId65" Target="https://team-animals.com/?p=1130#:~:text=%E3%83%90%E3%83%BC%E3%83%8B%E3%83%BC%E3%82%BA%E3%83%9E%E3%82%A6%E3%83%B3%E3%83%86%E3%83%B3%E3%83%89%E3%83%83%E3%82%B0%206%E3%80%9C9%E6%AD%B3%20%E8%85%AB%E7%98%8D%E7%99%BA%E7%94%9F%E7%8E%87%E3%81%8C%E9%AB%98%E3%81%84%E3%80%82%20%E3%82%B0%E3%83%AC%E3%83%BC%E3%83%88%E3%83%87%E3%83%BC%E3%83%B3%207%E3%80%9C9%E6%AD%B3,%E8%B6%85%E5%A4%A7%E5%9E%8B%E7%8A%AC%E3%81%A7%E8%80%81%E5%8C%96%E3%81%8C%E6%97%A9%E3%81%84%E3%80%82%20%E3%83%89%E3%83%BC%E3%83%99%E3%83%AB%E3%83%9E%E3%83%B3%2010%E3%80%9C12%E6%AD%B3%20%E5%BF%83%E7%96%BE%E6%82%A3%E3%81%AB%E6%B3%A8%E6%84%8F%E3%80%82" TargetMode="External" /><Relationship Type="http://schemas.openxmlformats.org/officeDocument/2006/relationships/hyperlink" Id="rId66" Target="https://team-animals.com/?p=1130#:~:text=%E3%83%90%E3%83%BC%E3%83%8B%E3%83%BC%E3%82%BA%E3%83%9E%E3%82%A6%E3%83%B3%E3%83%86%E3%83%B3%E3%83%89%E3%83%83%E3%82%B0%206%E3%80%9C9%E6%AD%B3%20%E8%85%AB%E7%98%8D%E7%99%BA%E7%94%9F%E7%8E%87%E3%81%8C%E9%AB%98%E3%81%84%E3%80%82%20%E3%82%B0%E3%83%AC%E3%83%BC%E3%83%88%E3%83%87%E3%83%BC%E3%83%B3%207%E3%80%9C9%E6%AD%B3,10%E3%80%9C12%E6%AD%B3%20%E5%BF%83%E7%96%BE%E6%82%A3%E3%81%AB%E6%B3%A8%E6%84%8F%E3%80%82%20%E3%83%9C%E3%83%BC%E3%83%80%E3%83%BC%E3%82%B3%E3%83%AA%E3%83%BC%2012%E3%80%9C15%E6%AD%B3%20%E7%9F%A5%E8%83%BD%E3%81%8C%E9%AB%98%E3%81%8F%E9%81%8B%E5%8B%95%E9%87%8F%E3%82%82%E5%BF%85%E8%A6%81%E3%80%82" TargetMode="External" /><Relationship Type="http://schemas.openxmlformats.org/officeDocument/2006/relationships/hyperlink" Id="rId63" Target="https://team-animals.com/?p=1130#:~:text=%E3%83%95%E3%83%AC%E3%83%B3%E3%83%81%E3%83%96%E3%83%AB%E3%83%89%E3%83%83%E3%82%B0%209%E3%80%9C12%E6%AD%B3%20%E7%9F%AD%E9%A0%AD%E7%A8%AE%E3%81%AE%E3%81%9F%E3%82%81%E5%91%BC%E5%90%B8%E5%99%A8%E7%96%BE%E6%82%A3%E3%81%8C%E5%A4%9A%E3%81%84%E3%80%82%20%E3%82%B7%E3%83%99%E3%83%AA%E3%82%A2%E3%83%B3%E3%83%8F%E3%82%B9%E3%82%AD%E3%83%BC%2011%E3%80%9C13%E6%AD%B3,10%E3%80%9C12%E6%AD%B3%20%E8%82%A5%E6%BA%80%E3%83%BB%E9%96%A2%E7%AF%80%E7%96%BE%E6%82%A3%E3%81%AB%E6%B3%A8%E6%84%8F%E3%80%82%20%E3%82%B4%E3%83%BC%E3%83%AB%E3%83%87%E3%83%B3%E3%83%AC%E3%83%88%E3%83%AA%E3%83%90%E3%83%BC%2010%E3%80%9C12%E6%AD%B3%20%E8%85%AB%E7%98%8D%E3%83%AA%E3%82%B9%E3%82%AF%E3%81%8C%E9%AB%98%E3%81%84%E3%80%82" TargetMode="External" /><Relationship Type="http://schemas.openxmlformats.org/officeDocument/2006/relationships/hyperlink" Id="rId44" Target="https://team-animals.com/?p=1130#:~:text=%E3%83%A8%E3%83%BC%E3%82%AF%E3%82%B7%E3%83%A3%E3%83%BC%E3%83%86%E3%83%AA%E3%82%A2%2013%E3%80%9C15%E6%AD%B3%20%E6%B0%97%E7%AE%A1%E8%99%9A%E8%84%B1%E3%81%AB%E6%B3%A8%E6%84%8F%E3%80%82%20%E3%83%93%E3%83%BC%E3%82%B0%E3%83%AB%2012%E3%80%9C15%E6%AD%B3,12%E3%80%9C14%E6%AD%B3%20%E7%9B%AE%E3%81%A8%E7%9A%AE%E8%86%9A%E3%81%AE%E7%96%BE%E6%82%A3%E3%81%AB%E6%B3%A8%E6%84%8F%E3%80%82%20%E3%82%B3%E3%83%BC%E3%82%AE%E3%83%BC%2012%E3%80%9C14%E6%AD%B3%20%E6%A4%8E%E9%96%93%E6%9D%BF%E3%83%98%E3%83%AB%E3%83%8B%E3%82%A2%E3%81%AB%E6%B3%A8%E6%84%8F%E3%80%82" TargetMode="External" /><Relationship Type="http://schemas.openxmlformats.org/officeDocument/2006/relationships/hyperlink" Id="rId61" Target="https://team-animals.com/?p=1130#:~:text=%E3%83%A9%E3%83%96%E3%83%A9%E3%83%89%E3%83%BC%E3%83%AB%E3%83%AC%E3%83%88%E3%83%AA%E3%83%90%E3%83%BC%2010%E3%80%9C12%E6%AD%B3%20%E8%82%A5%E6%BA%80%E3%83%BB%E9%96%A2%E7%AF%80%E7%96%BE%E6%82%A3%E3%81%AB%E6%B3%A8%E6%84%8F%E3%80%82%20%E3%82%B4%E3%83%BC%E3%83%AB%E3%83%87%E3%83%B3%E3%83%AC%E3%83%88%E3%83%AA%E3%83%90%E3%83%BC%2010%E3%80%9C12%E6%AD%B3,%E8%85%AB%E7%98%8D%E3%83%AA%E3%82%B9%E3%82%AF%E3%81%8C%E9%AB%98%E3%81%84%E3%80%82%20%E3%83%90%E3%83%BC%E3%83%8B%E3%83%BC%E3%82%BA%E3%83%9E%E3%82%A6%E3%83%B3%E3%83%86%E3%83%B3%E3%83%89%E3%83%83%E3%82%B0%206%E3%80%9C9%E6%AD%B3%20%E8%85%AB%E7%98%8D%E7%99%BA%E7%94%9F%E7%8E%87%E3%81%8C%E9%AB%98%E3%81%84%E3%80%82" TargetMode="External" /><Relationship Type="http://schemas.openxmlformats.org/officeDocument/2006/relationships/hyperlink" Id="rId64" Target="https://team-animals.com/?p=1130#:~:text=%E3%83%A9%E3%83%96%E3%83%A9%E3%83%89%E3%83%BC%E3%83%AB%E3%83%AC%E3%83%88%E3%83%AA%E3%83%90%E3%83%BC%2010%E3%80%9C12%E6%AD%B3%20%E8%82%A5%E6%BA%80%E3%83%BB%E9%96%A2%E7%AF%80%E7%96%BE%E6%82%A3%E3%81%AB%E6%B3%A8%E6%84%8F%E3%80%82%20%E3%82%B4%E3%83%BC%E3%83%AB%E3%83%87%E3%83%B3%E3%83%AC%E3%83%88%E3%83%AA%E3%83%90%E3%83%BC%2010%E3%80%9C12%E6%AD%B3,6%E3%80%9C9%E6%AD%B3%20%E8%85%AB%E7%98%8D%E7%99%BA%E7%94%9F%E7%8E%87%E3%81%8C%E9%AB%98%E3%81%84%E3%80%82%20%E3%82%B0%E3%83%AC%E3%83%BC%E3%83%88%E3%83%87%E3%83%BC%E3%83%B3%207%E3%80%9C9%E6%AD%B3%20%E8%B6%85%E5%A4%A7%E5%9E%8B%E7%8A%AC%E3%81%A7%E8%80%81%E5%8C%96%E3%81%8C%E6%97%A9%E3%81%84%E3%80%82" TargetMode="External" /><Relationship Type="http://schemas.openxmlformats.org/officeDocument/2006/relationships/hyperlink" Id="rId27" Target="https://team-animals.com/?p=1130#:~:text=%E6%9F%B4%E7%8A%AC%2012%E3%80%9C15%E6%AD%B3%20%E8%85%8E%E7%96%BE%E6%82%A3%E3%83%BB%E7%9A%AE%E8%86%9A%E7%97%85%E3%81%AB%E6%B3%A8%E6%84%8F%E3%80%82%20%E3%82%B8%E3%83%A3%E3%83%83%E3%82%AF%E3%83%A9%E3%83%83%E3%82%BB%E3%83%AB%E3%83%86%E3%83%AA%E3%82%A2%2013%E3%80%9C16%E6%AD%B3,%E9%81%8B%E5%8B%95%E9%87%8F%E3%81%8C%E5%AF%BF%E5%91%BD%E3%81%AB%E7%9B%B4%E7%B5%90%E3%80%82%20%E3%83%A8%E3%83%BC%E3%82%AF%E3%82%B7%E3%83%A3%E3%83%BC%E3%83%86%E3%83%AA%E3%82%A2%2013%E3%80%9C15%E6%AD%B3%20%E6%B0%97%E7%AE%A1%E8%99%9A%E8%84%B1%E3%81%AB%E6%B3%A8%E6%84%8F%E3%80%82" TargetMode="External" /><Relationship Type="http://schemas.openxmlformats.org/officeDocument/2006/relationships/hyperlink" Id="rId48" Target="https://team-animals.com/?p=1130#:~:text=%E6%9F%B4%E7%8A%AC%2012%E3%80%9C15%E6%AD%B3%20%E8%85%8E%E7%96%BE%E6%82%A3%E3%83%BB%E7%9A%AE%E8%86%9A%E7%97%85%E3%81%AB%E6%B3%A8%E6%84%8F%E3%80%82%20%E3%82%B8%E3%83%A3%E3%83%83%E3%82%AF%E3%83%A9%E3%83%83%E3%82%BB%E3%83%AB%E3%83%86%E3%83%AA%E3%82%A2%2013%E3%80%9C16%E6%AD%B3,13%E3%80%9C15%E6%AD%B3%20%E6%B0%97%E7%AE%A1%E8%99%9A%E8%84%B1%E3%81%AB%E6%B3%A8%E6%84%8F%E3%80%82%20%E3%83%93%E3%83%BC%E3%82%B0%E3%83%AB%2012%E3%80%9C15%E6%AD%B3%20%E8%80%B3%E7%96%BE%E6%82%A3%E3%81%8C%E5%A4%9A%E3%81%84%E3%80%82" TargetMode="External" /><Relationship Type="http://schemas.openxmlformats.org/officeDocument/2006/relationships/hyperlink" Id="rId56" Target="https://team-animals.com/?p=1130#:~:text=%E7%A7%8B%E7%94%B0%E7%8A%AC%2010%E3%80%9C13%E6%AD%B3%20%E5%A4%A7%E5%9E%8B%E7%8A%AC%E3%81%A8%E3%81%97%E3%81%A6%E3%81%AF%E6%A8%99%E6%BA%96%E7%9A%84%E3%80%82%20%E3%82%B5%E3%83%A2%E3%82%A8%E3%83%89%2012%E3%80%9C14%E6%AD%B3,%E9%81%BA%E4%BC%9D%E7%9A%84%E3%81%AB%E4%B8%88%E5%A4%AB%E3%81%A0%E3%81%8C%E9%96%A2%E7%AF%80%E3%81%AB%E6%B3%A8%E6%84%8F%E3%80%82%20%E3%82%B0%E3%83%AC%E3%83%BC%E3%83%88%E3%83%94%E3%83%AC%E3%83%8B%E3%83%BC%E3%82%BA%2010%E3%80%9C12%E6%AD%B3%20%E5%BF%83%E8%87%93%E3%83%BB%E9%96%A2%E7%AF%80%E3%82%B1%E3%82%A2%E3%81%8C%E5%BF%85%E9%A0%88%E3%80%82" TargetMode="External" /><Relationship Type="http://schemas.openxmlformats.org/officeDocument/2006/relationships/hyperlink" Id="rId73" Target="https://team-animals.com/?p=1130#:~:text=,%E6%B4%BB%E7%99%BA%E3%81%A7%E4%BB%A3%E8%AC%9D%E3%81%8C%E5%AE%89%E5%AE%9A%E3%81%97%E3%81%A6%E3%81%84%E3%82%8B" TargetMode="External" /><Relationship Type="http://schemas.openxmlformats.org/officeDocument/2006/relationships/hyperlink" Id="rId67" Target="https://team-animals.com/?p=1130#:~:text=,%E8%85%AB%E7%98%8D%E3%83%AA%E3%82%B9%E3%82%AF%E3%81%8C%E9%AB%98%E3%81%84%E7%8A%AC%E7%A8%AE" TargetMode="External" /><Relationship Type="http://schemas.openxmlformats.org/officeDocument/2006/relationships/hyperlink" Id="rId82" Target="https://www.anicom-page.com/hakusho/book/pdf/book_202412_2_5.pdf" TargetMode="External" /><Relationship Type="http://schemas.openxmlformats.org/officeDocument/2006/relationships/hyperlink" Id="rId38" Target="https://www.anicom-page.com/hakusho/book/pdf/book_202412_2_5.pdf#:~:text=%E3%82%A2%E3%83%A1%E3%83%AA%E3%82%AB%E3%83%B3%E3%83%BB%E3%82%B3%E3%83%83%E3%82%AB%E3%83%BC%E3%83%BB%E3%82%B9%E3%83%91%E3%83%8B%E3%82%A8%E3%83%AB%20%E4%B8%AD%E5%9E%8B%2013,8" TargetMode="External" /><Relationship Type="http://schemas.openxmlformats.org/officeDocument/2006/relationships/hyperlink" Id="rId47" Target="https://www.anicom-page.com/hakusho/book/pdf/book_202412_2_5.pdf#:~:text=%E3%82%A4%E3%82%BF%E3%83%AA%E3%82%A2%E3%83%B3%E3%83%BB%E3%82%B0%E3%83%AC%E3%83%BC%E3%83%8F%E3%82%A6%E3%83%B3%E3%83%89%20%E5%B0%8F%E5%9E%8B%2014,0" TargetMode="External" /><Relationship Type="http://schemas.openxmlformats.org/officeDocument/2006/relationships/hyperlink" Id="rId62" Target="https://www.anicom-page.com/hakusho/book/pdf/book_202412_2_5.pdf#:~:text=%E3%82%A6%E3%82%A7%E3%83%AB%E3%82%B7%E3%83%A5%E3%83%BB%E3%82%B3%E3%83%BC%E3%82%AE%E3%83%BC%E3%83%BB%E3%83%9A%E3%83%B3%E3%83%96%E3%83%AD%E3%83%BC%E3%82%AF%20%E4%B8%AD%E5%9E%8B%2012,6" TargetMode="External" /><Relationship Type="http://schemas.openxmlformats.org/officeDocument/2006/relationships/hyperlink" Id="rId40" Target="https://www.anicom-page.com/hakusho/book/pdf/book_202412_2_5.pdf#:~:text=%E3%82%A6%E3%82%A8%E3%82%B9%E3%83%88%E3%83%BB%E3%83%8F%E3%82%A4%E3%83%A9%E3%83%B3%E3%83%89%E3%83%BB%E3%83%9B%E3%83%AF%E3%82%A4%E3%83%88%E3%83%BB%E3%83%86%E3%83%AA%E3%82%A2%20%E5%B0%8F%E5%9E%8B%2013,7" TargetMode="External" /><Relationship Type="http://schemas.openxmlformats.org/officeDocument/2006/relationships/hyperlink" Id="rId34" Target="https://www.anicom-page.com/hakusho/book/pdf/book_202412_2_5.pdf#:~:text=%E3%82%AD%E3%83%A3%E3%83%90%E3%83%AA%E3%82%A2%E3%83%BB%E3%82%AD%E3%83%B3%E3%82%B0%E3%83%BB%E3%83%81%E3%83%A3%E3%83%BC%E3%83%AB%E3%82%BA%E3%83%BB%E3%82%B9%E3%83%91%E3%83%8B%E3%82%A8%E3%83%AB%20%E5%B0%8F%E5%9E%8B%2012,6" TargetMode="External" /><Relationship Type="http://schemas.openxmlformats.org/officeDocument/2006/relationships/hyperlink" Id="rId50" Target="https://www.anicom-page.com/hakusho/book/pdf/book_202412_2_5.pdf#:~:text=%E3%82%B7%E3%82%A7%E3%83%83%E3%83%88%E3%83%A9%E3%83%B3%E3%83%89%E3%83%BB%E3%82%B7%E3%83%BC%E3%83%97%E3%83%89%E3%83%83%E3%82%B0%20%E5%B0%8F%E5%9E%8B%2012,1" TargetMode="External" /><Relationship Type="http://schemas.openxmlformats.org/officeDocument/2006/relationships/hyperlink" Id="rId39" Target="https://www.anicom-page.com/hakusho/book/pdf/book_202412_2_5.pdf#:~:text=%E3%82%B7%E3%83%99%E3%83%AA%E3%82%A2%E3%83%B3%E3%83%8F%E3%82%B9%E3%82%AD%E3%83%BC%20%E5%A4%A7%E5%9E%8B%2011,1" TargetMode="External" /><Relationship Type="http://schemas.openxmlformats.org/officeDocument/2006/relationships/hyperlink" Id="rId51" Target="https://www.anicom-page.com/hakusho/book/pdf/book_202412_2_5.pdf#:~:text=%E3%82%B7%E3%83%99%E3%83%AA%E3%82%A2%E3%83%B3%E3%83%8F%E3%82%B9%E3%82%AD%E3%83%BC%20%E5%A4%A7%E5%9E%8B%2011,7" TargetMode="External" /><Relationship Type="http://schemas.openxmlformats.org/officeDocument/2006/relationships/hyperlink" Id="rId57" Target="https://www.anicom-page.com/hakusho/book/pdf/book_202412_2_5.pdf#:~:text=%E3%82%B9%E3%82%BF%E3%83%B3%E3%83%80%E3%83%BC%E3%83%89%E3%83%BB%E3%83%97%E3%83%BC%E3%83%89%E3%83%AB%20%E4%B8%AD%E5%9E%8B%2011,3" TargetMode="External" /><Relationship Type="http://schemas.openxmlformats.org/officeDocument/2006/relationships/hyperlink" Id="rId76" Target="https://www.anicom-page.com/hakusho/book/pdf/book_202412_2_5.pdf#:~:text=%E3%82%B9%E3%82%BF%E3%83%B3%E3%83%80%E3%83%BC%E3%83%89%E3%83%BB%E3%83%97%E3%83%BC%E3%83%89%E3%83%AB%20%E4%B8%AD%E5%9E%8B%2011,7" TargetMode="External" /><Relationship Type="http://schemas.openxmlformats.org/officeDocument/2006/relationships/hyperlink" Id="rId74" Target="https://www.anicom-page.com/hakusho/book/pdf/book_202412_2_5.pdf#:~:text=%E3%83%88%E3%82%A4%E3%83%BB%E3%83%97%E3%83%BC%E3%83%89%E3%83%AB%20%E5%B0%8F%E5%9E%8B%2015,1" TargetMode="External" /><Relationship Type="http://schemas.openxmlformats.org/officeDocument/2006/relationships/hyperlink" Id="rId55" Target="https://www.anicom-page.com/hakusho/book/pdf/book_202412_2_5.pdf#:~:text=%E3%83%90%E3%83%BC%E3%83%8B%E3%83%BC%E3%82%BA%E3%83%BB%E3%83%9E%E3%82%A6%E3%83%B3%E3%83%86%E3%83%B3%E3%83%BB%E3%83%89%E3%83%83%E3%82%B0%20%E5%A4%A7%E5%9E%8B%208,7" TargetMode="External" /><Relationship Type="http://schemas.openxmlformats.org/officeDocument/2006/relationships/hyperlink" Id="rId60" Target="https://www.anicom-page.com/hakusho/book/pdf/book_202412_2_5.pdf#:~:text=%E3%83%91%E3%83%94%E3%83%A8%E3%83%B3%20%E5%B0%8F%E5%9E%8B%2014,4" TargetMode="External" /><Relationship Type="http://schemas.openxmlformats.org/officeDocument/2006/relationships/hyperlink" Id="rId41" Target="https://www.anicom-page.com/hakusho/book/pdf/book_202412_2_5.pdf#:~:text=%E3%83%93%E3%83%BC%E3%82%B0%E3%83%AB%20%E4%B8%AD%E5%9E%8B%2013,3" TargetMode="External" /><Relationship Type="http://schemas.openxmlformats.org/officeDocument/2006/relationships/hyperlink" Id="rId28" Target="https://www.anicom-page.com/hakusho/book/pdf/book_202412_2_5.pdf#:~:text=%E3%83%95%E3%83%AC%E3%83%B3%E3%83%81%E3%83%BB%E3%83%96%E3%83%AB%E3%83%89%E3%83%83%E3%82%B0%20%E4%B8%AD%E5%9E%8B%2011,0" TargetMode="External" /><Relationship Type="http://schemas.openxmlformats.org/officeDocument/2006/relationships/hyperlink" Id="rId26" Target="https://www.anicom-page.com/hakusho/book/pdf/book_202412_2_5.pdf#:~:text=%E3%83%9F%E3%83%8B%E3%83%81%E3%83%A5%E3%82%A2%E3%83%BB%E3%82%B7%E3%83%A5%E3%83%8A%E3%82%A6%E3%82%B6%E3%83%BC%20%E5%B0%8F%E5%9E%8B%2013,1" TargetMode="External" /><Relationship Type="http://schemas.openxmlformats.org/officeDocument/2006/relationships/hyperlink" Id="rId45" Target="https://www.anicom-page.com/hakusho/book/pdf/book_202412_2_5.pdf#:~:text=%E3%83%9F%E3%83%8B%E3%83%81%E3%83%A5%E3%82%A2%E3%83%BB%E3%82%B7%E3%83%A5%E3%83%8A%E3%82%A6%E3%82%B6%E3%83%BC%20%E5%B0%8F%E5%9E%8B%2013,6" TargetMode="External" /><Relationship Type="http://schemas.openxmlformats.org/officeDocument/2006/relationships/hyperlink" Id="rId24" Target="https://www.anicom-page.com/hakusho/book/pdf/book_202412_2_5.pdf#:~:text=%E3%83%9F%E3%83%8B%E3%83%81%E3%83%A5%E3%82%A2%E3%83%BB%E3%83%80%E3%83%83%E3%82%AF%E3%82%B9%E3%83%95%E3%83%B3%E3%83%89%20%E5%B0%8F%E5%9E%8B%2014,6" TargetMode="External" /><Relationship Type="http://schemas.openxmlformats.org/officeDocument/2006/relationships/hyperlink" Id="rId32" Target="https://www.anicom-page.com/hakusho/book/pdf/book_202412_2_5.pdf#:~:text=%E3%83%A9%E3%83%96%E3%83%A9%E3%83%89%E3%83%BC%E3%83%AB%E3%83%BB%E3%83%AC%E3%83%88%E3%83%AA%E3%83%BC%E3%83%90%E3%83%BC%20%E5%A4%A7%E5%9E%8B%2012,3" TargetMode="External" /><Relationship Type="http://schemas.openxmlformats.org/officeDocument/2006/relationships/hyperlink" Id="rId75" Target="https://www.anicom-page.com/hakusho/book/pdf/book_202412_2_5.pdf#:~:text=%E3%83%A9%E3%83%96%E3%83%A9%E3%83%89%E3%83%BC%E3%83%AB%E3%83%BB%E3%83%AC%E3%83%88%E3%83%AA%E3%83%BC%E3%83%90%E3%83%BC%20%E5%A4%A7%E5%9E%8B%2012,4" TargetMode="External" /><Relationship Type="http://schemas.openxmlformats.org/officeDocument/2006/relationships/hyperlink" Id="rId36" Target="https://www.anicom-page.com/hakusho/book/pdf/book_202412_2_5.pdf#:~:text=%E6%B7%B7%E8%A1%80%E7%8A%AC%EF%BC%88%E4%BD%93%E9%87%8D%2010kg%20%E4%BB%A5%E4%B8%8A%2020kg%20%E6%9C%AA%E6%BA%80%EF%BC%89,0" TargetMode="External" /><Relationship Type="http://schemas.openxmlformats.org/officeDocument/2006/relationships/hyperlink" Id="rId35" Target="https://www.anicom-page.com/hakusho/book/pdf/book_202412_2_5.pdf#:~:text=%E6%B7%B7%E8%A1%80%E7%8A%AC%EF%BC%88%E4%BD%93%E9%87%8D%2010kg%20%E4%BB%A5%E4%B8%8A%2020kg%20%E6%9C%AA%E6%BA%80%EF%BC%89,5" TargetMode="External" /><Relationship Type="http://schemas.openxmlformats.org/officeDocument/2006/relationships/hyperlink" Id="rId52" Target="https://www.anicom-page.com/hakusho/book/pdf/book_202412_2_5.pdf#:~:text=%E6%B7%B7%E8%A1%80%E7%8A%AC%EF%BC%88%E4%BD%93%E9%87%8D20kg%E4%BB%A5%E4%B8%8A30kg%E6%9C%AA%E6%BA%80%EF%BC%89%20%E5%A4%A7%E5%9E%8B%2013,9" TargetMode="External" /><Relationship Type="http://schemas.openxmlformats.org/officeDocument/2006/relationships/hyperlink" Id="rId84" Target="https://www.breeder-navi.jp/column/knowledge/tips/dog-lifespan/" TargetMode="External" /><Relationship Type="http://schemas.openxmlformats.org/officeDocument/2006/relationships/hyperlink" Id="rId33" Target="https://www.breeder-navi.jp/column/knowledge/tips/dog-lifespan/#:~:text=%E3%83%81%E3%83%AF%E3%83%AF%2013,4%E6%AD%B3%20%E3%83%91%E3%82%B0%2012%EF%BD%9E15%E6%AD%B3" TargetMode="External" /><Relationship Type="http://schemas.openxmlformats.org/officeDocument/2006/relationships/hyperlink" Id="rId81" Target="https://www.min-breeder.com/magazine/14958" TargetMode="External" /><Relationship Type="http://schemas.openxmlformats.org/officeDocument/2006/relationships/hyperlink" Id="rId70" Target="https://www.min-breeder.com/magazine/14958#:~:text=%E3%80%96%E5%A4%A7%E3%81%8D%E3%81%95%E5%88%A5%EF%BC%88%E4%BD%93%E9%87%8D%EF%BC%89%EF%BC%8F%E3%83%9F%E3%83%83%E3%82%AF%E3%82%B9%E7%8A%AC%E3%81%AE%E5%B9%B3%E5%9D%87%E5%AF%BF%E5%91%BD%E3%80%97" TargetMode="External" /><Relationship Type="http://schemas.openxmlformats.org/officeDocument/2006/relationships/hyperlink" Id="rId21" Target="https://www.min-breeder.com/magazine/14958#:~:text=%E5%88%9D%E5%BF%83%E8%80%85%E3%81%A7%E3%82%82%E9%A3%BC%E3%81%84%E3%82%84%E3%81%99%E3%81%84%E3%81%93%E3%81%A8%E3%81%A7%E9%95%B7%E5%B9%B4%E4%BA%BA%E6%B0%97No" TargetMode="External" /><Relationship Type="http://schemas.openxmlformats.org/officeDocument/2006/relationships/hyperlink" Id="rId30" Target="https://www.min-breeder.com/magazine/14958#:~:text=Image%3A%20%E3%83%91%E3%83%94%E3%83%A8%E3%83%B3%20%E5%B9%B3%E5%9D%87%E5%AF%BF%E5%91%BD%E3%81%AE%E9%95%B7%E3%81%84%E7%8A%AC" TargetMode="External" /><Relationship Type="http://schemas.openxmlformats.org/officeDocument/2006/relationships/hyperlink" Id="rId23" Target="https://www.min-breeder.com/magazine/14958#:~:text=Image%3A%20%E3%83%9F%E3%83%8B%E3%83%81%E3%83%A5%E3%82%A2%E3%83%80%E3%83%83%E3%82%AF%E3%82%B9%E3%83%95%E3%83%B3%E3%83%89%20%E5%B9%B3%E5%9D%87%E5%AF%BF%E5%91%BD%E3%81%AE%E9%95%B7%E3%81%84%E7%8A%AC" TargetMode="External" /><Relationship Type="http://schemas.openxmlformats.org/officeDocument/2006/relationships/hyperlink" Id="rId43" Target="https://www.min-breeder.com/magazine/14958#:~:text=match%20at%20L1542%20%E6%97%A5%E6%9C%AC%E7%8A%AC%E3%82%92%E4%BB%A3%E8%A1%A8%E3%81%99%E3%82%8B%E6%9F%B4%E7%8A%AC%E3%82%82%E3%80%81%E6%AF%94%E8%BC%83%E7%9A%84%E7%97%85%E6%B0%97%E3%81%AB%E3%81%AF%E3%81%AA%E3%82%8A%E3%81%AB%E3%81%8F%E3%81%8F%E3%80%81%E9%95%B7%E7%94%9F%E3%81%8D%E3%81%99%E3%82%8B%E7%8A%AC%E3%81%A8%E3%81%84%E3%82%8F%E3%82%8C%E3%81%A6%E3%81%84%E3%81%BE%E3%81%99%E3%80%82%E5%B9%B3%E5%9D%87%E5%AF%BF%E5%91%BD%E3%81%AF14" TargetMode="External" /><Relationship Type="http://schemas.openxmlformats.org/officeDocument/2006/relationships/hyperlink" Id="rId22" Target="https://www.min-breeder.com/magazine/14958#:~:text=match%20at%20L2232%20%E5%85%AC%E8%AA%8D%E3%81%95%E3%82%8C%E3%81%A6%E3%81%84%E3%82%8B%E7%8A%AC%E7%A8%AE%E3%81%AE%E3%81%AA%E3%81%8B%E3%81%A7%E3%82%82%E3%81%A3%E3%81%A8%E3%82%82%E5%B0%8F%E3%81%95%E3%81%84%E3%83%81%E3%83%AF%E3%83%AF%E3%81%AF%E3%80%81%E5%B9%B3%E5%9D%87%E5%AF%BF%E5%91%BD13" TargetMode="External" /><Relationship Type="http://schemas.openxmlformats.org/officeDocument/2006/relationships/hyperlink" Id="rId88" Target="https://www.min-breeder.com/magazine/17044" TargetMode="External" /><Relationship Type="http://schemas.openxmlformats.org/officeDocument/2006/relationships/hyperlink" Id="rId69" Target="https://www.min-breeder.com/magazine/17044#:~:text=" TargetMode="External" /><Relationship Type="http://schemas.openxmlformats.org/officeDocument/2006/relationships/hyperlink" Id="rId86" Target="https://www.petfamilyins.co.jp/pns/article/pfs202203v/" TargetMode="External" /><Relationship Type="http://schemas.openxmlformats.org/officeDocument/2006/relationships/hyperlink" Id="rId53" Target="https://www.petfamilyins.co.jp/pns/article/pfs202203v/#:~:text=%E5%8C%97%E6%B5%B7%E9%81%93%E7%8A%AC%E3%81%AF%E3%82%A2%E3%82%A4%E3%83%8C%E6%B0%91%E6%97%8F%E3%81%A8%E5%85%B1%E3%81%AB%E7%94%9F%E3%81%8D%E3%81%9F%E5%A4%A9%E7%84%B6%E8%A8%98%E5%BF%B5%E7%89%A9%E3%80%82%E3%81%9D%E3%81%AE%E9%AD%85%E5%8A%9B%E3%81%A8%E6%9A%AE%E3%82%89%E3%81%97%20" TargetMode="External" /><Relationship Type="http://schemas.openxmlformats.org/officeDocument/2006/relationships/hyperlink" Id="rId85" Target="https://www.woodtec.co.jp/products/lineup/flooring/fordog/column23/" TargetMode="External" /><Relationship Type="http://schemas.openxmlformats.org/officeDocument/2006/relationships/hyperlink" Id="rId46" Target="https://www.woodtec.co.jp/products/lineup/flooring/fordog/column23/#:~:text=%E3%83%95%E3%83%AC%E3%83%B3%E3%83%81%E3%83%96%E3%83%AB%E3%83%89%E3%83%83%E3%82%B0%E3%81%AE%E5%AF%BF%E5%91%BD%E3%81%AF%E7%B4%8410%EF%BD%9E14%E5%B9%B4%E3%81%A8%E3%80%81%E5%90%8C%E7%A8%8B%E5%BA%A6%E3%81%AE%E5%A4%A7%E3%81%8D%E3%81%95%E3%81%AE%E7%8A%AC%E3%81%AB%E6%AF%94%E3%81%B9%E3%82%8B%E3%81%A8%E6%AF%94%E8%BC%83%E7%9A%84%E7%9F%AD%E3%82%81%E3%80%82%E7%9F%AD%E9%A0%AD%E7%A8%AE%E3%82%86%E3%81%88%E3%81%AB%E5%91%BC%E5%90%B8%E5%99%A8%E3%81%AE%E7%97%85%E6%B0%97%E3%82%84%E7%86%B1%E4%B8%AD%E7%97%87%E3%81%AE%E3%83%AA%E3%82%B9%E3%82%AF%E3%81%8C%E9%AB%98%E3%81%84%E3%81%93%E3%81%A8%E3%80%81%E8%85%AB%E7%98%8D%E3%81%8C%E3%81%A7%E3%81%8D%E3%82%84%E3%81%99%E3%81%84%E3%81%93%E3%81%A8%E3%82%82%E7%9F%AD%20%E5%91%BD%E3%81%AE%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ja</dc:language>
  <cp:keywords/>
  <dcterms:created xsi:type="dcterms:W3CDTF">2025-10-16T13:03:13Z</dcterms:created>
  <dcterms:modified xsi:type="dcterms:W3CDTF">2025-10-16T13:0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